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4AEC" w14:textId="6645E48B" w:rsidR="00D74E22" w:rsidRDefault="00B35698" w:rsidP="00175244">
      <w:r>
        <w:rPr>
          <w:noProof/>
        </w:rPr>
        <w:drawing>
          <wp:anchor distT="0" distB="0" distL="114300" distR="114300" simplePos="0" relativeHeight="251633664" behindDoc="0" locked="0" layoutInCell="1" allowOverlap="1" wp14:anchorId="18421A37" wp14:editId="0F13EA77">
            <wp:simplePos x="0" y="0"/>
            <wp:positionH relativeFrom="column">
              <wp:posOffset>209550</wp:posOffset>
            </wp:positionH>
            <wp:positionV relativeFrom="paragraph">
              <wp:posOffset>6350</wp:posOffset>
            </wp:positionV>
            <wp:extent cx="645737" cy="609713"/>
            <wp:effectExtent l="0" t="0" r="2540" b="0"/>
            <wp:wrapNone/>
            <wp:docPr id="234" name="图形 234" descr="旅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图形 234" descr="旅行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37" cy="609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E22">
        <w:rPr>
          <w:noProof/>
        </w:rPr>
        <mc:AlternateContent>
          <mc:Choice Requires="wpg">
            <w:drawing>
              <wp:inline distT="0" distB="0" distL="0" distR="0" wp14:anchorId="3BDCB241" wp14:editId="0A167D86">
                <wp:extent cx="6480175" cy="990600"/>
                <wp:effectExtent l="0" t="0" r="15875" b="19050"/>
                <wp:docPr id="1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990600"/>
                          <a:chOff x="0" y="0"/>
                          <a:chExt cx="10205" cy="1560"/>
                        </a:xfrm>
                        <a:solidFill>
                          <a:schemeClr val="accent1"/>
                        </a:solidFill>
                      </wpg:grpSpPr>
                      <wps:wsp>
                        <wps:cNvPr id="1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10"/>
                            <a:ext cx="1711" cy="92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711" y="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711" y="780"/>
                            <a:ext cx="6794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711" y="156"/>
                            <a:ext cx="6794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8505" y="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8505" y="780"/>
                            <a:ext cx="1700" cy="156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505" y="156"/>
                            <a:ext cx="1700" cy="624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907"/>
                            <a:ext cx="10205" cy="653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solidFill>
                              <a:schemeClr val="accent5">
                                <a:lumMod val="60000"/>
                                <a:lumOff val="4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AC2FCB" w14:textId="14EBD4AB" w:rsidR="00F57FA7" w:rsidRPr="00337F70" w:rsidRDefault="00F57FA7" w:rsidP="00F57FA7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D66744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马里兰州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D66744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巴尔的摩</w:t>
                              </w:r>
                            </w:p>
                            <w:p w14:paraId="4923EB42" w14:textId="144B88F3" w:rsidR="00337F70" w:rsidRPr="00337F70" w:rsidRDefault="00337F70" w:rsidP="00337F70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090" y="229"/>
                            <a:ext cx="9050" cy="458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BE7050" w14:textId="5E9A9A42" w:rsidR="00F57FA7" w:rsidRPr="00D44893" w:rsidRDefault="00F57FA7" w:rsidP="00F57FA7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inorEastAsia" w:hAnsiTheme="minorEastAsia" w:cs="Noto Sans" w:hint="eastAsia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约翰霍普金斯大学S</w:t>
                              </w:r>
                              <w:r>
                                <w:rPr>
                                  <w:rFonts w:asciiTheme="minorEastAsia" w:hAnsiTheme="minorEastAsia" w:cs="Noto Sans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TEM</w:t>
                              </w:r>
                              <w:r>
                                <w:rPr>
                                  <w:rFonts w:asciiTheme="minorEastAsia" w:hAnsiTheme="minorEastAsia" w:cs="Noto Sans" w:hint="eastAsia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暑期学分</w:t>
                              </w:r>
                              <w:r w:rsidR="007F2DB6">
                                <w:rPr>
                                  <w:rFonts w:asciiTheme="minorEastAsia" w:hAnsiTheme="minorEastAsia" w:cs="Noto Sans" w:hint="eastAsia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交流</w:t>
                              </w:r>
                              <w:r w:rsidRPr="00D44893">
                                <w:rPr>
                                  <w:rFonts w:asciiTheme="minorEastAsia" w:hAnsiTheme="minorEastAsia" w:cs="Noto Sans" w:hint="eastAsia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项目</w:t>
                              </w:r>
                            </w:p>
                            <w:p w14:paraId="33542EB9" w14:textId="6532DBDF" w:rsidR="00D74E22" w:rsidRPr="00AB17D8" w:rsidRDefault="00D74E22" w:rsidP="004335A1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DCB241" id="组合 1" o:spid="_x0000_s1026" style="width:510.25pt;height:78pt;mso-position-horizontal-relative:char;mso-position-vertical-relative:line" coordsize="10205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">
                <v:rect id="Rectangle 3" o:spid="_x0000_s1027" style="position:absolute;top:10;width:1711;height: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" filled="f" strokecolor="#4472c4 [3204]"/>
                <v:rect id="Rectangle 4" o:spid="_x0000_s1028" style="position:absolute;left:1711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/EcwgAAANsAAAAPAAAAZHJzL2Rvd25yZXYueG1sRE9Na8JA&#10;EL0L/odlhF5ENy0i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BwN/EcwgAAANsAAAAPAAAA&#10;AAAAAAAAAAAAAAcCAABkcnMvZG93bnJldi54bWxQSwUGAAAAAAMAAwC3AAAA9gIAAAAA&#10;" filled="f" stroked="f"/>
                <v:rect id="Rectangle 5" o:spid="_x0000_s1029" style="position:absolute;left:1711;top:780;width:6794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SHwgAAANsAAAAPAAAAZHJzL2Rvd25yZXYueG1sRE9Na8JA&#10;EL0L/odlhF5ENy0o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Afe1SHwgAAANsAAAAPAAAA&#10;AAAAAAAAAAAAAAcCAABkcnMvZG93bnJldi54bWxQSwUGAAAAAAMAAwC3AAAA9gIAAAAA&#10;" filled="f" stroked="f"/>
                <v:rect id="Rectangle 6" o:spid="_x0000_s1030" style="position:absolute;left:1711;top:156;width:6794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" filled="f" stroked="f"/>
                <v:rect id="Rectangle 7" o:spid="_x0000_s1031" style="position:absolute;left:8505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" filled="f" stroked="f"/>
                <v:rect id="Rectangle 8" o:spid="_x0000_s1032" style="position:absolute;left:8505;top:780;width:1700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/>
                <v:rect id="Rectangle 9" o:spid="_x0000_s1033" style="position:absolute;left:8505;top:156;width:1700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546xAAAANsAAAAPAAAAZHJzL2Rvd25yZXYueG1sRI9Ba8JA&#10;FITvhf6H5RW8FN1UaC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NEXnjrEAAAA2wAAAA8A&#10;AAAAAAAAAAAAAAAABwIAAGRycy9kb3ducmV2LnhtbFBLBQYAAAAAAwADALcAAAD4AgAAAAA=&#10;" filled="f" stroked="f"/>
                <v:rect id="Rectangle 10" o:spid="_x0000_s1034" style="position:absolute;top:907;width:10205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" fillcolor="#deeaf6 [664]" strokecolor="#9cc2e5 [1944]">
                  <v:textbox>
                    <w:txbxContent>
                      <w:p w14:paraId="67AC2FCB" w14:textId="14EBD4AB" w:rsidR="00F57FA7" w:rsidRPr="00337F70" w:rsidRDefault="00F57FA7" w:rsidP="00F57FA7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美国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D66744">
                          <w:rPr>
                            <w:rFonts w:hint="eastAsia"/>
                            <w:sz w:val="32"/>
                            <w:szCs w:val="32"/>
                          </w:rPr>
                          <w:t>马里兰州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D66744">
                          <w:rPr>
                            <w:rFonts w:hint="eastAsia"/>
                            <w:sz w:val="32"/>
                            <w:szCs w:val="32"/>
                          </w:rPr>
                          <w:t>巴尔的摩</w:t>
                        </w:r>
                      </w:p>
                      <w:p w14:paraId="4923EB42" w14:textId="144B88F3" w:rsidR="00337F70" w:rsidRPr="00337F70" w:rsidRDefault="00337F70" w:rsidP="00337F70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5" type="#_x0000_t202" style="position:absolute;left:1090;top:229;width:9050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4ABE7050" w14:textId="5E9A9A42" w:rsidR="00F57FA7" w:rsidRPr="00D44893" w:rsidRDefault="00F57FA7" w:rsidP="00F57FA7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inorEastAsia" w:hAnsiTheme="minorEastAsia" w:cs="Noto Sans" w:hint="eastAs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约翰霍普金斯大学S</w:t>
                        </w:r>
                        <w:r>
                          <w:rPr>
                            <w:rFonts w:asciiTheme="minorEastAsia" w:hAnsiTheme="minorEastAsia" w:cs="Noto Sans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TEM</w:t>
                        </w:r>
                        <w:r>
                          <w:rPr>
                            <w:rFonts w:asciiTheme="minorEastAsia" w:hAnsiTheme="minorEastAsia" w:cs="Noto Sans" w:hint="eastAs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暑期学分</w:t>
                        </w:r>
                        <w:r w:rsidR="007F2DB6">
                          <w:rPr>
                            <w:rFonts w:asciiTheme="minorEastAsia" w:hAnsiTheme="minorEastAsia" w:cs="Noto Sans" w:hint="eastAs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交流</w:t>
                        </w:r>
                        <w:r w:rsidRPr="00D44893">
                          <w:rPr>
                            <w:rFonts w:asciiTheme="minorEastAsia" w:hAnsiTheme="minorEastAsia" w:cs="Noto Sans" w:hint="eastAs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项目</w:t>
                        </w:r>
                      </w:p>
                      <w:p w14:paraId="33542EB9" w14:textId="6532DBDF" w:rsidR="00D74E22" w:rsidRPr="00AB17D8" w:rsidRDefault="00D74E22" w:rsidP="004335A1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8B04A73" w14:textId="225DA926" w:rsidR="00843B96" w:rsidRDefault="00A5254F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13E470DD" wp14:editId="21966645">
                <wp:simplePos x="0" y="0"/>
                <wp:positionH relativeFrom="margin">
                  <wp:posOffset>-146050</wp:posOffset>
                </wp:positionH>
                <wp:positionV relativeFrom="page">
                  <wp:posOffset>2549525</wp:posOffset>
                </wp:positionV>
                <wp:extent cx="6609080" cy="624205"/>
                <wp:effectExtent l="0" t="0" r="1270" b="4445"/>
                <wp:wrapNone/>
                <wp:docPr id="5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624205"/>
                          <a:chOff x="-46355" y="-574488"/>
                          <a:chExt cx="6202642" cy="576504"/>
                        </a:xfrm>
                      </wpg:grpSpPr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23055" y="-475312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02F3A2" w14:textId="0F9C68C3" w:rsidR="00B53213" w:rsidRPr="00DD0200" w:rsidRDefault="00B53213" w:rsidP="00B532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一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5B494CA4" w14:textId="77777777" w:rsidR="00B53213" w:rsidRDefault="00B53213" w:rsidP="00B532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7068" y="-487042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0E11A9" w14:textId="1FBEA1BC" w:rsidR="00B53213" w:rsidRPr="00926C76" w:rsidRDefault="00B53213" w:rsidP="00B53213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470DD" id="组合 5" o:spid="_x0000_s1036" style="position:absolute;margin-left:-11.5pt;margin-top:200.75pt;width:520.4pt;height:49.15pt;z-index:251635712;mso-position-horizontal-relative:margin;mso-position-vertical-relative:page;mso-width-relative:margin;mso-height-relative:margin" coordorigin="-463,-5744" coordsize="62026,5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AAAAAAAAAAAAAAAAAAAAAAAAAAAAAACA7AEAAAAAAADwd3twQAMAAMMwaP5V&#10;38aTAg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AAAAAAAAAAAAAAAAAAAAAAAAABAHgAA&#10;AAAAAAA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">
                <v:shape id="图片 6" o:spid="_x0000_s103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">
                  <v:imagedata r:id="rId12" o:title="" croptop="12771f" cropbottom="48541f" cropleft="1f" cropright="8f"/>
                </v:shape>
                <v:shape id="文本框 2" o:spid="_x0000_s1038" type="#_x0000_t202" style="position:absolute;left:2230;top:-4753;width:14130;height:4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B02F3A2" w14:textId="0F9C68C3" w:rsidR="00B53213" w:rsidRPr="00DD0200" w:rsidRDefault="00B53213" w:rsidP="00B532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一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5B494CA4" w14:textId="77777777" w:rsidR="00B53213" w:rsidRDefault="00B53213" w:rsidP="00B53213"/>
                    </w:txbxContent>
                  </v:textbox>
                </v:shape>
                <v:shape id="文本框 2" o:spid="_x0000_s1039" type="#_x0000_t202" style="position:absolute;left:18270;top:-4870;width:24888;height:4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260E11A9" w14:textId="1FBEA1BC" w:rsidR="00B53213" w:rsidRPr="00926C76" w:rsidRDefault="00B53213" w:rsidP="00B53213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D23FCB3" w14:textId="56237C8C" w:rsidR="00156C93" w:rsidRDefault="00156C93" w:rsidP="00843B96">
      <w:pPr>
        <w:rPr>
          <w:rFonts w:asciiTheme="minorEastAsia" w:hAnsiTheme="minorEastAsia" w:cs="Noto Sans"/>
          <w:sz w:val="24"/>
          <w:szCs w:val="24"/>
        </w:rPr>
      </w:pPr>
    </w:p>
    <w:p w14:paraId="3782DF62" w14:textId="2A6DEF16" w:rsidR="00B53213" w:rsidRDefault="00A5254F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E3F4CCF" wp14:editId="4233FB9F">
                <wp:simplePos x="0" y="0"/>
                <wp:positionH relativeFrom="margin">
                  <wp:align>left</wp:align>
                </wp:positionH>
                <wp:positionV relativeFrom="paragraph">
                  <wp:posOffset>141605</wp:posOffset>
                </wp:positionV>
                <wp:extent cx="6480175" cy="4238625"/>
                <wp:effectExtent l="0" t="0" r="15875" b="28575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175" cy="4238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28817EF2" w14:textId="77777777" w:rsidR="00AB17D8" w:rsidRPr="00DE56F0" w:rsidRDefault="00AB17D8" w:rsidP="00AB17D8">
                            <w:pPr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5C91E621" w14:textId="02EC8EE8" w:rsidR="00F57FA7" w:rsidRDefault="005374B3" w:rsidP="00F57FA7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Theme="minorEastAsia" w:hAnsiTheme="minorEastAsia" w:cs="Noto Sans"/>
                              </w:rPr>
                              <w:t xml:space="preserve">       </w:t>
                            </w:r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约翰霍普金斯大学（以下简称 JHU）暑期 STEM 学分项目为广大学生在暑假期间提供 5 周的 STEM 领域 (科学、技术、工程和数学)等专业课程学习。同学们将作为 JHU 全日制学生注册，与美国当地及其他国际学生一起进行专业课学习， 零距离体验原汁原味的世界级顶级名校学习氛围。学生可修读 JHU 的学分课程并获得官方正式成绩单及学分。所获专业学分可根据中国高校相关规定转回到学生各自母校。该项目由</w:t>
                            </w:r>
                            <w:r w:rsidR="00F57FA7" w:rsidRPr="00F57FA7">
                              <w:rPr>
                                <w:rFonts w:asciiTheme="minorEastAsia" w:hAnsiTheme="minorEastAsia" w:cs="Noto Sans"/>
                              </w:rPr>
                              <w:t xml:space="preserve"> JHU </w:t>
                            </w:r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官方合作伙伴</w:t>
                            </w:r>
                            <w:r w:rsidR="00F57FA7" w:rsidRPr="00F57FA7">
                              <w:rPr>
                                <w:rFonts w:asciiTheme="minorEastAsia" w:hAnsiTheme="minorEastAsia" w:cs="Noto Sans"/>
                              </w:rPr>
                              <w:t xml:space="preserve"> SAF </w:t>
                            </w:r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提供各项支持服务。学生</w:t>
                            </w:r>
                            <w:proofErr w:type="gramStart"/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就读霍大暑期</w:t>
                            </w:r>
                            <w:proofErr w:type="gramEnd"/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STEM学分课程可参与到热烈的课堂讨论和研究活动、感受</w:t>
                            </w:r>
                            <w:r w:rsidR="00F57FA7">
                              <w:rPr>
                                <w:rFonts w:asciiTheme="minorEastAsia" w:hAnsiTheme="minorEastAsia" w:cs="Noto Sans" w:hint="eastAsia"/>
                              </w:rPr>
                              <w:t>JHU</w:t>
                            </w:r>
                            <w:r w:rsidR="00F57FA7" w:rsidRPr="00F57FA7">
                              <w:rPr>
                                <w:rFonts w:asciiTheme="minorEastAsia" w:hAnsiTheme="minorEastAsia" w:cs="Noto Sans" w:hint="eastAsia"/>
                              </w:rPr>
                              <w:t>活跃的学术氛围和务实严谨治学风格，漫步在古树环抱，绿草如茵的校园感受到浓厚的人文气息，体验巴尔的摩“精神首府”的绝妙学习之旅。</w:t>
                            </w:r>
                          </w:p>
                          <w:p w14:paraId="379A8A76" w14:textId="14A2601E" w:rsidR="00F57FA7" w:rsidRPr="00F57FA7" w:rsidRDefault="00A2610F" w:rsidP="00F57FA7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5A0D16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768CA85A" w14:textId="25D88697" w:rsidR="00A2610F" w:rsidRPr="00D841D5" w:rsidRDefault="00C26DEB" w:rsidP="005A0D16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与哥大、</w:t>
                            </w:r>
                            <w:proofErr w:type="gramStart"/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宾大齐名</w:t>
                            </w:r>
                            <w:proofErr w:type="gramEnd"/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的世界顶尖私立大学</w:t>
                            </w:r>
                            <w:r w:rsidR="00F57FA7">
                              <w:rPr>
                                <w:rFonts w:asciiTheme="minorEastAsia" w:hAnsiTheme="minorEastAsia" w:cs="Noto Sans" w:hint="eastAsia"/>
                              </w:rPr>
                              <w:t>；丰富的S</w:t>
                            </w:r>
                            <w:r w:rsidR="00F57FA7">
                              <w:rPr>
                                <w:rFonts w:asciiTheme="minorEastAsia" w:hAnsiTheme="minorEastAsia" w:cs="Noto Sans"/>
                              </w:rPr>
                              <w:t>TEM</w:t>
                            </w:r>
                            <w:r w:rsidR="00F57FA7">
                              <w:rPr>
                                <w:rFonts w:asciiTheme="minorEastAsia" w:hAnsiTheme="minorEastAsia" w:cs="Noto Sans" w:hint="eastAsia"/>
                              </w:rPr>
                              <w:t>领域课程；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项目时间匹配中国大学校历；性价比</w:t>
                            </w:r>
                            <w:r w:rsidR="007F2DB6">
                              <w:rPr>
                                <w:rFonts w:asciiTheme="minorEastAsia" w:hAnsiTheme="minorEastAsia" w:cs="Noto Sans" w:hint="eastAsia"/>
                              </w:rPr>
                              <w:t>极高的顶尖私立大学项目</w:t>
                            </w:r>
                          </w:p>
                          <w:p w14:paraId="75B6DBC4" w14:textId="0319ECE9" w:rsidR="00F57FA7" w:rsidRDefault="005374B3" w:rsidP="00F57FA7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收获</w:t>
                            </w:r>
                          </w:p>
                          <w:p w14:paraId="77DE58BB" w14:textId="1E2111DC" w:rsidR="005A0D16" w:rsidRPr="00D841D5" w:rsidRDefault="00F57FA7" w:rsidP="005A0D16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cs="Calibri" w:hint="eastAsia"/>
                              </w:rPr>
                              <w:t>官方成绩单和学分、学术能力整体提升、精英人脉资源、硕</w:t>
                            </w:r>
                            <w:proofErr w:type="gramStart"/>
                            <w:r>
                              <w:rPr>
                                <w:rFonts w:asciiTheme="minorEastAsia" w:hAnsiTheme="minorEastAsia" w:cs="Calibri" w:hint="eastAsia"/>
                              </w:rPr>
                              <w:t>博背景</w:t>
                            </w:r>
                            <w:proofErr w:type="gramEnd"/>
                            <w:r>
                              <w:rPr>
                                <w:rFonts w:asciiTheme="minorEastAsia" w:hAnsiTheme="minorEastAsia" w:cs="Calibri" w:hint="eastAsia"/>
                              </w:rPr>
                              <w:t>提升</w:t>
                            </w:r>
                          </w:p>
                          <w:p w14:paraId="481C95E4" w14:textId="77777777" w:rsidR="00F57FA7" w:rsidRDefault="005A0D16" w:rsidP="0014247F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0D16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2E6BE705" w14:textId="75A2C692" w:rsidR="00AB17D8" w:rsidRPr="00D841D5" w:rsidRDefault="00C26DEB" w:rsidP="0014247F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spacing w:val="-3"/>
                              </w:rPr>
                              <w:t>5 Week</w:t>
                            </w:r>
                            <w:r w:rsidR="00165BE8">
                              <w:rPr>
                                <w:rFonts w:asciiTheme="minorEastAsia" w:hAnsiTheme="minorEastAsia"/>
                                <w:spacing w:val="-3"/>
                              </w:rPr>
                              <w:t>s</w:t>
                            </w:r>
                            <w:r>
                              <w:rPr>
                                <w:rFonts w:asciiTheme="minorEastAsia" w:hAnsiTheme="minorEastAsia"/>
                                <w:spacing w:val="-3"/>
                              </w:rPr>
                              <w:t>: 202</w:t>
                            </w:r>
                            <w:r w:rsidR="00E01DF8">
                              <w:rPr>
                                <w:rFonts w:asciiTheme="minorEastAsia" w:hAnsiTheme="minorEastAsia"/>
                                <w:spacing w:val="-3"/>
                              </w:rPr>
                              <w:t>2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年</w:t>
                            </w:r>
                            <w:r w:rsidR="001B76F1">
                              <w:rPr>
                                <w:rFonts w:asciiTheme="minorEastAsia" w:hAnsiTheme="minorEastAsia"/>
                                <w:spacing w:val="-3"/>
                              </w:rPr>
                              <w:t>7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月</w:t>
                            </w:r>
                            <w:r w:rsidR="001B76F1">
                              <w:rPr>
                                <w:rFonts w:asciiTheme="minorEastAsia" w:hAnsiTheme="minorEastAsia"/>
                                <w:spacing w:val="-3"/>
                              </w:rPr>
                              <w:t>6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日 </w:t>
                            </w:r>
                            <w:r>
                              <w:rPr>
                                <w:rFonts w:asciiTheme="minorEastAsia" w:hAnsiTheme="minorEastAsia"/>
                                <w:spacing w:val="-3"/>
                              </w:rPr>
                              <w:t xml:space="preserve">– </w:t>
                            </w:r>
                            <w:r w:rsidR="001B76F1">
                              <w:rPr>
                                <w:rFonts w:asciiTheme="minorEastAsia" w:hAnsiTheme="minorEastAsia"/>
                                <w:spacing w:val="-3"/>
                              </w:rPr>
                              <w:t>8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月6日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40" type="#_x0000_t202" style="position:absolute;margin-left:0;margin-top:11.15pt;width:510.25pt;height:333.75pt;z-index:2516367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" fillcolor="#deeaf6 [664]" strokecolor="white [3212]" strokeweight=".5pt">
                <v:stroke opacity="60909f"/>
                <v:textbox>
                  <w:txbxContent>
                    <w:p w14:paraId="28817EF2" w14:textId="77777777" w:rsidR="00AB17D8" w:rsidRPr="00DE56F0" w:rsidRDefault="00AB17D8" w:rsidP="00AB17D8">
                      <w:pPr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5C91E621" w14:textId="02EC8EE8" w:rsidR="00F57FA7" w:rsidRDefault="005374B3" w:rsidP="00F57FA7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</w:rPr>
                        <w:t xml:space="preserve"> </w:t>
                      </w:r>
                      <w:r>
                        <w:rPr>
                          <w:rFonts w:asciiTheme="minorEastAsia" w:hAnsiTheme="minorEastAsia" w:cs="Noto Sans"/>
                        </w:rPr>
                        <w:t xml:space="preserve">       </w:t>
                      </w:r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约翰霍普金斯大学（以下简称 JHU）暑期 STEM 学分项目为广大学生在暑假期间提供 5 周的 STEM 领域 (科学、技术、工程和数学)等专业课程学习。同学们将作为 JHU 全日制学生注册，与美国当地及其他国际学生一起进行专业课学习， 零距离体验原汁原味的世界级顶级名校学习氛围。学生可修读 JHU 的学分课程并获得官方正式成绩单及学分。所获专业学分可根据中国高校相关规定转回到学生各自母校。该项目由</w:t>
                      </w:r>
                      <w:r w:rsidR="00F57FA7" w:rsidRPr="00F57FA7">
                        <w:rPr>
                          <w:rFonts w:asciiTheme="minorEastAsia" w:hAnsiTheme="minorEastAsia" w:cs="Noto Sans"/>
                        </w:rPr>
                        <w:t xml:space="preserve"> JHU </w:t>
                      </w:r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官方合作伙伴</w:t>
                      </w:r>
                      <w:r w:rsidR="00F57FA7" w:rsidRPr="00F57FA7">
                        <w:rPr>
                          <w:rFonts w:asciiTheme="minorEastAsia" w:hAnsiTheme="minorEastAsia" w:cs="Noto Sans"/>
                        </w:rPr>
                        <w:t xml:space="preserve"> SAF </w:t>
                      </w:r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提供各项支持服务。学生</w:t>
                      </w:r>
                      <w:proofErr w:type="gramStart"/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就读霍大暑期</w:t>
                      </w:r>
                      <w:proofErr w:type="gramEnd"/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STEM学分课程可参与到热烈的课堂讨论和研究活动、感受</w:t>
                      </w:r>
                      <w:r w:rsidR="00F57FA7">
                        <w:rPr>
                          <w:rFonts w:asciiTheme="minorEastAsia" w:hAnsiTheme="minorEastAsia" w:cs="Noto Sans" w:hint="eastAsia"/>
                        </w:rPr>
                        <w:t>JHU</w:t>
                      </w:r>
                      <w:r w:rsidR="00F57FA7" w:rsidRPr="00F57FA7">
                        <w:rPr>
                          <w:rFonts w:asciiTheme="minorEastAsia" w:hAnsiTheme="minorEastAsia" w:cs="Noto Sans" w:hint="eastAsia"/>
                        </w:rPr>
                        <w:t>活跃的学术氛围和务实严谨治学风格，漫步在古树环抱，绿草如茵的校园感受到浓厚的人文气息，体验巴尔的摩“精神首府”的绝妙学习之旅。</w:t>
                      </w:r>
                    </w:p>
                    <w:p w14:paraId="379A8A76" w14:textId="14A2601E" w:rsidR="00F57FA7" w:rsidRPr="00F57FA7" w:rsidRDefault="00A2610F" w:rsidP="00F57FA7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5A0D16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768CA85A" w14:textId="25D88697" w:rsidR="00A2610F" w:rsidRPr="00D841D5" w:rsidRDefault="00C26DEB" w:rsidP="005A0D16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</w:rPr>
                        <w:t>与哥大、</w:t>
                      </w:r>
                      <w:proofErr w:type="gramStart"/>
                      <w:r>
                        <w:rPr>
                          <w:rFonts w:asciiTheme="minorEastAsia" w:hAnsiTheme="minorEastAsia" w:cs="Noto Sans" w:hint="eastAsia"/>
                        </w:rPr>
                        <w:t>宾大齐名</w:t>
                      </w:r>
                      <w:proofErr w:type="gramEnd"/>
                      <w:r>
                        <w:rPr>
                          <w:rFonts w:asciiTheme="minorEastAsia" w:hAnsiTheme="minorEastAsia" w:cs="Noto Sans" w:hint="eastAsia"/>
                        </w:rPr>
                        <w:t>的世界顶尖私立大学</w:t>
                      </w:r>
                      <w:r w:rsidR="00F57FA7">
                        <w:rPr>
                          <w:rFonts w:asciiTheme="minorEastAsia" w:hAnsiTheme="minorEastAsia" w:cs="Noto Sans" w:hint="eastAsia"/>
                        </w:rPr>
                        <w:t>；丰富的S</w:t>
                      </w:r>
                      <w:r w:rsidR="00F57FA7">
                        <w:rPr>
                          <w:rFonts w:asciiTheme="minorEastAsia" w:hAnsiTheme="minorEastAsia" w:cs="Noto Sans"/>
                        </w:rPr>
                        <w:t>TEM</w:t>
                      </w:r>
                      <w:r w:rsidR="00F57FA7">
                        <w:rPr>
                          <w:rFonts w:asciiTheme="minorEastAsia" w:hAnsiTheme="minorEastAsia" w:cs="Noto Sans" w:hint="eastAsia"/>
                        </w:rPr>
                        <w:t>领域课程；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项目时间匹配中国大学校历；性价比</w:t>
                      </w:r>
                      <w:r w:rsidR="007F2DB6">
                        <w:rPr>
                          <w:rFonts w:asciiTheme="minorEastAsia" w:hAnsiTheme="minorEastAsia" w:cs="Noto Sans" w:hint="eastAsia"/>
                        </w:rPr>
                        <w:t>极高的顶尖私立大学项目</w:t>
                      </w:r>
                    </w:p>
                    <w:p w14:paraId="75B6DBC4" w14:textId="0319ECE9" w:rsidR="00F57FA7" w:rsidRDefault="005374B3" w:rsidP="00F57FA7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收获</w:t>
                      </w:r>
                    </w:p>
                    <w:p w14:paraId="77DE58BB" w14:textId="1E2111DC" w:rsidR="005A0D16" w:rsidRPr="00D841D5" w:rsidRDefault="00F57FA7" w:rsidP="005A0D16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cs="Calibri" w:hint="eastAsia"/>
                        </w:rPr>
                        <w:t>官方成绩单和学分、学术能力整体提升、精英人脉资源、硕</w:t>
                      </w:r>
                      <w:proofErr w:type="gramStart"/>
                      <w:r>
                        <w:rPr>
                          <w:rFonts w:asciiTheme="minorEastAsia" w:hAnsiTheme="minorEastAsia" w:cs="Calibri" w:hint="eastAsia"/>
                        </w:rPr>
                        <w:t>博背景</w:t>
                      </w:r>
                      <w:proofErr w:type="gramEnd"/>
                      <w:r>
                        <w:rPr>
                          <w:rFonts w:asciiTheme="minorEastAsia" w:hAnsiTheme="minorEastAsia" w:cs="Calibri" w:hint="eastAsia"/>
                        </w:rPr>
                        <w:t>提升</w:t>
                      </w:r>
                    </w:p>
                    <w:p w14:paraId="481C95E4" w14:textId="77777777" w:rsidR="00F57FA7" w:rsidRDefault="005A0D16" w:rsidP="0014247F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A0D16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2E6BE705" w14:textId="75A2C692" w:rsidR="00AB17D8" w:rsidRPr="00D841D5" w:rsidRDefault="00C26DEB" w:rsidP="0014247F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/>
                          <w:spacing w:val="-3"/>
                        </w:rPr>
                        <w:t>5 Week</w:t>
                      </w:r>
                      <w:r w:rsidR="00165BE8">
                        <w:rPr>
                          <w:rFonts w:asciiTheme="minorEastAsia" w:hAnsiTheme="minorEastAsia"/>
                          <w:spacing w:val="-3"/>
                        </w:rPr>
                        <w:t>s</w:t>
                      </w:r>
                      <w:r>
                        <w:rPr>
                          <w:rFonts w:asciiTheme="minorEastAsia" w:hAnsiTheme="minorEastAsia"/>
                          <w:spacing w:val="-3"/>
                        </w:rPr>
                        <w:t>: 202</w:t>
                      </w:r>
                      <w:r w:rsidR="00E01DF8">
                        <w:rPr>
                          <w:rFonts w:asciiTheme="minorEastAsia" w:hAnsiTheme="minorEastAsia"/>
                          <w:spacing w:val="-3"/>
                        </w:rPr>
                        <w:t>2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年</w:t>
                      </w:r>
                      <w:r w:rsidR="001B76F1">
                        <w:rPr>
                          <w:rFonts w:asciiTheme="minorEastAsia" w:hAnsiTheme="minorEastAsia"/>
                          <w:spacing w:val="-3"/>
                        </w:rPr>
                        <w:t>7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月</w:t>
                      </w:r>
                      <w:r w:rsidR="001B76F1">
                        <w:rPr>
                          <w:rFonts w:asciiTheme="minorEastAsia" w:hAnsiTheme="minorEastAsia"/>
                          <w:spacing w:val="-3"/>
                        </w:rPr>
                        <w:t>6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日 </w:t>
                      </w:r>
                      <w:r>
                        <w:rPr>
                          <w:rFonts w:asciiTheme="minorEastAsia" w:hAnsiTheme="minorEastAsia"/>
                          <w:spacing w:val="-3"/>
                        </w:rPr>
                        <w:t xml:space="preserve">– </w:t>
                      </w:r>
                      <w:r w:rsidR="001B76F1">
                        <w:rPr>
                          <w:rFonts w:asciiTheme="minorEastAsia" w:hAnsiTheme="minorEastAsia"/>
                          <w:spacing w:val="-3"/>
                        </w:rPr>
                        <w:t>8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月6日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0411CE" w14:textId="77777777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22C89FED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7A231425" w14:textId="77777777" w:rsidR="00D44893" w:rsidRDefault="00D44893" w:rsidP="00843B96">
      <w:pPr>
        <w:rPr>
          <w:rFonts w:asciiTheme="minorEastAsia" w:hAnsiTheme="minorEastAsia" w:cs="Noto Sans"/>
          <w:sz w:val="24"/>
          <w:szCs w:val="24"/>
        </w:rPr>
      </w:pPr>
    </w:p>
    <w:p w14:paraId="4E681EA6" w14:textId="77777777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60AD4418" w14:textId="77777777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74CF595F" w14:textId="3583336E" w:rsidR="002E116C" w:rsidRDefault="002E116C" w:rsidP="00843B96">
      <w:pPr>
        <w:rPr>
          <w:rFonts w:asciiTheme="minorEastAsia" w:hAnsiTheme="minorEastAsia" w:cs="Noto Sans"/>
          <w:sz w:val="24"/>
          <w:szCs w:val="24"/>
        </w:rPr>
      </w:pPr>
    </w:p>
    <w:p w14:paraId="0558C1E8" w14:textId="39138493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3CD1C415" w14:textId="565C3ACF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2B490798" w14:textId="2BB51761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5D4EB0D0" w14:textId="2EE20DD4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313957EE" w14:textId="28C32E02" w:rsidR="00A2610F" w:rsidRDefault="00A2610F" w:rsidP="00843B96">
      <w:pPr>
        <w:rPr>
          <w:rFonts w:asciiTheme="minorEastAsia" w:hAnsiTheme="minorEastAsia" w:cs="Noto Sans"/>
          <w:sz w:val="24"/>
          <w:szCs w:val="24"/>
        </w:rPr>
      </w:pPr>
    </w:p>
    <w:p w14:paraId="62C8BD2B" w14:textId="4A0E0E89" w:rsidR="005374B3" w:rsidRDefault="005374B3" w:rsidP="00843B96">
      <w:pPr>
        <w:rPr>
          <w:rFonts w:asciiTheme="minorEastAsia" w:hAnsiTheme="minorEastAsia" w:cs="Noto Sans"/>
          <w:sz w:val="24"/>
          <w:szCs w:val="24"/>
        </w:rPr>
      </w:pPr>
    </w:p>
    <w:p w14:paraId="18507789" w14:textId="3CA385E1" w:rsidR="005374B3" w:rsidRDefault="005374B3" w:rsidP="00843B96">
      <w:pPr>
        <w:rPr>
          <w:rFonts w:asciiTheme="minorEastAsia" w:hAnsiTheme="minorEastAsia" w:cs="Noto Sans"/>
          <w:sz w:val="24"/>
          <w:szCs w:val="24"/>
        </w:rPr>
      </w:pPr>
    </w:p>
    <w:p w14:paraId="3A2A7410" w14:textId="620673FE" w:rsidR="00EE038D" w:rsidRDefault="00EE038D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87616" behindDoc="0" locked="0" layoutInCell="1" allowOverlap="1" wp14:anchorId="2FEAB05A" wp14:editId="6FDF5007">
                <wp:simplePos x="0" y="0"/>
                <wp:positionH relativeFrom="margin">
                  <wp:posOffset>-123825</wp:posOffset>
                </wp:positionH>
                <wp:positionV relativeFrom="paragraph">
                  <wp:posOffset>-114300</wp:posOffset>
                </wp:positionV>
                <wp:extent cx="6543675" cy="685800"/>
                <wp:effectExtent l="0" t="0" r="9525" b="0"/>
                <wp:wrapNone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68580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23850" y="120649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29243" w14:textId="77777777" w:rsidR="00EE038D" w:rsidRPr="00DD0200" w:rsidRDefault="00EE038D" w:rsidP="00EE038D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二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7420B06" w14:textId="77777777" w:rsidR="00EE038D" w:rsidRDefault="00EE038D" w:rsidP="00EE038D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5" y="130176"/>
                            <a:ext cx="1741930" cy="323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A7C4E6" w14:textId="38B56B7D" w:rsidR="00EE038D" w:rsidRPr="00926C76" w:rsidRDefault="00EE038D" w:rsidP="00EE038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EAB05A" id="组合 12" o:spid="_x0000_s1041" style="position:absolute;margin-left:-9.75pt;margin-top:-9pt;width:515.25pt;height:54pt;z-index:251887616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">
                <v:shape id="图片 17" o:spid="_x0000_s1042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">
                  <v:imagedata r:id="rId12" o:title="" croptop="12771f" cropbottom="48541f" cropleft="1f" cropright="8f"/>
                </v:shape>
                <v:shape id="文本框 2" o:spid="_x0000_s1043" type="#_x0000_t202" style="position:absolute;left:3238;top:1206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" filled="f" stroked="f">
                  <v:textbox>
                    <w:txbxContent>
                      <w:p w14:paraId="56D29243" w14:textId="77777777" w:rsidR="00EE038D" w:rsidRPr="00DD0200" w:rsidRDefault="00EE038D" w:rsidP="00EE038D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二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7420B06" w14:textId="77777777" w:rsidR="00EE038D" w:rsidRDefault="00EE038D" w:rsidP="00EE038D"/>
                    </w:txbxContent>
                  </v:textbox>
                </v:shape>
                <v:shape id="文本框 2" o:spid="_x0000_s1044" type="#_x0000_t202" style="position:absolute;left:20288;top:1301;width:17419;height:3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R8T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NM3geiYeAbn+BwAA//8DAFBLAQItABQABgAIAAAAIQDb4fbL7gAAAIUBAAATAAAAAAAAAAAA&#10;AAAAAAAAAABbQ29udGVudF9UeXBlc10ueG1sUEsBAi0AFAAGAAgAAAAhAFr0LFu/AAAAFQEAAAsA&#10;AAAAAAAAAAAAAAAAHwEAAF9yZWxzLy5yZWxzUEsBAi0AFAAGAAgAAAAhAJxlHxPEAAAA3AAAAA8A&#10;AAAAAAAAAAAAAAAABwIAAGRycy9kb3ducmV2LnhtbFBLBQYAAAAAAwADALcAAAD4AgAAAAA=&#10;" filled="f" stroked="f">
                  <v:textbox>
                    <w:txbxContent>
                      <w:p w14:paraId="07A7C4E6" w14:textId="38B56B7D" w:rsidR="00EE038D" w:rsidRPr="00926C76" w:rsidRDefault="00EE038D" w:rsidP="00EE038D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C84DC01" w14:textId="1237FABF" w:rsidR="00EE038D" w:rsidRPr="00C07BC7" w:rsidRDefault="00EE038D" w:rsidP="00C07BC7">
      <w:pPr>
        <w:tabs>
          <w:tab w:val="left" w:pos="8080"/>
        </w:tabs>
        <w:spacing w:line="276" w:lineRule="auto"/>
        <w:rPr>
          <w:rFonts w:asciiTheme="minorEastAsia" w:hAnsiTheme="minorEastAsia" w:cs="Noto Sans"/>
        </w:rPr>
      </w:pPr>
    </w:p>
    <w:p w14:paraId="503B1C15" w14:textId="396D406A" w:rsidR="00C26DEB" w:rsidRPr="00C26DEB" w:rsidRDefault="00C07BC7" w:rsidP="00600CED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</w:rPr>
      </w:pPr>
      <w:r>
        <w:rPr>
          <w:rFonts w:asciiTheme="minorEastAsia" w:hAnsiTheme="minorEastAsia" w:cs="Noto Sans" w:hint="eastAsia"/>
        </w:rPr>
        <w:t xml:space="preserve"> </w:t>
      </w:r>
      <w:r>
        <w:rPr>
          <w:rFonts w:asciiTheme="minorEastAsia" w:hAnsiTheme="minorEastAsia" w:cs="Noto Sans"/>
        </w:rPr>
        <w:t xml:space="preserve">      </w:t>
      </w:r>
      <w:r w:rsidR="00C26DEB" w:rsidRPr="00C26DEB">
        <w:rPr>
          <w:rFonts w:asciiTheme="minorEastAsia" w:hAnsiTheme="minorEastAsia" w:cs="Noto Sans" w:hint="eastAsia"/>
        </w:rPr>
        <w:t xml:space="preserve"> 约翰</w:t>
      </w:r>
      <w:r w:rsidR="00C26DEB" w:rsidRPr="00C26DEB">
        <w:rPr>
          <w:rFonts w:asciiTheme="minorEastAsia" w:hAnsiTheme="minorEastAsia" w:cs="Noto Sans"/>
        </w:rPr>
        <w:t>·</w:t>
      </w:r>
      <w:r w:rsidR="00C26DEB" w:rsidRPr="00C26DEB">
        <w:rPr>
          <w:rFonts w:asciiTheme="minorEastAsia" w:hAnsiTheme="minorEastAsia" w:cs="Noto Sans" w:hint="eastAsia"/>
        </w:rPr>
        <w:t>霍普金斯大学（</w:t>
      </w:r>
      <w:r w:rsidR="00C26DEB" w:rsidRPr="00C26DEB">
        <w:rPr>
          <w:rFonts w:asciiTheme="minorEastAsia" w:hAnsiTheme="minorEastAsia" w:cs="Noto Sans"/>
        </w:rPr>
        <w:t>The Johns Hopkins University</w:t>
      </w:r>
      <w:r w:rsidR="00C26DEB" w:rsidRPr="00C26DEB">
        <w:rPr>
          <w:rFonts w:asciiTheme="minorEastAsia" w:hAnsiTheme="minorEastAsia" w:cs="Noto Sans" w:hint="eastAsia"/>
        </w:rPr>
        <w:t>），简称为</w:t>
      </w:r>
      <w:r w:rsidR="00C26DEB" w:rsidRPr="00C26DEB">
        <w:rPr>
          <w:rFonts w:asciiTheme="minorEastAsia" w:hAnsiTheme="minorEastAsia" w:cs="Noto Sans"/>
        </w:rPr>
        <w:t>Hopkins</w:t>
      </w:r>
      <w:r w:rsidR="00C26DEB" w:rsidRPr="00C26DEB">
        <w:rPr>
          <w:rFonts w:asciiTheme="minorEastAsia" w:hAnsiTheme="minorEastAsia" w:cs="Noto Sans" w:hint="eastAsia"/>
        </w:rPr>
        <w:t>或</w:t>
      </w:r>
      <w:r w:rsidR="00C26DEB" w:rsidRPr="00C26DEB">
        <w:rPr>
          <w:rFonts w:asciiTheme="minorEastAsia" w:hAnsiTheme="minorEastAsia" w:cs="Noto Sans"/>
        </w:rPr>
        <w:t xml:space="preserve"> JHU</w:t>
      </w:r>
      <w:r w:rsidR="00C26DEB" w:rsidRPr="00C26DEB">
        <w:rPr>
          <w:rFonts w:asciiTheme="minorEastAsia" w:hAnsiTheme="minorEastAsia" w:cs="Noto Sans" w:hint="eastAsia"/>
        </w:rPr>
        <w:t>， 成立于</w:t>
      </w:r>
      <w:r w:rsidR="00C26DEB" w:rsidRPr="00C26DEB">
        <w:rPr>
          <w:rFonts w:asciiTheme="minorEastAsia" w:hAnsiTheme="minorEastAsia" w:cs="Noto Sans"/>
        </w:rPr>
        <w:t xml:space="preserve"> 1876 </w:t>
      </w:r>
      <w:r w:rsidR="00C26DEB" w:rsidRPr="00C26DEB">
        <w:rPr>
          <w:rFonts w:asciiTheme="minorEastAsia" w:hAnsiTheme="minorEastAsia" w:cs="Noto Sans" w:hint="eastAsia"/>
        </w:rPr>
        <w:t>年，是美国第一所研究型大学，也是美国大学协会的</w:t>
      </w:r>
      <w:r w:rsidR="00C26DEB" w:rsidRPr="00C26DEB">
        <w:rPr>
          <w:rFonts w:asciiTheme="minorEastAsia" w:hAnsiTheme="minorEastAsia" w:cs="Noto Sans"/>
        </w:rPr>
        <w:t xml:space="preserve"> 14 </w:t>
      </w:r>
      <w:r w:rsidR="00C26DEB" w:rsidRPr="00C26DEB">
        <w:rPr>
          <w:rFonts w:asciiTheme="minorEastAsia" w:hAnsiTheme="minorEastAsia" w:cs="Noto Sans" w:hint="eastAsia"/>
        </w:rPr>
        <w:t>所创始校之一，是一所世界顶级的著名私立大学。</w:t>
      </w:r>
    </w:p>
    <w:p w14:paraId="06B13C7B" w14:textId="77777777" w:rsidR="00C26DEB" w:rsidRPr="00C26DEB" w:rsidRDefault="00C26DEB" w:rsidP="00600CED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</w:rPr>
      </w:pPr>
      <w:r w:rsidRPr="00C26DEB">
        <w:rPr>
          <w:rFonts w:asciiTheme="minorEastAsia" w:hAnsiTheme="minorEastAsia" w:cs="Noto Sans" w:hint="eastAsia"/>
        </w:rPr>
        <w:lastRenderedPageBreak/>
        <w:t xml:space="preserve"> </w:t>
      </w:r>
      <w:r w:rsidRPr="00C26DEB">
        <w:rPr>
          <w:rFonts w:asciiTheme="minorEastAsia" w:hAnsiTheme="minorEastAsia" w:cs="Noto Sans"/>
        </w:rPr>
        <w:t xml:space="preserve">      </w:t>
      </w:r>
      <w:r w:rsidRPr="00C26DEB">
        <w:rPr>
          <w:rFonts w:asciiTheme="minorEastAsia" w:hAnsiTheme="minorEastAsia" w:cs="Noto Sans" w:hint="eastAsia"/>
        </w:rPr>
        <w:t>约翰</w:t>
      </w:r>
      <w:r w:rsidRPr="00C26DEB">
        <w:rPr>
          <w:rFonts w:asciiTheme="minorEastAsia" w:hAnsiTheme="minorEastAsia" w:cs="Noto Sans"/>
        </w:rPr>
        <w:t>·</w:t>
      </w:r>
      <w:r w:rsidRPr="00C26DEB">
        <w:rPr>
          <w:rFonts w:asciiTheme="minorEastAsia" w:hAnsiTheme="minorEastAsia" w:cs="Noto Sans" w:hint="eastAsia"/>
        </w:rPr>
        <w:t>霍普金斯大学不仅拥有全球顶级的医学院、公共卫生学院和国际关系学院，</w:t>
      </w:r>
      <w:r w:rsidRPr="00C26DEB">
        <w:rPr>
          <w:rFonts w:asciiTheme="minorEastAsia" w:hAnsiTheme="minorEastAsia" w:cs="Noto Sans"/>
        </w:rPr>
        <w:t xml:space="preserve"> </w:t>
      </w:r>
      <w:r w:rsidRPr="00C26DEB">
        <w:rPr>
          <w:rFonts w:asciiTheme="minorEastAsia" w:hAnsiTheme="minorEastAsia" w:cs="Noto Sans" w:hint="eastAsia"/>
        </w:rPr>
        <w:t>其工程、社会与人文科学，音乐艺术等领域的卓越成就也享誉世界。约翰</w:t>
      </w:r>
      <w:r w:rsidRPr="00C26DEB">
        <w:rPr>
          <w:rFonts w:asciiTheme="minorEastAsia" w:hAnsiTheme="minorEastAsia" w:cs="Noto Sans"/>
        </w:rPr>
        <w:t>·</w:t>
      </w:r>
      <w:r w:rsidRPr="00C26DEB">
        <w:rPr>
          <w:rFonts w:asciiTheme="minorEastAsia" w:hAnsiTheme="minorEastAsia" w:cs="Noto Sans" w:hint="eastAsia"/>
        </w:rPr>
        <w:t>霍普金斯大学师资力量雄厚。学校的教员与职工共有</w:t>
      </w:r>
      <w:r w:rsidRPr="00C26DEB">
        <w:rPr>
          <w:rFonts w:asciiTheme="minorEastAsia" w:hAnsiTheme="minorEastAsia" w:cs="Noto Sans"/>
        </w:rPr>
        <w:t xml:space="preserve"> 36 </w:t>
      </w:r>
      <w:r w:rsidRPr="00C26DEB">
        <w:rPr>
          <w:rFonts w:asciiTheme="minorEastAsia" w:hAnsiTheme="minorEastAsia" w:cs="Noto Sans" w:hint="eastAsia"/>
        </w:rPr>
        <w:t>人获得过诺贝尔奖，超过</w:t>
      </w:r>
      <w:r w:rsidRPr="00C26DEB">
        <w:rPr>
          <w:rFonts w:asciiTheme="minorEastAsia" w:hAnsiTheme="minorEastAsia" w:cs="Noto Sans"/>
        </w:rPr>
        <w:t xml:space="preserve"> 150 </w:t>
      </w:r>
      <w:r w:rsidRPr="00C26DEB">
        <w:rPr>
          <w:rFonts w:asciiTheme="minorEastAsia" w:hAnsiTheme="minorEastAsia" w:cs="Noto Sans" w:hint="eastAsia"/>
        </w:rPr>
        <w:t>名美国国家科学院、美国国家工程院、美国国家医学院、美国艺术与科学院院士先后就职于该校。其极低的师生比例（</w:t>
      </w:r>
      <w:r w:rsidRPr="00C26DEB">
        <w:rPr>
          <w:rFonts w:asciiTheme="minorEastAsia" w:hAnsiTheme="minorEastAsia" w:cs="Noto Sans"/>
        </w:rPr>
        <w:t>1:8</w:t>
      </w:r>
      <w:r w:rsidRPr="00C26DEB">
        <w:rPr>
          <w:rFonts w:asciiTheme="minorEastAsia" w:hAnsiTheme="minorEastAsia" w:cs="Noto Sans" w:hint="eastAsia"/>
        </w:rPr>
        <w:t>）也使得学生获得更多教授指导机会和学术训练。基于这一原因，一代又一代霍普金斯的毕业生们用他们在霍普金斯大学学到的知识、受到的训练和养成的习惯作为起点，在各自的新岗位上发挥才能，成为美国各个重要领域里的杰出人物</w:t>
      </w:r>
      <w:r w:rsidRPr="00C26DEB">
        <w:rPr>
          <w:rFonts w:asciiTheme="minorEastAsia" w:hAnsiTheme="minorEastAsia" w:cs="Noto Sans"/>
        </w:rPr>
        <w:t>。</w:t>
      </w:r>
      <w:r w:rsidRPr="00C26DEB">
        <w:rPr>
          <w:rFonts w:asciiTheme="minorEastAsia" w:hAnsiTheme="minorEastAsia" w:cs="Noto Sans" w:hint="eastAsia"/>
        </w:rPr>
        <w:t>据统计，霍普金斯大学的本科毕业生中，近三分之二进入研究生院或考入医学和法律等专业学院深造，毕业生继续深造比例在全美大学最高。</w:t>
      </w:r>
    </w:p>
    <w:p w14:paraId="5869EEE8" w14:textId="77777777" w:rsidR="00C26DEB" w:rsidRPr="00C3435C" w:rsidRDefault="00C26DEB" w:rsidP="00600CED">
      <w:pPr>
        <w:tabs>
          <w:tab w:val="left" w:pos="8080"/>
        </w:tabs>
        <w:spacing w:line="276" w:lineRule="auto"/>
        <w:jc w:val="both"/>
        <w:rPr>
          <w:rFonts w:asciiTheme="minorEastAsia" w:hAnsiTheme="minorEastAsia" w:cs="Noto Sans"/>
          <w:szCs w:val="21"/>
        </w:rPr>
      </w:pPr>
      <w:r w:rsidRPr="00C26DEB">
        <w:rPr>
          <w:rFonts w:asciiTheme="minorEastAsia" w:hAnsiTheme="minorEastAsia" w:cs="Noto Sans" w:hint="eastAsia"/>
        </w:rPr>
        <w:t xml:space="preserve"> </w:t>
      </w:r>
      <w:r w:rsidRPr="00C26DEB">
        <w:rPr>
          <w:rFonts w:asciiTheme="minorEastAsia" w:hAnsiTheme="minorEastAsia" w:cs="Noto Sans"/>
        </w:rPr>
        <w:t xml:space="preserve">      </w:t>
      </w:r>
      <w:r w:rsidRPr="00C26DEB">
        <w:rPr>
          <w:rFonts w:asciiTheme="minorEastAsia" w:hAnsiTheme="minorEastAsia" w:cs="Noto Sans" w:hint="eastAsia"/>
        </w:rPr>
        <w:t>整个校园占地面积</w:t>
      </w:r>
      <w:r w:rsidRPr="00C26DEB">
        <w:rPr>
          <w:rFonts w:asciiTheme="minorEastAsia" w:hAnsiTheme="minorEastAsia" w:cs="Noto Sans"/>
        </w:rPr>
        <w:t>140</w:t>
      </w:r>
      <w:r w:rsidRPr="00C26DEB">
        <w:rPr>
          <w:rFonts w:asciiTheme="minorEastAsia" w:hAnsiTheme="minorEastAsia" w:cs="Noto Sans" w:hint="eastAsia"/>
        </w:rPr>
        <w:t>英亩，四周古树环抱，绿草如茵。校内建筑以</w:t>
      </w:r>
      <w:r w:rsidRPr="00C26DEB">
        <w:rPr>
          <w:rFonts w:asciiTheme="minorEastAsia" w:hAnsiTheme="minorEastAsia" w:cs="Noto Sans"/>
        </w:rPr>
        <w:t>19</w:t>
      </w:r>
      <w:r w:rsidRPr="00C26DEB">
        <w:rPr>
          <w:rFonts w:asciiTheme="minorEastAsia" w:hAnsiTheme="minorEastAsia" w:cs="Noto Sans" w:hint="eastAsia"/>
        </w:rPr>
        <w:t>世纪典型学院派风格的红砖建筑为主。校园里四通八达的小路把各幢大楼连成一片，宁静安谧，人文气息浓郁，素有巴尔的摩</w:t>
      </w:r>
      <w:r w:rsidRPr="00C26DEB">
        <w:rPr>
          <w:rFonts w:asciiTheme="minorEastAsia" w:hAnsiTheme="minorEastAsia" w:cs="Noto Sans"/>
        </w:rPr>
        <w:t>“</w:t>
      </w:r>
      <w:r w:rsidRPr="00C26DEB">
        <w:rPr>
          <w:rFonts w:asciiTheme="minorEastAsia" w:hAnsiTheme="minorEastAsia" w:cs="Noto Sans" w:hint="eastAsia"/>
        </w:rPr>
        <w:t>精神首府</w:t>
      </w:r>
      <w:r w:rsidRPr="00C26DEB">
        <w:rPr>
          <w:rFonts w:asciiTheme="minorEastAsia" w:hAnsiTheme="minorEastAsia" w:cs="Noto Sans"/>
        </w:rPr>
        <w:t>”</w:t>
      </w:r>
      <w:r w:rsidRPr="00C26DEB">
        <w:rPr>
          <w:rFonts w:asciiTheme="minorEastAsia" w:hAnsiTheme="minorEastAsia" w:cs="Noto Sans" w:hint="eastAsia"/>
        </w:rPr>
        <w:t>的雅称。</w:t>
      </w:r>
    </w:p>
    <w:p w14:paraId="6981F7C6" w14:textId="77777777" w:rsidR="00A30B8C" w:rsidRPr="00A30B8C" w:rsidRDefault="00A30B8C" w:rsidP="00A30B8C">
      <w:pPr>
        <w:spacing w:line="276" w:lineRule="auto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 w:rsidRPr="00A30B8C">
        <w:rPr>
          <w:rFonts w:asciiTheme="minorEastAsia" w:hAnsiTheme="minorEastAsia" w:cs="Noto Sans" w:hint="eastAsia"/>
          <w:b/>
          <w:bCs/>
          <w14:textOutline w14:w="9525" w14:cap="rnd" w14:cmpd="sng" w14:algn="ctr">
            <w14:noFill/>
            <w14:prstDash w14:val="solid"/>
            <w14:bevel/>
          </w14:textOutline>
        </w:rPr>
        <w:t>大学排名</w:t>
      </w:r>
    </w:p>
    <w:p w14:paraId="272D36CA" w14:textId="77777777" w:rsidR="00D47739" w:rsidRDefault="00D47739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  <w:sectPr w:rsidR="00D47739" w:rsidSect="008D64A6">
          <w:headerReference w:type="default" r:id="rId13"/>
          <w:footerReference w:type="first" r:id="rId14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E874988" w14:textId="307BFD75" w:rsidR="00717E7B" w:rsidRDefault="00717E7B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>
        <w:rPr>
          <w:rFonts w:asciiTheme="minorEastAsia" w:hAnsiTheme="minorEastAsia" w:cs="Noto Sans"/>
        </w:rPr>
        <w:t>2021 U.S. News</w:t>
      </w:r>
      <w:r>
        <w:rPr>
          <w:rFonts w:asciiTheme="minorEastAsia" w:hAnsiTheme="minorEastAsia" w:cs="Noto Sans" w:hint="eastAsia"/>
        </w:rPr>
        <w:t>世界大学排名：1</w:t>
      </w:r>
      <w:r>
        <w:rPr>
          <w:rFonts w:asciiTheme="minorEastAsia" w:hAnsiTheme="minorEastAsia" w:cs="Noto Sans"/>
        </w:rPr>
        <w:t>1</w:t>
      </w:r>
    </w:p>
    <w:p w14:paraId="4C0A6CFD" w14:textId="76B23AD1" w:rsidR="008D64A6" w:rsidRPr="008D64A6" w:rsidRDefault="008D64A6" w:rsidP="00D47739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 w:rsidRPr="008D64A6">
        <w:rPr>
          <w:rFonts w:asciiTheme="minorEastAsia" w:hAnsiTheme="minorEastAsia" w:cs="Noto Sans"/>
        </w:rPr>
        <w:t>202</w:t>
      </w:r>
      <w:r w:rsidR="00C07BC7">
        <w:rPr>
          <w:rFonts w:asciiTheme="minorEastAsia" w:hAnsiTheme="minorEastAsia" w:cs="Noto Sans"/>
        </w:rPr>
        <w:t>1</w:t>
      </w:r>
      <w:r w:rsidRPr="008D64A6">
        <w:rPr>
          <w:rFonts w:asciiTheme="minorEastAsia" w:hAnsiTheme="minorEastAsia" w:cs="Noto Sans"/>
        </w:rPr>
        <w:t xml:space="preserve"> QS </w:t>
      </w:r>
      <w:r w:rsidRPr="008D64A6">
        <w:rPr>
          <w:rFonts w:asciiTheme="minorEastAsia" w:hAnsiTheme="minorEastAsia" w:cs="Noto Sans" w:hint="eastAsia"/>
        </w:rPr>
        <w:t>世界大学排名：</w:t>
      </w:r>
      <w:r w:rsidR="00717E7B">
        <w:rPr>
          <w:rFonts w:asciiTheme="minorEastAsia" w:hAnsiTheme="minorEastAsia" w:cs="Noto Sans"/>
        </w:rPr>
        <w:t>25</w:t>
      </w:r>
    </w:p>
    <w:p w14:paraId="40872C7E" w14:textId="77777777" w:rsidR="00D47739" w:rsidRDefault="008D64A6" w:rsidP="00717E7B">
      <w:pPr>
        <w:pStyle w:val="a5"/>
        <w:numPr>
          <w:ilvl w:val="0"/>
          <w:numId w:val="16"/>
        </w:numPr>
        <w:tabs>
          <w:tab w:val="left" w:pos="8080"/>
        </w:tabs>
        <w:spacing w:after="0" w:line="276" w:lineRule="auto"/>
        <w:ind w:left="709"/>
        <w:rPr>
          <w:rFonts w:asciiTheme="minorEastAsia" w:hAnsiTheme="minorEastAsia" w:cs="Noto Sans"/>
        </w:rPr>
      </w:pPr>
      <w:r w:rsidRPr="008D64A6">
        <w:rPr>
          <w:rFonts w:asciiTheme="minorEastAsia" w:hAnsiTheme="minorEastAsia" w:cs="Noto Sans" w:hint="eastAsia"/>
        </w:rPr>
        <w:t>2</w:t>
      </w:r>
      <w:r w:rsidRPr="008D64A6">
        <w:rPr>
          <w:rFonts w:asciiTheme="minorEastAsia" w:hAnsiTheme="minorEastAsia" w:cs="Noto Sans"/>
        </w:rPr>
        <w:t>02</w:t>
      </w:r>
      <w:r w:rsidR="00C07BC7">
        <w:rPr>
          <w:rFonts w:asciiTheme="minorEastAsia" w:hAnsiTheme="minorEastAsia" w:cs="Noto Sans"/>
        </w:rPr>
        <w:t xml:space="preserve">1 </w:t>
      </w:r>
      <w:r w:rsidR="00717E7B">
        <w:rPr>
          <w:rFonts w:asciiTheme="minorEastAsia" w:hAnsiTheme="minorEastAsia" w:cs="Noto Sans" w:hint="eastAsia"/>
        </w:rPr>
        <w:t>软科</w:t>
      </w:r>
      <w:r w:rsidR="00C07BC7">
        <w:rPr>
          <w:rFonts w:asciiTheme="minorEastAsia" w:hAnsiTheme="minorEastAsia" w:cs="Noto Sans" w:hint="eastAsia"/>
        </w:rPr>
        <w:t>世界大学</w:t>
      </w:r>
      <w:r w:rsidRPr="008D64A6">
        <w:rPr>
          <w:rFonts w:asciiTheme="minorEastAsia" w:hAnsiTheme="minorEastAsia" w:cs="Noto Sans" w:hint="eastAsia"/>
        </w:rPr>
        <w:t>排名：</w:t>
      </w:r>
      <w:r w:rsidR="00C07BC7">
        <w:rPr>
          <w:rFonts w:asciiTheme="minorEastAsia" w:hAnsiTheme="minorEastAsia" w:cs="Noto Sans" w:hint="eastAsia"/>
        </w:rPr>
        <w:t>1</w:t>
      </w:r>
      <w:r w:rsidR="00717E7B">
        <w:rPr>
          <w:rFonts w:asciiTheme="minorEastAsia" w:hAnsiTheme="minorEastAsia" w:cs="Noto Sans"/>
        </w:rPr>
        <w:t>5</w:t>
      </w:r>
    </w:p>
    <w:p w14:paraId="6D696177" w14:textId="77777777" w:rsidR="00717E7B" w:rsidRDefault="00717E7B" w:rsidP="00717E7B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</w:pPr>
    </w:p>
    <w:p w14:paraId="4898405A" w14:textId="1E097F67" w:rsidR="00717E7B" w:rsidRPr="00717E7B" w:rsidRDefault="00717E7B" w:rsidP="00717E7B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</w:rPr>
        <w:sectPr w:rsidR="00717E7B" w:rsidRPr="00717E7B" w:rsidSect="00C07BC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96859D0" w14:textId="0C9B9B0F" w:rsidR="008B493C" w:rsidRPr="00AB1BE8" w:rsidRDefault="008B493C" w:rsidP="008B493C">
      <w:pPr>
        <w:pStyle w:val="a5"/>
        <w:widowControl w:val="0"/>
        <w:spacing w:after="0" w:line="276" w:lineRule="auto"/>
        <w:ind w:left="714"/>
        <w:jc w:val="both"/>
        <w:rPr>
          <w:rFonts w:ascii="等线" w:eastAsia="等线" w:hAnsi="等线" w:cs="Noto Sans"/>
          <w:sz w:val="20"/>
          <w:szCs w:val="20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0832" behindDoc="1" locked="0" layoutInCell="1" allowOverlap="1" wp14:anchorId="42AF0F3A" wp14:editId="07BD9D03">
                <wp:simplePos x="0" y="0"/>
                <wp:positionH relativeFrom="margin">
                  <wp:posOffset>-146050</wp:posOffset>
                </wp:positionH>
                <wp:positionV relativeFrom="paragraph">
                  <wp:posOffset>118639</wp:posOffset>
                </wp:positionV>
                <wp:extent cx="6515100" cy="654050"/>
                <wp:effectExtent l="0" t="0" r="0" b="0"/>
                <wp:wrapNone/>
                <wp:docPr id="11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5405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231" name="图片 2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23850" y="1047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2C7E0A" w14:textId="54FA7655" w:rsidR="00DE56F0" w:rsidRPr="00DD0200" w:rsidRDefault="00DE56F0" w:rsidP="00DE56F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114B66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三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3EC28E9" w14:textId="77777777" w:rsidR="00DE56F0" w:rsidRDefault="00DE56F0" w:rsidP="00DE56F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8825" y="114300"/>
                            <a:ext cx="1741930" cy="323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C04A8" w14:textId="7003C139" w:rsidR="00DE56F0" w:rsidRPr="00926C76" w:rsidRDefault="001D7B06" w:rsidP="00DE56F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AF0F3A" id="组合 11" o:spid="_x0000_s1045" style="position:absolute;left:0;text-align:left;margin-left:-11.5pt;margin-top:9.35pt;width:513pt;height:51.5pt;z-index:-251675648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AAAAAAAAAAAAAAAAAAAAAAAAABAHgAA&#10;AAAAAAA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">
                <v:shape id="图片 231" o:spid="_x0000_s1046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47" type="#_x0000_t202" style="position:absolute;left:3238;top:1047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362C7E0A" w14:textId="54FA7655" w:rsidR="00DE56F0" w:rsidRPr="00DD0200" w:rsidRDefault="00DE56F0" w:rsidP="00DE56F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114B66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三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3EC28E9" w14:textId="77777777" w:rsidR="00DE56F0" w:rsidRDefault="00DE56F0" w:rsidP="00DE56F0"/>
                    </w:txbxContent>
                  </v:textbox>
                </v:shape>
                <v:shape id="文本框 2" o:spid="_x0000_s1048" type="#_x0000_t202" style="position:absolute;left:20288;top:1143;width:17419;height:3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075C04A8" w14:textId="7003C139" w:rsidR="00DE56F0" w:rsidRPr="00926C76" w:rsidRDefault="001D7B06" w:rsidP="00DE56F0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E8FDF35" w14:textId="380DE3D6" w:rsidR="00B53213" w:rsidRPr="00843B96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D79A880" w14:textId="6CF96671" w:rsidR="00A6701E" w:rsidRDefault="00A6701E" w:rsidP="001B3341">
      <w:pPr>
        <w:rPr>
          <w:rFonts w:asciiTheme="minorEastAsia" w:hAnsiTheme="minorEastAsia" w:cs="Noto Sans"/>
          <w:b/>
          <w:bCs/>
        </w:rPr>
      </w:pPr>
    </w:p>
    <w:p w14:paraId="17C03506" w14:textId="2E755F81" w:rsidR="00F754A3" w:rsidRPr="00717E7B" w:rsidRDefault="00F754A3" w:rsidP="00F754A3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课程时间：</w:t>
      </w:r>
    </w:p>
    <w:p w14:paraId="1E096090" w14:textId="20521FFA" w:rsidR="00717E7B" w:rsidRDefault="00717E7B" w:rsidP="00717E7B">
      <w:pPr>
        <w:pStyle w:val="a5"/>
        <w:numPr>
          <w:ilvl w:val="0"/>
          <w:numId w:val="29"/>
        </w:numPr>
        <w:spacing w:line="276" w:lineRule="auto"/>
        <w:rPr>
          <w:rFonts w:asciiTheme="minorEastAsia" w:hAnsiTheme="minorEastAsia"/>
          <w:spacing w:val="-3"/>
        </w:rPr>
      </w:pPr>
      <w:r w:rsidRPr="00717E7B">
        <w:rPr>
          <w:rFonts w:asciiTheme="minorEastAsia" w:hAnsiTheme="minorEastAsia"/>
          <w:spacing w:val="-3"/>
        </w:rPr>
        <w:t>5 Week 2: 2021</w:t>
      </w:r>
      <w:r w:rsidRPr="00717E7B">
        <w:rPr>
          <w:rFonts w:asciiTheme="minorEastAsia" w:hAnsiTheme="minorEastAsia" w:hint="eastAsia"/>
          <w:spacing w:val="-3"/>
        </w:rPr>
        <w:t>年</w:t>
      </w:r>
      <w:r w:rsidR="00451862">
        <w:rPr>
          <w:rFonts w:asciiTheme="minorEastAsia" w:hAnsiTheme="minorEastAsia"/>
          <w:spacing w:val="-3"/>
        </w:rPr>
        <w:t>7</w:t>
      </w:r>
      <w:r w:rsidRPr="00717E7B">
        <w:rPr>
          <w:rFonts w:asciiTheme="minorEastAsia" w:hAnsiTheme="minorEastAsia" w:hint="eastAsia"/>
          <w:spacing w:val="-3"/>
        </w:rPr>
        <w:t>月</w:t>
      </w:r>
      <w:r w:rsidR="00451862">
        <w:rPr>
          <w:rFonts w:asciiTheme="minorEastAsia" w:hAnsiTheme="minorEastAsia"/>
          <w:spacing w:val="-3"/>
        </w:rPr>
        <w:t>6</w:t>
      </w:r>
      <w:r w:rsidRPr="00717E7B">
        <w:rPr>
          <w:rFonts w:asciiTheme="minorEastAsia" w:hAnsiTheme="minorEastAsia" w:hint="eastAsia"/>
          <w:spacing w:val="-3"/>
        </w:rPr>
        <w:t xml:space="preserve">日 </w:t>
      </w:r>
      <w:r w:rsidRPr="00717E7B">
        <w:rPr>
          <w:rFonts w:asciiTheme="minorEastAsia" w:hAnsiTheme="minorEastAsia"/>
          <w:spacing w:val="-3"/>
        </w:rPr>
        <w:t xml:space="preserve">– </w:t>
      </w:r>
      <w:r w:rsidR="00451862">
        <w:rPr>
          <w:rFonts w:asciiTheme="minorEastAsia" w:hAnsiTheme="minorEastAsia"/>
          <w:spacing w:val="-3"/>
        </w:rPr>
        <w:t>8</w:t>
      </w:r>
      <w:r w:rsidRPr="00717E7B">
        <w:rPr>
          <w:rFonts w:asciiTheme="minorEastAsia" w:hAnsiTheme="minorEastAsia" w:hint="eastAsia"/>
          <w:spacing w:val="-3"/>
        </w:rPr>
        <w:t xml:space="preserve">月6日 </w:t>
      </w:r>
    </w:p>
    <w:p w14:paraId="45A1E904" w14:textId="31EEE5AF" w:rsidR="00A21AF7" w:rsidRPr="00A21AF7" w:rsidRDefault="00A21AF7" w:rsidP="00F754A3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="Arial Narrow" w:hAnsi="Arial Narrow" w:cs="Arial Narrow"/>
        </w:rPr>
        <w:t>JHU</w:t>
      </w:r>
      <w:r>
        <w:rPr>
          <w:rFonts w:ascii="Arial Narrow" w:hAnsi="Arial Narrow" w:cs="Arial Narrow"/>
          <w:spacing w:val="7"/>
        </w:rPr>
        <w:t xml:space="preserve"> </w:t>
      </w:r>
      <w:r>
        <w:rPr>
          <w:rFonts w:hAnsi="Arial Narrow" w:hint="eastAsia"/>
          <w:spacing w:val="-8"/>
        </w:rPr>
        <w:t>暑期学分项目在</w:t>
      </w:r>
      <w:r>
        <w:rPr>
          <w:rFonts w:hAnsi="Arial Narrow"/>
          <w:spacing w:val="-8"/>
        </w:rPr>
        <w:t xml:space="preserve"> </w:t>
      </w:r>
      <w:r>
        <w:rPr>
          <w:rFonts w:ascii="Arial Narrow" w:hAnsi="Arial Narrow" w:cs="Arial Narrow"/>
        </w:rPr>
        <w:t>STEM</w:t>
      </w:r>
      <w:r>
        <w:rPr>
          <w:rFonts w:ascii="Arial Narrow" w:hAnsi="Arial Narrow" w:cs="Arial Narrow"/>
          <w:spacing w:val="9"/>
        </w:rPr>
        <w:t xml:space="preserve"> </w:t>
      </w:r>
      <w:r>
        <w:rPr>
          <w:rFonts w:hAnsi="Arial Narrow" w:hint="eastAsia"/>
          <w:spacing w:val="-10"/>
        </w:rPr>
        <w:t>领域</w:t>
      </w:r>
      <w:r>
        <w:rPr>
          <w:rFonts w:hAnsi="Arial Narrow" w:hint="eastAsia"/>
        </w:rPr>
        <w:t>（</w:t>
      </w:r>
      <w:r>
        <w:rPr>
          <w:rFonts w:ascii="Arial Narrow" w:hAnsi="Arial Narrow" w:cs="Arial Narrow"/>
        </w:rPr>
        <w:t>Science,</w:t>
      </w:r>
      <w:r>
        <w:rPr>
          <w:rFonts w:ascii="Arial Narrow" w:hAnsi="Arial Narrow" w:cs="Arial Narrow"/>
          <w:spacing w:val="-2"/>
        </w:rPr>
        <w:t xml:space="preserve"> </w:t>
      </w:r>
      <w:r>
        <w:rPr>
          <w:rFonts w:ascii="Arial Narrow" w:hAnsi="Arial Narrow" w:cs="Arial Narrow"/>
          <w:spacing w:val="-4"/>
        </w:rPr>
        <w:t>Technology</w:t>
      </w:r>
      <w:r>
        <w:rPr>
          <w:rFonts w:ascii="Arial Narrow" w:hAnsi="Arial Narrow" w:cs="Arial Narrow"/>
        </w:rPr>
        <w:t>, Engineering,</w:t>
      </w:r>
      <w:r>
        <w:rPr>
          <w:rFonts w:ascii="Arial Narrow" w:hAnsi="Arial Narrow" w:cs="Arial Narrow"/>
          <w:spacing w:val="4"/>
        </w:rPr>
        <w:t xml:space="preserve"> </w:t>
      </w:r>
      <w:r>
        <w:rPr>
          <w:rFonts w:ascii="Arial Narrow" w:hAnsi="Arial Narrow" w:cs="Arial Narrow"/>
          <w:spacing w:val="-3"/>
        </w:rPr>
        <w:t>Mathematics</w:t>
      </w:r>
      <w:r>
        <w:rPr>
          <w:rFonts w:hAnsi="Arial Narrow" w:hint="eastAsia"/>
          <w:spacing w:val="-3"/>
        </w:rPr>
        <w:t>）</w:t>
      </w:r>
      <w:r>
        <w:rPr>
          <w:rFonts w:hAnsi="Arial Narrow" w:hint="eastAsia"/>
          <w:spacing w:val="-4"/>
        </w:rPr>
        <w:t>开设众多课程。</w:t>
      </w:r>
      <w:r>
        <w:rPr>
          <w:rFonts w:hint="eastAsia"/>
          <w:spacing w:val="-3"/>
        </w:rPr>
        <w:t>数学、生物、化学、计算机科学、工程、机械工程、公共卫生等领域课程</w:t>
      </w:r>
      <w:r w:rsidR="00451862">
        <w:rPr>
          <w:rFonts w:hint="eastAsia"/>
          <w:spacing w:val="-3"/>
        </w:rPr>
        <w:t>均有开设</w:t>
      </w:r>
      <w:r>
        <w:rPr>
          <w:rFonts w:hint="eastAsia"/>
          <w:spacing w:val="-3"/>
        </w:rPr>
        <w:t>。</w:t>
      </w:r>
    </w:p>
    <w:p w14:paraId="1F7D5639" w14:textId="1031887F" w:rsidR="00A21AF7" w:rsidRDefault="00A21AF7" w:rsidP="00F754A3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="Arial Narrow" w:hAnsi="Arial Narrow" w:cs="Arial Narrow" w:hint="eastAsia"/>
        </w:rPr>
        <w:t>学生一个</w:t>
      </w:r>
      <w:r>
        <w:rPr>
          <w:rFonts w:ascii="Arial Narrow" w:hAnsi="Arial Narrow" w:cs="Arial Narrow" w:hint="eastAsia"/>
        </w:rPr>
        <w:t>S</w:t>
      </w:r>
      <w:r>
        <w:rPr>
          <w:rFonts w:ascii="Arial Narrow" w:hAnsi="Arial Narrow" w:cs="Arial Narrow"/>
        </w:rPr>
        <w:t>ession</w:t>
      </w:r>
      <w:r>
        <w:rPr>
          <w:rFonts w:ascii="Arial Narrow" w:hAnsi="Arial Narrow" w:cs="Arial Narrow" w:hint="eastAsia"/>
        </w:rPr>
        <w:t>可以选修</w:t>
      </w:r>
      <w:r>
        <w:rPr>
          <w:rFonts w:ascii="Arial Narrow" w:hAnsi="Arial Narrow" w:cs="Arial Narrow" w:hint="eastAsia"/>
        </w:rPr>
        <w:t>3-</w:t>
      </w:r>
      <w:r>
        <w:rPr>
          <w:rFonts w:ascii="Arial Narrow" w:hAnsi="Arial Narrow" w:cs="Arial Narrow"/>
        </w:rPr>
        <w:t>7</w:t>
      </w:r>
      <w:r>
        <w:rPr>
          <w:rFonts w:ascii="Arial Narrow" w:hAnsi="Arial Narrow" w:cs="Arial Narrow" w:hint="eastAsia"/>
        </w:rPr>
        <w:t>个学分课程（约</w:t>
      </w:r>
      <w:r>
        <w:rPr>
          <w:rFonts w:ascii="Arial Narrow" w:hAnsi="Arial Narrow" w:cs="Arial Narrow" w:hint="eastAsia"/>
        </w:rPr>
        <w:t>1-</w:t>
      </w:r>
      <w:r>
        <w:rPr>
          <w:rFonts w:ascii="Arial Narrow" w:hAnsi="Arial Narrow" w:cs="Arial Narrow"/>
        </w:rPr>
        <w:t>3</w:t>
      </w:r>
      <w:r>
        <w:rPr>
          <w:rFonts w:ascii="Arial Narrow" w:hAnsi="Arial Narrow" w:cs="Arial Narrow" w:hint="eastAsia"/>
        </w:rPr>
        <w:t>门课程）</w:t>
      </w:r>
    </w:p>
    <w:p w14:paraId="388B868F" w14:textId="303E7416" w:rsidR="00F754A3" w:rsidRDefault="00A21AF7" w:rsidP="00F754A3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 w:hint="eastAsia"/>
          <w:szCs w:val="21"/>
        </w:rPr>
        <w:t>参考课程列表（以下为2</w:t>
      </w:r>
      <w:r>
        <w:rPr>
          <w:rFonts w:asciiTheme="minorEastAsia" w:hAnsiTheme="minorEastAsia" w:cs="Noto Sans"/>
          <w:szCs w:val="21"/>
        </w:rPr>
        <w:t>02</w:t>
      </w:r>
      <w:r w:rsidR="000A58CB">
        <w:rPr>
          <w:rFonts w:asciiTheme="minorEastAsia" w:hAnsiTheme="minorEastAsia" w:cs="Noto Sans"/>
          <w:szCs w:val="21"/>
        </w:rPr>
        <w:t>1</w:t>
      </w:r>
      <w:r>
        <w:rPr>
          <w:rFonts w:asciiTheme="minorEastAsia" w:hAnsiTheme="minorEastAsia" w:cs="Noto Sans" w:hint="eastAsia"/>
          <w:szCs w:val="21"/>
        </w:rPr>
        <w:t>年课程列表，</w:t>
      </w:r>
      <w:r>
        <w:rPr>
          <w:rFonts w:asciiTheme="minorEastAsia" w:hAnsiTheme="minorEastAsia" w:cs="Noto Sans"/>
          <w:szCs w:val="21"/>
        </w:rPr>
        <w:t>202</w:t>
      </w:r>
      <w:r w:rsidR="000A58CB">
        <w:rPr>
          <w:rFonts w:asciiTheme="minorEastAsia" w:hAnsiTheme="minorEastAsia" w:cs="Noto Sans"/>
          <w:szCs w:val="21"/>
        </w:rPr>
        <w:t>2</w:t>
      </w:r>
      <w:r>
        <w:rPr>
          <w:rFonts w:asciiTheme="minorEastAsia" w:hAnsiTheme="minorEastAsia" w:cs="Noto Sans" w:hint="eastAsia"/>
          <w:szCs w:val="21"/>
        </w:rPr>
        <w:t>年课程列表待学校公布）</w:t>
      </w:r>
    </w:p>
    <w:tbl>
      <w:tblPr>
        <w:tblW w:w="0" w:type="auto"/>
        <w:tblInd w:w="70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41"/>
        <w:gridCol w:w="4639"/>
        <w:gridCol w:w="960"/>
      </w:tblGrid>
      <w:tr w:rsidR="00A21AF7" w:rsidRPr="00A21AF7" w14:paraId="6E20ABE0" w14:textId="77777777" w:rsidTr="00D96D06">
        <w:trPr>
          <w:trHeight w:val="313"/>
        </w:trPr>
        <w:tc>
          <w:tcPr>
            <w:tcW w:w="304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2E04A3C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17" w:line="277" w:lineRule="exact"/>
              <w:ind w:left="948" w:right="937"/>
              <w:rPr>
                <w:rFonts w:asciiTheme="minorEastAsia" w:eastAsiaTheme="minorEastAsia" w:hAnsiTheme="minorEastAsia" w:cs="仿宋" w:hint="default"/>
                <w:b/>
                <w:bCs/>
                <w:sz w:val="22"/>
              </w:rPr>
            </w:pPr>
            <w:r w:rsidRPr="00A21AF7">
              <w:rPr>
                <w:rFonts w:asciiTheme="minorEastAsia" w:eastAsiaTheme="minorEastAsia" w:hAnsiTheme="minorEastAsia" w:cs="仿宋"/>
                <w:b/>
                <w:bCs/>
                <w:sz w:val="22"/>
              </w:rPr>
              <w:t>院系</w:t>
            </w:r>
          </w:p>
        </w:tc>
        <w:tc>
          <w:tcPr>
            <w:tcW w:w="46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CAC99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17" w:line="277" w:lineRule="exact"/>
              <w:ind w:left="2081" w:right="2065"/>
              <w:rPr>
                <w:rFonts w:asciiTheme="minorEastAsia" w:eastAsiaTheme="minorEastAsia" w:hAnsiTheme="minorEastAsia" w:cs="仿宋" w:hint="default"/>
                <w:b/>
                <w:bCs/>
                <w:sz w:val="22"/>
              </w:rPr>
            </w:pPr>
            <w:r w:rsidRPr="00A21AF7">
              <w:rPr>
                <w:rFonts w:asciiTheme="minorEastAsia" w:eastAsiaTheme="minorEastAsia" w:hAnsiTheme="minorEastAsia" w:cs="仿宋"/>
                <w:b/>
                <w:bCs/>
                <w:sz w:val="22"/>
              </w:rPr>
              <w:t>课程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CC64A64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17" w:line="277" w:lineRule="exact"/>
              <w:ind w:left="243" w:right="219"/>
              <w:rPr>
                <w:rFonts w:asciiTheme="minorEastAsia" w:eastAsiaTheme="minorEastAsia" w:hAnsiTheme="minorEastAsia" w:cs="仿宋" w:hint="default"/>
                <w:b/>
                <w:bCs/>
                <w:sz w:val="22"/>
              </w:rPr>
            </w:pPr>
            <w:r w:rsidRPr="00A21AF7">
              <w:rPr>
                <w:rFonts w:asciiTheme="minorEastAsia" w:eastAsiaTheme="minorEastAsia" w:hAnsiTheme="minorEastAsia" w:cs="仿宋"/>
                <w:b/>
                <w:bCs/>
                <w:sz w:val="22"/>
              </w:rPr>
              <w:t>学分</w:t>
            </w:r>
          </w:p>
        </w:tc>
      </w:tr>
      <w:tr w:rsidR="00A21AF7" w:rsidRPr="00A21AF7" w14:paraId="2C41DA22" w14:textId="77777777" w:rsidTr="00A21AF7">
        <w:trPr>
          <w:trHeight w:val="385"/>
        </w:trPr>
        <w:tc>
          <w:tcPr>
            <w:tcW w:w="304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66EB080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0F760FB8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8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3F45CB01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ind w:left="948" w:right="932"/>
              <w:rPr>
                <w:rFonts w:asciiTheme="minorEastAsia" w:eastAsiaTheme="minorEastAsia" w:hAnsiTheme="minorEastAsia" w:cs="宋体" w:hint="default"/>
                <w:sz w:val="22"/>
              </w:rPr>
            </w:pPr>
            <w:r w:rsidRPr="00A21AF7">
              <w:rPr>
                <w:rFonts w:asciiTheme="minorEastAsia" w:eastAsiaTheme="minorEastAsia" w:hAnsiTheme="minorEastAsia" w:cs="宋体"/>
                <w:sz w:val="22"/>
              </w:rPr>
              <w:t>数学</w:t>
            </w: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9B1F0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Calculus I (Physical Sciences &amp; Engineering)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47C3675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12EFD03A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55A0398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8D5BB" w14:textId="2B5730A1" w:rsidR="00A21AF7" w:rsidRPr="00A21AF7" w:rsidRDefault="00A21AF7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Calculus I (Biology &amp; Social Sciences)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A3C35FC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79C3B1C7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5140615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A1245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Calculus II (Physical Sciences &amp; Engineering)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ADBB537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4F05A1" w:rsidRPr="00A21AF7" w14:paraId="19D773AB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EF757A9" w14:textId="77777777" w:rsidR="004F05A1" w:rsidRPr="00A21AF7" w:rsidRDefault="004F05A1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AF006" w14:textId="1BAFE205" w:rsidR="004F05A1" w:rsidRPr="00A21AF7" w:rsidRDefault="004F05A1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Calculus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 II</w:t>
            </w:r>
            <w:r w:rsidR="00ED1279">
              <w:rPr>
                <w:rFonts w:asciiTheme="minorEastAsia" w:eastAsiaTheme="minorEastAsia" w:hAnsiTheme="minorEastAsia" w:hint="default"/>
                <w:sz w:val="22"/>
              </w:rPr>
              <w:t xml:space="preserve"> 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(for </w:t>
            </w:r>
            <w:r w:rsidRPr="00A21AF7">
              <w:rPr>
                <w:rFonts w:asciiTheme="minorEastAsia" w:eastAsiaTheme="minorEastAsia" w:hAnsiTheme="minorEastAsia"/>
                <w:sz w:val="22"/>
              </w:rPr>
              <w:t>Biology &amp; Social Sciences</w:t>
            </w:r>
            <w:r>
              <w:rPr>
                <w:rFonts w:asciiTheme="minorEastAsia" w:eastAsiaTheme="minorEastAsia" w:hAnsiTheme="minorEastAsia" w:hint="default"/>
                <w:sz w:val="22"/>
              </w:rPr>
              <w:t>)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D06D2F2" w14:textId="6F188B96" w:rsidR="004F05A1" w:rsidRPr="00A21AF7" w:rsidRDefault="00ED1279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79A4EAC9" w14:textId="77777777" w:rsidTr="00D96D06">
        <w:trPr>
          <w:trHeight w:val="328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3882556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52CB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Calculus II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F2E2DEF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7B2CB95B" w14:textId="77777777" w:rsidTr="00925D30">
        <w:trPr>
          <w:trHeight w:val="328"/>
        </w:trPr>
        <w:tc>
          <w:tcPr>
            <w:tcW w:w="3041" w:type="dxa"/>
            <w:vMerge w:val="restart"/>
            <w:tcBorders>
              <w:top w:val="nil"/>
              <w:left w:val="single" w:sz="8" w:space="0" w:color="000000"/>
              <w:right w:val="single" w:sz="4" w:space="0" w:color="000000"/>
            </w:tcBorders>
          </w:tcPr>
          <w:p w14:paraId="3E889E9B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9876A" w14:textId="34D9B84B" w:rsidR="00E52A66" w:rsidRPr="00A21AF7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D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ifferential Equations with </w:t>
            </w:r>
            <w:r>
              <w:rPr>
                <w:rFonts w:asciiTheme="minorEastAsia" w:eastAsiaTheme="minorEastAsia" w:hAnsiTheme="minorEastAsia"/>
                <w:sz w:val="22"/>
              </w:rPr>
              <w:t>Application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2C0C9E96" w14:textId="68DE7E31" w:rsidR="00E52A66" w:rsidRPr="00A21AF7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69F9575D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7106DE8E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D729" w14:textId="7CA670E0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Elementary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2"/>
              </w:rPr>
              <w:t>Number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 Serie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C0F172F" w14:textId="184533A5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61881427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7F24CFD1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582BB" w14:textId="49720186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I</w:t>
            </w:r>
            <w:r>
              <w:rPr>
                <w:rFonts w:asciiTheme="minorEastAsia" w:eastAsiaTheme="minorEastAsia" w:hAnsiTheme="minorEastAsia" w:hint="default"/>
                <w:sz w:val="22"/>
              </w:rPr>
              <w:t>ntroduction to Abstract Algebra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FB518DF" w14:textId="35B15316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0353B6D7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3C7A00CC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69C7" w14:textId="2C9D90DB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I</w:t>
            </w:r>
            <w:r>
              <w:rPr>
                <w:rFonts w:asciiTheme="minorEastAsia" w:eastAsiaTheme="minorEastAsia" w:hAnsiTheme="minorEastAsia" w:hint="default"/>
                <w:sz w:val="22"/>
              </w:rPr>
              <w:t>ntroduction to Mathematical Cryptography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94FBEB2" w14:textId="33CAECF0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29BF8B15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2B7D9107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186DF" w14:textId="68A98B01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I</w:t>
            </w:r>
            <w:r>
              <w:rPr>
                <w:rFonts w:asciiTheme="minorEastAsia" w:eastAsiaTheme="minorEastAsia" w:hAnsiTheme="minorEastAsia" w:hint="default"/>
                <w:sz w:val="22"/>
              </w:rPr>
              <w:t>ntroduction to proof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60FDDE0" w14:textId="6E8D1054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6ACAB305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34475AA7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D9116" w14:textId="27C292F9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proofErr w:type="spellStart"/>
            <w:r>
              <w:rPr>
                <w:rFonts w:asciiTheme="minorEastAsia" w:eastAsiaTheme="minorEastAsia" w:hAnsiTheme="minorEastAsia"/>
                <w:sz w:val="22"/>
              </w:rPr>
              <w:t>I</w:t>
            </w:r>
            <w:r>
              <w:rPr>
                <w:rFonts w:asciiTheme="minorEastAsia" w:eastAsiaTheme="minorEastAsia" w:hAnsiTheme="minorEastAsia" w:hint="default"/>
                <w:sz w:val="22"/>
              </w:rPr>
              <w:t>ntroudction</w:t>
            </w:r>
            <w:proofErr w:type="spellEnd"/>
            <w:r>
              <w:rPr>
                <w:rFonts w:asciiTheme="minorEastAsia" w:eastAsiaTheme="minorEastAsia" w:hAnsiTheme="minorEastAsia" w:hint="default"/>
                <w:sz w:val="22"/>
              </w:rPr>
              <w:t xml:space="preserve"> to Topology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663B95A" w14:textId="34B8575C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139903F5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13A3A1B6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F7985" w14:textId="5DBDBEC9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M</w:t>
            </w:r>
            <w:r>
              <w:rPr>
                <w:rFonts w:asciiTheme="minorEastAsia" w:eastAsiaTheme="minorEastAsia" w:hAnsiTheme="minorEastAsia" w:hint="default"/>
                <w:sz w:val="22"/>
              </w:rPr>
              <w:t>ethods of Complex Analysi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06591D9" w14:textId="534D1496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435F6993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07005CAF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04844" w14:textId="5D372680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L</w:t>
            </w:r>
            <w:r>
              <w:rPr>
                <w:rFonts w:asciiTheme="minorEastAsia" w:eastAsiaTheme="minorEastAsia" w:hAnsiTheme="minorEastAsia" w:hint="default"/>
                <w:sz w:val="22"/>
              </w:rPr>
              <w:t>inear Algebra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2411365E" w14:textId="0B79323D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743F27EA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3E61F36F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4CAA8" w14:textId="35A4B9D0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M</w:t>
            </w:r>
            <w:r>
              <w:rPr>
                <w:rFonts w:asciiTheme="minorEastAsia" w:eastAsiaTheme="minorEastAsia" w:hAnsiTheme="minorEastAsia" w:hint="default"/>
                <w:sz w:val="22"/>
              </w:rPr>
              <w:t>athematics of Politics, Democracy and Social Choice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E9F66FF" w14:textId="43890130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5C71669B" w14:textId="77777777" w:rsidTr="00FB3B11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14:paraId="08F50D6F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1055C" w14:textId="7804950E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P</w:t>
            </w:r>
            <w:r>
              <w:rPr>
                <w:rFonts w:asciiTheme="minorEastAsia" w:eastAsiaTheme="minorEastAsia" w:hAnsiTheme="minorEastAsia" w:hint="default"/>
                <w:sz w:val="22"/>
              </w:rPr>
              <w:t>recalculu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4077070" w14:textId="62D72395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E52A66" w:rsidRPr="00A21AF7" w14:paraId="611AC701" w14:textId="77777777" w:rsidTr="00925D30">
        <w:trPr>
          <w:trHeight w:val="328"/>
        </w:trPr>
        <w:tc>
          <w:tcPr>
            <w:tcW w:w="3041" w:type="dxa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57A3422" w14:textId="77777777" w:rsidR="00E52A66" w:rsidRPr="00A21AF7" w:rsidRDefault="00E52A6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EBE70" w14:textId="1AA0244D" w:rsidR="00E52A66" w:rsidRDefault="00E52A66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R</w:t>
            </w:r>
            <w:r>
              <w:rPr>
                <w:rFonts w:asciiTheme="minorEastAsia" w:eastAsiaTheme="minorEastAsia" w:hAnsiTheme="minorEastAsia" w:hint="default"/>
                <w:sz w:val="22"/>
              </w:rPr>
              <w:t>eal Analysi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84CB077" w14:textId="727D01BD" w:rsidR="00E52A66" w:rsidRDefault="00E52A6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52BB37C3" w14:textId="77777777" w:rsidTr="00D96D06">
        <w:trPr>
          <w:trHeight w:val="330"/>
        </w:trPr>
        <w:tc>
          <w:tcPr>
            <w:tcW w:w="304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46D00D5E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195"/>
              <w:ind w:left="748"/>
              <w:rPr>
                <w:rFonts w:asciiTheme="minorEastAsia" w:eastAsiaTheme="minorEastAsia" w:hAnsiTheme="minorEastAsia" w:cs="宋体" w:hint="default"/>
                <w:sz w:val="22"/>
              </w:rPr>
            </w:pPr>
            <w:r w:rsidRPr="00A21AF7">
              <w:rPr>
                <w:rFonts w:asciiTheme="minorEastAsia" w:eastAsiaTheme="minorEastAsia" w:hAnsiTheme="minorEastAsia" w:cs="宋体"/>
                <w:sz w:val="22"/>
              </w:rPr>
              <w:t>应用数学和统计</w:t>
            </w: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D9BCD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Discrete Mathematic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576EDA58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026BF6A4" w14:textId="77777777" w:rsidTr="00D96D06">
        <w:trPr>
          <w:trHeight w:val="328"/>
        </w:trPr>
        <w:tc>
          <w:tcPr>
            <w:tcW w:w="304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3078474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62714136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8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2DDFA41D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ind w:left="948" w:right="932"/>
              <w:rPr>
                <w:rFonts w:asciiTheme="minorEastAsia" w:eastAsiaTheme="minorEastAsia" w:hAnsiTheme="minorEastAsia" w:cs="宋体" w:hint="default"/>
                <w:sz w:val="22"/>
              </w:rPr>
            </w:pPr>
            <w:r w:rsidRPr="00A21AF7">
              <w:rPr>
                <w:rFonts w:asciiTheme="minorEastAsia" w:eastAsiaTheme="minorEastAsia" w:hAnsiTheme="minorEastAsia" w:cs="宋体"/>
                <w:sz w:val="22"/>
              </w:rPr>
              <w:t>生物</w:t>
            </w: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7AACC" w14:textId="243B7619" w:rsidR="00A21AF7" w:rsidRPr="00A21AF7" w:rsidRDefault="000226D3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General Biology 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6505223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3</w:t>
            </w:r>
          </w:p>
        </w:tc>
      </w:tr>
      <w:tr w:rsidR="00A21AF7" w:rsidRPr="00A21AF7" w14:paraId="626F7803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2E190AD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7FEF0" w14:textId="67C699B0" w:rsidR="00A21AF7" w:rsidRPr="00A21AF7" w:rsidRDefault="000226D3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General Biology I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07C0F9A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3</w:t>
            </w:r>
          </w:p>
        </w:tc>
      </w:tr>
      <w:tr w:rsidR="00A21AF7" w:rsidRPr="00A21AF7" w14:paraId="2CE44E63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95BE8AC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A09AC" w14:textId="2F7F6127" w:rsidR="00A21AF7" w:rsidRPr="00A21AF7" w:rsidRDefault="00122640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Genetic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451B046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3</w:t>
            </w:r>
          </w:p>
        </w:tc>
      </w:tr>
      <w:tr w:rsidR="00A21AF7" w:rsidRPr="00A21AF7" w14:paraId="1E0F6BEB" w14:textId="77777777" w:rsidTr="00D96D06">
        <w:trPr>
          <w:trHeight w:val="330"/>
        </w:trPr>
        <w:tc>
          <w:tcPr>
            <w:tcW w:w="304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32DFA88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25F10CCC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8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2B84BC56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ind w:left="858"/>
              <w:rPr>
                <w:rFonts w:asciiTheme="minorEastAsia" w:eastAsiaTheme="minorEastAsia" w:hAnsiTheme="minorEastAsia" w:cs="宋体" w:hint="default"/>
                <w:sz w:val="22"/>
              </w:rPr>
            </w:pPr>
            <w:r w:rsidRPr="00A21AF7">
              <w:rPr>
                <w:rFonts w:asciiTheme="minorEastAsia" w:eastAsiaTheme="minorEastAsia" w:hAnsiTheme="minorEastAsia" w:cs="宋体"/>
                <w:sz w:val="22"/>
              </w:rPr>
              <w:t>物理和天文学</w:t>
            </w: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9FAFF" w14:textId="67494901" w:rsidR="00A21AF7" w:rsidRPr="00A21AF7" w:rsidRDefault="00122640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General Physics: Physical Science Major 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15ED49D" w14:textId="09FA4E03" w:rsidR="00A21AF7" w:rsidRPr="00A21AF7" w:rsidRDefault="00122640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4</w:t>
            </w:r>
          </w:p>
        </w:tc>
      </w:tr>
      <w:tr w:rsidR="00A21AF7" w:rsidRPr="00A21AF7" w14:paraId="578ADE68" w14:textId="77777777" w:rsidTr="00D96D06">
        <w:trPr>
          <w:trHeight w:val="328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0ABEAE4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F0278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48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General Physics: Physical Science Major I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DEEA709" w14:textId="77777777" w:rsidR="00A21AF7" w:rsidRPr="00A21AF7" w:rsidRDefault="00A21AF7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4</w:t>
            </w:r>
          </w:p>
        </w:tc>
      </w:tr>
      <w:tr w:rsidR="00A21AF7" w:rsidRPr="00A21AF7" w14:paraId="0414450A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5832955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446D" w14:textId="2C790E6D" w:rsidR="00A21AF7" w:rsidRPr="00A21AF7" w:rsidRDefault="00122640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General Physics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 </w:t>
            </w:r>
            <w:proofErr w:type="spellStart"/>
            <w:r>
              <w:rPr>
                <w:rFonts w:asciiTheme="minorEastAsia" w:eastAsiaTheme="minorEastAsia" w:hAnsiTheme="minorEastAsia" w:hint="default"/>
                <w:sz w:val="22"/>
              </w:rPr>
              <w:t>Laboratary</w:t>
            </w:r>
            <w:proofErr w:type="spellEnd"/>
            <w:r>
              <w:rPr>
                <w:rFonts w:asciiTheme="minorEastAsia" w:eastAsiaTheme="minorEastAsia" w:hAnsiTheme="minorEastAsia" w:hint="default"/>
                <w:sz w:val="22"/>
              </w:rPr>
              <w:t xml:space="preserve"> 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7AEB2F4" w14:textId="305409C1" w:rsidR="00A21AF7" w:rsidRPr="00A21AF7" w:rsidRDefault="00122640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1</w:t>
            </w:r>
          </w:p>
        </w:tc>
      </w:tr>
      <w:tr w:rsidR="00A21AF7" w:rsidRPr="00A21AF7" w14:paraId="2843FB6E" w14:textId="77777777" w:rsidTr="00D96D06">
        <w:trPr>
          <w:trHeight w:val="330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8A930A1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B5978" w14:textId="35ED159F" w:rsidR="00A21AF7" w:rsidRPr="00A21AF7" w:rsidRDefault="00122640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General Physics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 </w:t>
            </w:r>
            <w:proofErr w:type="spellStart"/>
            <w:r>
              <w:rPr>
                <w:rFonts w:asciiTheme="minorEastAsia" w:eastAsiaTheme="minorEastAsia" w:hAnsiTheme="minorEastAsia" w:hint="default"/>
                <w:sz w:val="22"/>
              </w:rPr>
              <w:t>Laboratary</w:t>
            </w:r>
            <w:proofErr w:type="spellEnd"/>
            <w:r>
              <w:rPr>
                <w:rFonts w:asciiTheme="minorEastAsia" w:eastAsiaTheme="minorEastAsia" w:hAnsiTheme="minorEastAsia" w:hint="default"/>
                <w:sz w:val="22"/>
              </w:rPr>
              <w:t xml:space="preserve"> I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764274A" w14:textId="71BD3348" w:rsidR="00A21AF7" w:rsidRPr="00A21AF7" w:rsidRDefault="00122640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1</w:t>
            </w:r>
          </w:p>
        </w:tc>
      </w:tr>
      <w:tr w:rsidR="00306CE6" w:rsidRPr="00A21AF7" w14:paraId="7F9CCE45" w14:textId="77777777" w:rsidTr="00D96D06">
        <w:trPr>
          <w:trHeight w:val="330"/>
        </w:trPr>
        <w:tc>
          <w:tcPr>
            <w:tcW w:w="3041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7671C53" w14:textId="77777777" w:rsidR="00306CE6" w:rsidRPr="00A21AF7" w:rsidRDefault="00306CE6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6589F" w14:textId="375D56C0" w:rsidR="00306CE6" w:rsidRPr="00A21AF7" w:rsidRDefault="00306CE6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S</w:t>
            </w:r>
            <w:r>
              <w:rPr>
                <w:rFonts w:asciiTheme="minorEastAsia" w:eastAsiaTheme="minorEastAsia" w:hAnsiTheme="minorEastAsia" w:hint="default"/>
                <w:sz w:val="22"/>
              </w:rPr>
              <w:t xml:space="preserve">tars and </w:t>
            </w:r>
            <w:proofErr w:type="spellStart"/>
            <w:proofErr w:type="gramStart"/>
            <w:r>
              <w:rPr>
                <w:rFonts w:asciiTheme="minorEastAsia" w:eastAsiaTheme="minorEastAsia" w:hAnsiTheme="minorEastAsia" w:hint="default"/>
                <w:sz w:val="22"/>
              </w:rPr>
              <w:t>Universe:Comsic</w:t>
            </w:r>
            <w:proofErr w:type="spellEnd"/>
            <w:proofErr w:type="gramEnd"/>
            <w:r>
              <w:rPr>
                <w:rFonts w:asciiTheme="minorEastAsia" w:eastAsiaTheme="minorEastAsia" w:hAnsiTheme="minorEastAsia" w:hint="default"/>
                <w:sz w:val="22"/>
              </w:rPr>
              <w:t xml:space="preserve"> Evolution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2372A125" w14:textId="12D5D55A" w:rsidR="00306CE6" w:rsidRDefault="00306CE6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/>
                <w:sz w:val="22"/>
              </w:rPr>
              <w:t>3</w:t>
            </w:r>
          </w:p>
        </w:tc>
      </w:tr>
      <w:tr w:rsidR="00A21AF7" w:rsidRPr="00A21AF7" w14:paraId="76F4A0B5" w14:textId="77777777" w:rsidTr="00D96D06">
        <w:trPr>
          <w:trHeight w:val="325"/>
        </w:trPr>
        <w:tc>
          <w:tcPr>
            <w:tcW w:w="304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59969DE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2"/>
              <w:rPr>
                <w:rFonts w:asciiTheme="minorEastAsia" w:eastAsiaTheme="minorEastAsia" w:hAnsiTheme="minorEastAsia" w:cs="宋体" w:hint="default"/>
                <w:b/>
                <w:bCs/>
                <w:sz w:val="22"/>
              </w:rPr>
            </w:pPr>
          </w:p>
          <w:p w14:paraId="697F2A3C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0"/>
              <w:ind w:left="948" w:right="932"/>
              <w:rPr>
                <w:rFonts w:asciiTheme="minorEastAsia" w:eastAsiaTheme="minorEastAsia" w:hAnsiTheme="minorEastAsia" w:cs="宋体" w:hint="default"/>
                <w:sz w:val="22"/>
              </w:rPr>
            </w:pPr>
            <w:r w:rsidRPr="00A21AF7">
              <w:rPr>
                <w:rFonts w:asciiTheme="minorEastAsia" w:eastAsiaTheme="minorEastAsia" w:hAnsiTheme="minorEastAsia" w:cs="宋体"/>
                <w:sz w:val="22"/>
              </w:rPr>
              <w:t>计算机</w:t>
            </w: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42FAA" w14:textId="5272AE24" w:rsidR="00A21AF7" w:rsidRPr="00A21AF7" w:rsidRDefault="000226D3" w:rsidP="00D96D06">
            <w:pPr>
              <w:pStyle w:val="TableParagraph"/>
              <w:kinsoku w:val="0"/>
              <w:overflowPunct w:val="0"/>
              <w:spacing w:before="50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 xml:space="preserve">Gateway Computing: </w:t>
            </w:r>
            <w:r>
              <w:rPr>
                <w:rFonts w:asciiTheme="minorEastAsia" w:eastAsiaTheme="minorEastAsia" w:hAnsiTheme="minorEastAsia" w:hint="default"/>
                <w:sz w:val="22"/>
              </w:rPr>
              <w:t>Python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0256DDD" w14:textId="60C6F30C" w:rsidR="00A21AF7" w:rsidRPr="00A21AF7" w:rsidRDefault="000226D3" w:rsidP="00D96D06">
            <w:pPr>
              <w:pStyle w:val="TableParagraph"/>
              <w:kinsoku w:val="0"/>
              <w:overflowPunct w:val="0"/>
              <w:rPr>
                <w:rFonts w:asciiTheme="minorEastAsia" w:eastAsiaTheme="minorEastAsia" w:hAnsiTheme="minorEastAsia" w:hint="default"/>
                <w:sz w:val="22"/>
              </w:rPr>
            </w:pPr>
            <w:r>
              <w:rPr>
                <w:rFonts w:asciiTheme="minorEastAsia" w:eastAsiaTheme="minorEastAsia" w:hAnsiTheme="minorEastAsia" w:hint="default"/>
                <w:sz w:val="22"/>
              </w:rPr>
              <w:t>3</w:t>
            </w:r>
          </w:p>
        </w:tc>
      </w:tr>
      <w:tr w:rsidR="00A21AF7" w:rsidRPr="00A21AF7" w14:paraId="179E7A5C" w14:textId="77777777" w:rsidTr="00D96D06">
        <w:trPr>
          <w:trHeight w:val="349"/>
        </w:trPr>
        <w:tc>
          <w:tcPr>
            <w:tcW w:w="304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21C62F66" w14:textId="77777777" w:rsidR="00A21AF7" w:rsidRPr="00A21AF7" w:rsidRDefault="00A21AF7" w:rsidP="00D96D06">
            <w:pPr>
              <w:pStyle w:val="af0"/>
              <w:kinsoku w:val="0"/>
              <w:overflowPunct w:val="0"/>
              <w:spacing w:before="9"/>
              <w:rPr>
                <w:rFonts w:asciiTheme="minorEastAsia" w:eastAsiaTheme="minorEastAsia" w:hAnsiTheme="minorEastAsia"/>
                <w:b/>
                <w:bCs/>
                <w:sz w:val="22"/>
                <w:szCs w:val="22"/>
              </w:rPr>
            </w:pPr>
          </w:p>
        </w:tc>
        <w:tc>
          <w:tcPr>
            <w:tcW w:w="463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152868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69"/>
              <w:ind w:left="11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Gateway Computing: Java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5BBFB25" w14:textId="77777777" w:rsidR="00A21AF7" w:rsidRPr="00A21AF7" w:rsidRDefault="00A21AF7" w:rsidP="00D96D06">
            <w:pPr>
              <w:pStyle w:val="TableParagraph"/>
              <w:kinsoku w:val="0"/>
              <w:overflowPunct w:val="0"/>
              <w:spacing w:before="52"/>
              <w:rPr>
                <w:rFonts w:asciiTheme="minorEastAsia" w:eastAsiaTheme="minorEastAsia" w:hAnsiTheme="minorEastAsia" w:hint="default"/>
                <w:sz w:val="22"/>
              </w:rPr>
            </w:pPr>
            <w:r w:rsidRPr="00A21AF7">
              <w:rPr>
                <w:rFonts w:asciiTheme="minorEastAsia" w:eastAsiaTheme="minorEastAsia" w:hAnsiTheme="minorEastAsia"/>
                <w:sz w:val="22"/>
              </w:rPr>
              <w:t>3</w:t>
            </w:r>
          </w:p>
        </w:tc>
      </w:tr>
    </w:tbl>
    <w:p w14:paraId="580100FC" w14:textId="25294FC6" w:rsidR="00F754A3" w:rsidRPr="00A21AF7" w:rsidRDefault="00F754A3" w:rsidP="00A21AF7">
      <w:p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</w:p>
    <w:p w14:paraId="2105415A" w14:textId="1A04980B" w:rsidR="00F25050" w:rsidRDefault="00F25050" w:rsidP="000B0470">
      <w:pPr>
        <w:pStyle w:val="a5"/>
        <w:numPr>
          <w:ilvl w:val="0"/>
          <w:numId w:val="17"/>
        </w:numPr>
        <w:tabs>
          <w:tab w:val="left" w:pos="8080"/>
        </w:tabs>
        <w:spacing w:line="300" w:lineRule="atLeast"/>
        <w:rPr>
          <w:rFonts w:asciiTheme="minorEastAsia" w:hAnsiTheme="minorEastAsia" w:cs="Noto Sans"/>
          <w:szCs w:val="21"/>
        </w:rPr>
      </w:pPr>
      <w:r w:rsidRPr="000B0470">
        <w:rPr>
          <w:rFonts w:asciiTheme="minorEastAsia" w:hAnsiTheme="minorEastAsia" w:cs="Noto Sans" w:hint="eastAsia"/>
          <w:szCs w:val="21"/>
        </w:rPr>
        <w:t>结业：</w:t>
      </w:r>
      <w:r w:rsidR="000B0470">
        <w:rPr>
          <w:rFonts w:asciiTheme="minorEastAsia" w:hAnsiTheme="minorEastAsia" w:cs="Noto Sans" w:hint="eastAsia"/>
          <w:szCs w:val="21"/>
        </w:rPr>
        <w:t>项目结束时，</w:t>
      </w:r>
      <w:r w:rsidRPr="000B0470">
        <w:rPr>
          <w:rFonts w:asciiTheme="minorEastAsia" w:hAnsiTheme="minorEastAsia" w:cs="Noto Sans" w:hint="eastAsia"/>
          <w:szCs w:val="21"/>
        </w:rPr>
        <w:t>学生可获得</w:t>
      </w:r>
      <w:r w:rsidR="00532CDE">
        <w:rPr>
          <w:rFonts w:asciiTheme="minorEastAsia" w:hAnsiTheme="minorEastAsia" w:cs="Noto Sans" w:hint="eastAsia"/>
          <w:szCs w:val="21"/>
        </w:rPr>
        <w:t>项目结业</w:t>
      </w:r>
      <w:r w:rsidR="00993C88">
        <w:rPr>
          <w:rFonts w:asciiTheme="minorEastAsia" w:hAnsiTheme="minorEastAsia" w:cs="Noto Sans" w:hint="eastAsia"/>
          <w:szCs w:val="21"/>
        </w:rPr>
        <w:t>成绩单</w:t>
      </w:r>
      <w:r w:rsidR="000B0470">
        <w:rPr>
          <w:rFonts w:asciiTheme="minorEastAsia" w:hAnsiTheme="minorEastAsia" w:cs="Noto Sans" w:hint="eastAsia"/>
          <w:szCs w:val="21"/>
        </w:rPr>
        <w:t>。</w:t>
      </w:r>
    </w:p>
    <w:p w14:paraId="499E0579" w14:textId="6F1F10EC" w:rsidR="00A21AF7" w:rsidRDefault="00A21AF7" w:rsidP="00A21AF7">
      <w:pPr>
        <w:pStyle w:val="a5"/>
        <w:tabs>
          <w:tab w:val="left" w:pos="8080"/>
        </w:tabs>
        <w:spacing w:line="300" w:lineRule="atLeast"/>
        <w:ind w:left="360"/>
        <w:rPr>
          <w:rFonts w:asciiTheme="minorEastAsia" w:hAnsiTheme="minorEastAsia" w:cs="Noto Sans"/>
          <w:szCs w:val="21"/>
        </w:rPr>
      </w:pPr>
    </w:p>
    <w:p w14:paraId="4FD09B7E" w14:textId="71CAAEEB" w:rsidR="00A21AF7" w:rsidRDefault="00A21AF7" w:rsidP="00A21AF7">
      <w:pPr>
        <w:pStyle w:val="a5"/>
        <w:tabs>
          <w:tab w:val="left" w:pos="8080"/>
        </w:tabs>
        <w:spacing w:line="300" w:lineRule="atLeast"/>
        <w:ind w:left="360"/>
        <w:rPr>
          <w:rFonts w:asciiTheme="minorEastAsia" w:hAnsiTheme="minorEastAsia" w:cs="Noto Sans"/>
          <w:szCs w:val="21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95808" behindDoc="0" locked="0" layoutInCell="1" allowOverlap="1" wp14:anchorId="7A41F1A5" wp14:editId="5A109D0E">
                <wp:simplePos x="0" y="0"/>
                <wp:positionH relativeFrom="margin">
                  <wp:posOffset>-133350</wp:posOffset>
                </wp:positionH>
                <wp:positionV relativeFrom="paragraph">
                  <wp:posOffset>5080</wp:posOffset>
                </wp:positionV>
                <wp:extent cx="6572250" cy="657225"/>
                <wp:effectExtent l="0" t="0" r="0" b="0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2250" cy="657225"/>
                          <a:chOff x="0" y="0"/>
                          <a:chExt cx="6356985" cy="551140"/>
                        </a:xfrm>
                      </wpg:grpSpPr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2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DAD785" w14:textId="77777777" w:rsidR="000B0470" w:rsidRPr="00DD0200" w:rsidRDefault="000B0470" w:rsidP="000B047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378AC170" w14:textId="77777777" w:rsidR="000B0470" w:rsidRDefault="000B0470" w:rsidP="000B047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50" y="1144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A74C7B" w14:textId="1D72DA57" w:rsidR="000B0470" w:rsidRPr="00DD0200" w:rsidRDefault="000B0470" w:rsidP="000B047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  <w:p w14:paraId="3B2DF023" w14:textId="77777777" w:rsidR="000B0470" w:rsidRDefault="000B0470" w:rsidP="000B047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41F1A5" id="组合 2" o:spid="_x0000_s1049" style="position:absolute;left:0;text-align:left;margin-left:-10.5pt;margin-top:.4pt;width:517.5pt;height:51.75pt;z-index:251895808;mso-position-horizontal-relative:margin;mso-position-vertical-relative:text;mso-width-relative:margin;mso-height-relative:margin" coordsize="63569,5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AAAAAAAA&#10;AAAAAAAAAAAAAAAAAEAeAAAAAAAAAAAAAAAAAAAAAAAAAAAAAAAAAAAAAAAAAAAAAAAAAAAAAAAA&#10;AAAAAAAAAAAAAAAAAAAAAAAAAAAAAAAAAAAAAAAAAAAAAAAAAAAAAAAAAAAAAAAAAAAAAAAAAABA&#10;HgAAAAAAAAA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">
                <v:shape id="图片 9" o:spid="_x0000_s1050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51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14:paraId="05DAD785" w14:textId="77777777" w:rsidR="000B0470" w:rsidRPr="00DD0200" w:rsidRDefault="000B0470" w:rsidP="000B047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378AC170" w14:textId="77777777" w:rsidR="000B0470" w:rsidRDefault="000B0470" w:rsidP="000B0470"/>
                    </w:txbxContent>
                  </v:textbox>
                </v:shape>
                <v:shape id="文本框 2" o:spid="_x0000_s1052" type="#_x0000_t202" style="position:absolute;left:20256;top:1144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" filled="f" stroked="f">
                  <v:textbox>
                    <w:txbxContent>
                      <w:p w14:paraId="66A74C7B" w14:textId="1D72DA57" w:rsidR="000B0470" w:rsidRPr="00DD0200" w:rsidRDefault="000B0470" w:rsidP="000B047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  <w:p w14:paraId="3B2DF023" w14:textId="77777777" w:rsidR="000B0470" w:rsidRDefault="000B0470" w:rsidP="000B0470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CE8433D" w14:textId="77777777" w:rsidR="00A21AF7" w:rsidRPr="000B0470" w:rsidRDefault="00A21AF7" w:rsidP="00A21AF7">
      <w:pPr>
        <w:pStyle w:val="a5"/>
        <w:tabs>
          <w:tab w:val="left" w:pos="8080"/>
        </w:tabs>
        <w:spacing w:line="300" w:lineRule="atLeast"/>
        <w:ind w:left="360"/>
        <w:rPr>
          <w:rFonts w:asciiTheme="minorEastAsia" w:hAnsiTheme="minorEastAsia" w:cs="Noto Sans"/>
          <w:szCs w:val="21"/>
        </w:rPr>
      </w:pPr>
    </w:p>
    <w:p w14:paraId="7EC4DC94" w14:textId="59797EDA" w:rsidR="00AB17D8" w:rsidRDefault="00AB17D8" w:rsidP="00AB17D8">
      <w:pPr>
        <w:widowControl w:val="0"/>
        <w:spacing w:after="0" w:line="240" w:lineRule="auto"/>
        <w:rPr>
          <w:noProof/>
        </w:rPr>
      </w:pPr>
    </w:p>
    <w:p w14:paraId="20B966EB" w14:textId="77777777" w:rsidR="00D47739" w:rsidRDefault="00D47739" w:rsidP="008D64A6">
      <w:pPr>
        <w:pStyle w:val="a5"/>
        <w:widowControl w:val="0"/>
        <w:numPr>
          <w:ilvl w:val="0"/>
          <w:numId w:val="8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D47739" w:rsidSect="002E116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4E8367D9" w14:textId="79713766" w:rsidR="00532CDE" w:rsidRPr="00532CDE" w:rsidRDefault="00532CDE" w:rsidP="00532CDE">
      <w:pPr>
        <w:pStyle w:val="af0"/>
        <w:numPr>
          <w:ilvl w:val="0"/>
          <w:numId w:val="28"/>
        </w:numPr>
        <w:kinsoku w:val="0"/>
        <w:overflowPunct w:val="0"/>
        <w:spacing w:line="232" w:lineRule="auto"/>
        <w:ind w:right="237"/>
        <w:jc w:val="both"/>
        <w:rPr>
          <w:rFonts w:asciiTheme="minorEastAsia" w:eastAsiaTheme="minorEastAsia" w:hAnsiTheme="minorEastAsia"/>
          <w:sz w:val="22"/>
          <w:szCs w:val="22"/>
        </w:rPr>
      </w:pPr>
      <w:r w:rsidRPr="00532CDE">
        <w:rPr>
          <w:rFonts w:asciiTheme="minorEastAsia" w:eastAsiaTheme="minorEastAsia" w:hAnsiTheme="minorEastAsia" w:hint="eastAsia"/>
          <w:sz w:val="22"/>
          <w:szCs w:val="22"/>
        </w:rPr>
        <w:t>学生宿舍</w:t>
      </w:r>
      <w:r w:rsidRPr="00532CDE">
        <w:rPr>
          <w:rFonts w:asciiTheme="minorEastAsia" w:eastAsiaTheme="minorEastAsia" w:hAnsiTheme="minorEastAsia" w:cs="等线" w:hint="eastAsia"/>
          <w:sz w:val="22"/>
          <w:szCs w:val="22"/>
        </w:rPr>
        <w:t>一般为</w:t>
      </w:r>
      <w:proofErr w:type="gramStart"/>
      <w:r w:rsidRPr="00532CDE">
        <w:rPr>
          <w:rFonts w:asciiTheme="minorEastAsia" w:eastAsiaTheme="minorEastAsia" w:hAnsiTheme="minorEastAsia" w:cs="等线" w:hint="eastAsia"/>
          <w:sz w:val="22"/>
          <w:szCs w:val="22"/>
        </w:rPr>
        <w:t>标准双</w:t>
      </w:r>
      <w:proofErr w:type="gramEnd"/>
      <w:r w:rsidRPr="00532CDE">
        <w:rPr>
          <w:rFonts w:asciiTheme="minorEastAsia" w:eastAsiaTheme="minorEastAsia" w:hAnsiTheme="minorEastAsia" w:cs="等线" w:hint="eastAsia"/>
          <w:sz w:val="22"/>
          <w:szCs w:val="22"/>
        </w:rPr>
        <w:t>人间</w:t>
      </w:r>
      <w:r w:rsidR="00A21AF7">
        <w:rPr>
          <w:rFonts w:asciiTheme="minorEastAsia" w:eastAsiaTheme="minorEastAsia" w:hAnsiTheme="minorEastAsia" w:cs="等线" w:hint="eastAsia"/>
          <w:sz w:val="22"/>
          <w:szCs w:val="22"/>
        </w:rPr>
        <w:t>（</w:t>
      </w:r>
      <w:proofErr w:type="gramStart"/>
      <w:r w:rsidR="00A21AF7">
        <w:rPr>
          <w:rFonts w:asciiTheme="minorEastAsia" w:eastAsiaTheme="minorEastAsia" w:hAnsiTheme="minorEastAsia" w:cs="等线" w:hint="eastAsia"/>
          <w:sz w:val="22"/>
          <w:szCs w:val="22"/>
        </w:rPr>
        <w:t>含标准</w:t>
      </w:r>
      <w:proofErr w:type="gramEnd"/>
      <w:r w:rsidR="00A21AF7">
        <w:rPr>
          <w:rFonts w:asciiTheme="minorEastAsia" w:eastAsiaTheme="minorEastAsia" w:hAnsiTheme="minorEastAsia" w:cs="等线" w:hint="eastAsia"/>
          <w:sz w:val="22"/>
          <w:szCs w:val="22"/>
        </w:rPr>
        <w:t>餐费）</w:t>
      </w:r>
      <w:r w:rsidRPr="00532CDE">
        <w:rPr>
          <w:rFonts w:asciiTheme="minorEastAsia" w:eastAsiaTheme="minorEastAsia" w:hAnsiTheme="minorEastAsia" w:hint="eastAsia"/>
          <w:sz w:val="22"/>
          <w:szCs w:val="22"/>
        </w:rPr>
        <w:t>；</w:t>
      </w:r>
    </w:p>
    <w:p w14:paraId="36512E3A" w14:textId="77777777" w:rsidR="00532CDE" w:rsidRPr="00532CDE" w:rsidRDefault="00532CDE" w:rsidP="00532CDE">
      <w:pPr>
        <w:pStyle w:val="af0"/>
        <w:numPr>
          <w:ilvl w:val="0"/>
          <w:numId w:val="28"/>
        </w:numPr>
        <w:kinsoku w:val="0"/>
        <w:overflowPunct w:val="0"/>
        <w:spacing w:line="232" w:lineRule="auto"/>
        <w:ind w:right="237"/>
        <w:jc w:val="both"/>
        <w:rPr>
          <w:rFonts w:asciiTheme="minorEastAsia" w:eastAsiaTheme="minorEastAsia" w:hAnsiTheme="minorEastAsia"/>
          <w:sz w:val="22"/>
          <w:szCs w:val="22"/>
        </w:rPr>
      </w:pPr>
      <w:r w:rsidRPr="00532CDE">
        <w:rPr>
          <w:rFonts w:asciiTheme="minorEastAsia" w:eastAsiaTheme="minorEastAsia" w:hAnsiTheme="minorEastAsia" w:hint="eastAsia"/>
          <w:sz w:val="22"/>
          <w:szCs w:val="22"/>
        </w:rPr>
        <w:t>每个宿舍内配有床、衣柜、书桌、空调、有线网络；</w:t>
      </w:r>
    </w:p>
    <w:p w14:paraId="15012B50" w14:textId="7C1489B9" w:rsidR="00532CDE" w:rsidRPr="00532CDE" w:rsidRDefault="00532CDE" w:rsidP="00532CDE">
      <w:pPr>
        <w:pStyle w:val="af0"/>
        <w:numPr>
          <w:ilvl w:val="0"/>
          <w:numId w:val="28"/>
        </w:numPr>
        <w:kinsoku w:val="0"/>
        <w:overflowPunct w:val="0"/>
        <w:spacing w:line="232" w:lineRule="auto"/>
        <w:ind w:right="237"/>
        <w:jc w:val="both"/>
        <w:rPr>
          <w:rFonts w:asciiTheme="minorEastAsia" w:eastAsiaTheme="minorEastAsia" w:hAnsiTheme="minorEastAsia"/>
          <w:sz w:val="22"/>
          <w:szCs w:val="22"/>
        </w:rPr>
      </w:pPr>
      <w:r w:rsidRPr="00532CDE">
        <w:rPr>
          <w:rFonts w:asciiTheme="minorEastAsia" w:eastAsiaTheme="minorEastAsia" w:hAnsiTheme="minorEastAsia" w:hint="eastAsia"/>
          <w:sz w:val="22"/>
          <w:szCs w:val="22"/>
        </w:rPr>
        <w:t>每一楼层都设有浴室、厨房，浴室</w:t>
      </w:r>
      <w:r w:rsidRPr="00532CDE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532CDE">
        <w:rPr>
          <w:rFonts w:asciiTheme="minorEastAsia" w:eastAsiaTheme="minorEastAsia" w:hAnsiTheme="minorEastAsia" w:cs="Arial Narrow"/>
          <w:sz w:val="22"/>
          <w:szCs w:val="22"/>
        </w:rPr>
        <w:t xml:space="preserve">24 </w:t>
      </w:r>
      <w:r w:rsidRPr="00532CDE">
        <w:rPr>
          <w:rFonts w:asciiTheme="minorEastAsia" w:eastAsiaTheme="minorEastAsia" w:hAnsiTheme="minorEastAsia" w:hint="eastAsia"/>
          <w:sz w:val="22"/>
          <w:szCs w:val="22"/>
        </w:rPr>
        <w:t>小时供应热水</w:t>
      </w:r>
      <w:r w:rsidR="00A21AF7">
        <w:rPr>
          <w:rFonts w:asciiTheme="minorEastAsia" w:eastAsiaTheme="minorEastAsia" w:hAnsiTheme="minorEastAsia" w:hint="eastAsia"/>
          <w:sz w:val="22"/>
          <w:szCs w:val="22"/>
        </w:rPr>
        <w:t>。</w:t>
      </w:r>
    </w:p>
    <w:p w14:paraId="3BE2D2BF" w14:textId="7975D80D" w:rsidR="005D06D3" w:rsidRDefault="005D06D3" w:rsidP="000B0470">
      <w:pPr>
        <w:widowControl w:val="0"/>
        <w:spacing w:after="0" w:line="240" w:lineRule="auto"/>
        <w:jc w:val="center"/>
        <w:rPr>
          <w:noProof/>
        </w:rPr>
      </w:pPr>
    </w:p>
    <w:p w14:paraId="16C3CD16" w14:textId="0E52D26F" w:rsidR="00532CDE" w:rsidRDefault="00532CDE" w:rsidP="000B0470">
      <w:pPr>
        <w:widowControl w:val="0"/>
        <w:spacing w:after="0" w:line="240" w:lineRule="auto"/>
        <w:jc w:val="center"/>
        <w:rPr>
          <w:noProof/>
        </w:rPr>
        <w:sectPr w:rsidR="00532CDE" w:rsidSect="002E116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6AB9646" w14:textId="0BF643D6" w:rsidR="000B0470" w:rsidRDefault="000B0470" w:rsidP="000B0470">
      <w:pPr>
        <w:widowControl w:val="0"/>
        <w:spacing w:after="0" w:line="240" w:lineRule="auto"/>
        <w:jc w:val="center"/>
        <w:rPr>
          <w:noProof/>
        </w:rPr>
      </w:pPr>
    </w:p>
    <w:p w14:paraId="55519173" w14:textId="49C51DE4" w:rsidR="00D47739" w:rsidRDefault="00D47739" w:rsidP="000B0470">
      <w:pPr>
        <w:widowControl w:val="0"/>
        <w:spacing w:after="0" w:line="240" w:lineRule="auto"/>
        <w:jc w:val="center"/>
        <w:rPr>
          <w:noProof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4691B7B5" wp14:editId="15191A7A">
                <wp:simplePos x="0" y="0"/>
                <wp:positionH relativeFrom="margin">
                  <wp:posOffset>-123825</wp:posOffset>
                </wp:positionH>
                <wp:positionV relativeFrom="paragraph">
                  <wp:posOffset>-108585</wp:posOffset>
                </wp:positionV>
                <wp:extent cx="6572250" cy="657225"/>
                <wp:effectExtent l="0" t="0" r="0" b="0"/>
                <wp:wrapNone/>
                <wp:docPr id="235" name="组合 2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2250" cy="657225"/>
                          <a:chOff x="0" y="0"/>
                          <a:chExt cx="6356985" cy="551049"/>
                        </a:xfrm>
                      </wpg:grpSpPr>
                      <pic:pic xmlns:pic="http://schemas.openxmlformats.org/drawingml/2006/picture">
                        <pic:nvPicPr>
                          <pic:cNvPr id="236" name="图片 2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BDFD10" w14:textId="64C742C8" w:rsidR="000F06CA" w:rsidRPr="00DD0200" w:rsidRDefault="000F06CA" w:rsidP="000F06C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CA220C8" w14:textId="77777777" w:rsidR="000F06CA" w:rsidRDefault="000F06CA" w:rsidP="000F06C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49" y="114384"/>
                            <a:ext cx="1982015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E1548D" w14:textId="315CFA20" w:rsidR="000F06CA" w:rsidRPr="00DD0200" w:rsidRDefault="00347E7D" w:rsidP="000F06CA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</w:t>
                              </w:r>
                              <w:r w:rsidR="000B047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全程支持服务</w:t>
                              </w:r>
                            </w:p>
                            <w:p w14:paraId="20757972" w14:textId="77777777" w:rsidR="000F06CA" w:rsidRDefault="000F06CA" w:rsidP="000F06C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91B7B5" id="组合 235" o:spid="_x0000_s1053" style="position:absolute;left:0;text-align:left;margin-left:-9.75pt;margin-top:-8.55pt;width:517.5pt;height:51.75pt;z-index:251891712;mso-position-horizontal-relative:margin;mso-position-vertical-relative:text;mso-width-relative:margin;mso-height-relative:margin" coordsize="63569,55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">
                <v:shape id="图片 236" o:spid="_x0000_s1054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">
                  <v:imagedata r:id="rId12" o:title="" croptop="12771f" cropbottom="48541f" cropleft="1f" cropright="8f"/>
                </v:shape>
                <v:shape id="文本框 2" o:spid="_x0000_s1055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" filled="f" stroked="f">
                  <v:textbox>
                    <w:txbxContent>
                      <w:p w14:paraId="2DBDFD10" w14:textId="64C742C8" w:rsidR="000F06CA" w:rsidRPr="00DD0200" w:rsidRDefault="000F06CA" w:rsidP="000F06C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CA220C8" w14:textId="77777777" w:rsidR="000F06CA" w:rsidRDefault="000F06CA" w:rsidP="000F06CA"/>
                    </w:txbxContent>
                  </v:textbox>
                </v:shape>
                <v:shape id="文本框 2" o:spid="_x0000_s1056" type="#_x0000_t202" style="position:absolute;left:20256;top:1143;width:19820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7gn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N&#10;49p4Jh4BuXgCAAD//wMAUEsBAi0AFAAGAAgAAAAhANvh9svuAAAAhQEAABMAAAAAAAAAAAAAAAAA&#10;AAAAAFtDb250ZW50X1R5cGVzXS54bWxQSwECLQAUAAYACAAAACEAWvQsW78AAAAVAQAACwAAAAAA&#10;AAAAAAAAAAAfAQAAX3JlbHMvLnJlbHNQSwECLQAUAAYACAAAACEAB2+4J8AAAADcAAAADwAAAAAA&#10;AAAAAAAAAAAHAgAAZHJzL2Rvd25yZXYueG1sUEsFBgAAAAADAAMAtwAAAPQCAAAAAA==&#10;" filled="f" stroked="f">
                  <v:textbox>
                    <w:txbxContent>
                      <w:p w14:paraId="35E1548D" w14:textId="315CFA20" w:rsidR="000F06CA" w:rsidRPr="00DD0200" w:rsidRDefault="00347E7D" w:rsidP="000F06CA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</w:t>
                        </w:r>
                        <w:r w:rsidR="000B047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全程支持服务</w:t>
                        </w:r>
                      </w:p>
                      <w:p w14:paraId="20757972" w14:textId="77777777" w:rsidR="000F06CA" w:rsidRDefault="000F06CA" w:rsidP="000F06CA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FD21E5F" w14:textId="4821AC87" w:rsidR="00D47739" w:rsidRDefault="00D47739" w:rsidP="000B0470">
      <w:pPr>
        <w:widowControl w:val="0"/>
        <w:spacing w:after="0" w:line="240" w:lineRule="auto"/>
        <w:jc w:val="center"/>
        <w:rPr>
          <w:noProof/>
        </w:rPr>
      </w:pPr>
    </w:p>
    <w:p w14:paraId="2996A060" w14:textId="733AC9A2" w:rsidR="00D47739" w:rsidRDefault="00E633A0" w:rsidP="000B0470">
      <w:pPr>
        <w:widowControl w:val="0"/>
        <w:spacing w:after="0" w:line="240" w:lineRule="auto"/>
        <w:jc w:val="center"/>
        <w:rPr>
          <w:noProof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699FEFD" wp14:editId="712917F7">
                <wp:simplePos x="0" y="0"/>
                <wp:positionH relativeFrom="margin">
                  <wp:posOffset>19050</wp:posOffset>
                </wp:positionH>
                <wp:positionV relativeFrom="paragraph">
                  <wp:posOffset>146685</wp:posOffset>
                </wp:positionV>
                <wp:extent cx="6432550" cy="2590800"/>
                <wp:effectExtent l="0" t="0" r="6350" b="0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2550" cy="2590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E7E6D4" w14:textId="77777777" w:rsidR="000F06CA" w:rsidRPr="0022277C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2277C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038F30D4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2750F861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68556007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2E51CEA0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1370A10D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9A0C77"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62DF29CA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265321D2" w14:textId="77777777" w:rsidR="000F06CA" w:rsidRPr="009A0C77" w:rsidRDefault="000F06CA" w:rsidP="00347E7D">
                            <w:pPr>
                              <w:pStyle w:val="a5"/>
                              <w:numPr>
                                <w:ilvl w:val="1"/>
                                <w:numId w:val="9"/>
                              </w:numPr>
                              <w:tabs>
                                <w:tab w:val="left" w:pos="8080"/>
                              </w:tabs>
                              <w:spacing w:line="360" w:lineRule="auto"/>
                              <w:ind w:left="1077" w:hanging="357"/>
                              <w:rPr>
                                <w:rFonts w:asciiTheme="minorEastAsia" w:hAnsiTheme="minorEastAsia" w:cs="Arial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；</w:t>
                            </w:r>
                          </w:p>
                          <w:p w14:paraId="5E453D4B" w14:textId="77777777" w:rsidR="000F06CA" w:rsidRPr="009A0C77" w:rsidRDefault="000F06CA" w:rsidP="00347E7D">
                            <w:pPr>
                              <w:pStyle w:val="a5"/>
                              <w:widowControl w:val="0"/>
                              <w:numPr>
                                <w:ilvl w:val="1"/>
                                <w:numId w:val="9"/>
                              </w:numPr>
                              <w:spacing w:after="0" w:line="360" w:lineRule="auto"/>
                              <w:ind w:left="1077" w:hanging="357"/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0C77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:sz w:val="21"/>
                                <w:szCs w:val="2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校友会活动及资讯。</w:t>
                            </w:r>
                          </w:p>
                          <w:p w14:paraId="214D5571" w14:textId="77777777" w:rsidR="000F06CA" w:rsidRPr="004669D4" w:rsidRDefault="000F06CA" w:rsidP="000F06C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9FEFD" id="文本框 253" o:spid="_x0000_s1057" type="#_x0000_t202" style="position:absolute;left:0;text-align:left;margin-left:1.5pt;margin-top:11.55pt;width:506.5pt;height:204pt;z-index:251893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" fillcolor="#deeaf6 [664]" stroked="f" strokeweight=".5pt">
                <v:fill opacity="61680f"/>
                <v:textbox>
                  <w:txbxContent>
                    <w:p w14:paraId="48E7E6D4" w14:textId="77777777" w:rsidR="000F06CA" w:rsidRPr="0022277C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22277C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038F30D4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2750F861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68556007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2E51CEA0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1370A10D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9A0C77"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62DF29CA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265321D2" w14:textId="77777777" w:rsidR="000F06CA" w:rsidRPr="009A0C77" w:rsidRDefault="000F06CA" w:rsidP="00347E7D">
                      <w:pPr>
                        <w:pStyle w:val="a5"/>
                        <w:numPr>
                          <w:ilvl w:val="1"/>
                          <w:numId w:val="9"/>
                        </w:numPr>
                        <w:tabs>
                          <w:tab w:val="left" w:pos="8080"/>
                        </w:tabs>
                        <w:spacing w:line="360" w:lineRule="auto"/>
                        <w:ind w:left="1077" w:hanging="357"/>
                        <w:rPr>
                          <w:rFonts w:asciiTheme="minorEastAsia" w:hAnsiTheme="minorEastAsia" w:cs="Arial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；</w:t>
                      </w:r>
                    </w:p>
                    <w:p w14:paraId="5E453D4B" w14:textId="77777777" w:rsidR="000F06CA" w:rsidRPr="009A0C77" w:rsidRDefault="000F06CA" w:rsidP="00347E7D">
                      <w:pPr>
                        <w:pStyle w:val="a5"/>
                        <w:widowControl w:val="0"/>
                        <w:numPr>
                          <w:ilvl w:val="1"/>
                          <w:numId w:val="9"/>
                        </w:numPr>
                        <w:spacing w:after="0" w:line="360" w:lineRule="auto"/>
                        <w:ind w:left="1077" w:hanging="357"/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A0C77">
                        <w:rPr>
                          <w:rFonts w:asciiTheme="minorEastAsia" w:hAnsiTheme="minorEastAsia" w:cs="Arial" w:hint="eastAsia"/>
                          <w:color w:val="000000" w:themeColor="text1"/>
                          <w:sz w:val="21"/>
                          <w:szCs w:val="2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校友会活动及资讯。</w:t>
                      </w:r>
                    </w:p>
                    <w:p w14:paraId="214D5571" w14:textId="77777777" w:rsidR="000F06CA" w:rsidRPr="004669D4" w:rsidRDefault="000F06CA" w:rsidP="000F06C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D07C49" w14:textId="4BC5897A" w:rsidR="000B0470" w:rsidRDefault="000B0470" w:rsidP="00AB17D8">
      <w:pPr>
        <w:widowControl w:val="0"/>
        <w:spacing w:after="0" w:line="240" w:lineRule="auto"/>
        <w:rPr>
          <w:noProof/>
        </w:rPr>
      </w:pPr>
    </w:p>
    <w:p w14:paraId="7CC5A2A5" w14:textId="4569FB20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1D6CD1F9" w14:textId="75969191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4BAFAE49" w14:textId="5E3ADAAF" w:rsidR="000F06CA" w:rsidRP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2F7E180A" w14:textId="3607D19A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F9AF97A" w14:textId="2EEFA118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5D797C36" w14:textId="4D3B80E5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77F56E4" w14:textId="5B887754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240C5A26" w14:textId="08EB3A47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43275A6F" w14:textId="57C52758" w:rsidR="000F06CA" w:rsidRDefault="000F06CA" w:rsidP="000F06CA">
      <w:pPr>
        <w:widowControl w:val="0"/>
        <w:spacing w:after="0" w:line="240" w:lineRule="auto"/>
        <w:jc w:val="both"/>
        <w:rPr>
          <w:rFonts w:ascii="微软雅黑" w:eastAsia="微软雅黑" w:hAnsi="微软雅黑" w:cs="微软雅黑"/>
          <w:b/>
          <w:bCs/>
          <w:color w:val="FFFFFF" w:themeColor="background1"/>
          <w:sz w:val="24"/>
          <w:szCs w:val="24"/>
        </w:rPr>
      </w:pPr>
    </w:p>
    <w:p w14:paraId="59416C44" w14:textId="3C8F9D41" w:rsidR="000F06CA" w:rsidRDefault="000F06CA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3ABC0246" w14:textId="69253C4F" w:rsidR="005D06D3" w:rsidRDefault="005D06D3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445D9FF2" w14:textId="77777777" w:rsidR="00532CDE" w:rsidRPr="000F06CA" w:rsidRDefault="00532CDE" w:rsidP="000F06CA">
      <w:pPr>
        <w:widowControl w:val="0"/>
        <w:spacing w:after="0" w:line="240" w:lineRule="auto"/>
        <w:jc w:val="both"/>
        <w:rPr>
          <w:rFonts w:asciiTheme="minorEastAsia" w:hAnsiTheme="minorEastAsia" w:cs="Noto Sans"/>
          <w:szCs w:val="21"/>
        </w:rPr>
      </w:pPr>
    </w:p>
    <w:p w14:paraId="3597B0F2" w14:textId="79694319" w:rsidR="00654C13" w:rsidRDefault="00361F3C" w:rsidP="001043BC">
      <w:pPr>
        <w:spacing w:beforeLines="20" w:before="48" w:line="360" w:lineRule="exact"/>
        <w:ind w:left="420"/>
        <w:rPr>
          <w:rFonts w:asciiTheme="minorEastAsia" w:hAnsiTheme="minorEastAsia" w:cs="Calibri Light"/>
        </w:rPr>
      </w:pPr>
      <w:r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37DDD0A4" wp14:editId="6B7FDF19">
                <wp:simplePos x="0" y="0"/>
                <wp:positionH relativeFrom="margin">
                  <wp:align>right</wp:align>
                </wp:positionH>
                <wp:positionV relativeFrom="paragraph">
                  <wp:posOffset>-104775</wp:posOffset>
                </wp:positionV>
                <wp:extent cx="6515100" cy="657750"/>
                <wp:effectExtent l="0" t="0" r="0" b="0"/>
                <wp:wrapNone/>
                <wp:docPr id="213" name="组合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57750"/>
                          <a:chOff x="0" y="0"/>
                          <a:chExt cx="6356985" cy="551140"/>
                        </a:xfrm>
                      </wpg:grpSpPr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356985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0340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BE4E4F" w14:textId="542E5A72" w:rsidR="00654C13" w:rsidRPr="00DD0200" w:rsidRDefault="00654C13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4DCEED36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5650" y="114475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6F1985" w14:textId="7F420E2F" w:rsidR="00654C13" w:rsidRPr="00DD0200" w:rsidRDefault="000B0470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="00654C13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  <w:p w14:paraId="3F32C22E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DDD0A4" id="组合 213" o:spid="_x0000_s1058" style="position:absolute;left:0;text-align:left;margin-left:461.8pt;margin-top:-8.25pt;width:513pt;height:51.8pt;z-index:251872256;mso-position-horizontal:right;mso-position-horizontal-relative:margin;mso-position-vertical-relative:text;mso-width-relative:margin;mso-height-relative:margin" coordsize="63569,5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ZAwAAAAAAAAAAAAAAAAAAAAAAAAAAAAAAAAAAAAAAAAAAAAAAAAAAAAAA&#10;AAAAAAAAAAAAAAAAAAAAAAAAAAAAAAAAAAAAAAAAAAAAAAAAAAAAAAAAAAAAAAAAAAAAAAAAAAAA&#10;yB4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">
                <v:shape id="图片 10" o:spid="_x0000_s1059" type="#_x0000_t75" style="position:absolute;width:63569;height:5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">
                  <v:imagedata r:id="rId12" o:title="" croptop="12771f" cropbottom="48541f" cropleft="1f" cropright="8f"/>
                </v:shape>
                <v:shape id="文本框 2" o:spid="_x0000_s1060" type="#_x0000_t202" style="position:absolute;left:3429;top:1034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" filled="f" stroked="f">
                  <v:textbox>
                    <w:txbxContent>
                      <w:p w14:paraId="06BE4E4F" w14:textId="542E5A72" w:rsidR="00654C13" w:rsidRPr="00DD0200" w:rsidRDefault="00654C13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4DCEED36" w14:textId="77777777" w:rsidR="00654C13" w:rsidRDefault="00654C13" w:rsidP="00654C13"/>
                    </w:txbxContent>
                  </v:textbox>
                </v:shape>
                <v:shape id="文本框 2" o:spid="_x0000_s1061" type="#_x0000_t202" style="position:absolute;left:20256;top:1144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" filled="f" stroked="f">
                  <v:textbox>
                    <w:txbxContent>
                      <w:p w14:paraId="166F1985" w14:textId="7F420E2F" w:rsidR="00654C13" w:rsidRPr="00DD0200" w:rsidRDefault="000B0470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="00654C13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  <w:p w14:paraId="3F32C22E" w14:textId="77777777" w:rsidR="00654C13" w:rsidRDefault="00654C13" w:rsidP="00654C13"/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35698" w:rsidRPr="00030114">
        <w:rPr>
          <w:rFonts w:asciiTheme="minorEastAsia" w:hAnsiTheme="minorEastAsia" w:cs="Calibri Light"/>
        </w:rPr>
        <w:t xml:space="preserve"> </w:t>
      </w:r>
    </w:p>
    <w:p w14:paraId="5BE2ACA3" w14:textId="063DED8D" w:rsidR="00B83DDE" w:rsidRDefault="00B83DDE" w:rsidP="00B83DDE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jc w:val="both"/>
        <w:rPr>
          <w:rFonts w:asciiTheme="minorEastAsia" w:hAnsiTheme="minorEastAsia"/>
          <w:spacing w:val="-3"/>
        </w:rPr>
      </w:pPr>
    </w:p>
    <w:p w14:paraId="705BDCD9" w14:textId="142BA5D0" w:rsidR="00365AE5" w:rsidRPr="00803C94" w:rsidRDefault="00365AE5" w:rsidP="00803C94">
      <w:pPr>
        <w:rPr>
          <w:rFonts w:asciiTheme="minorEastAsia" w:hAnsiTheme="minorEastAsia" w:cs="Calibri"/>
          <w:color w:val="000000"/>
        </w:rPr>
      </w:pPr>
      <w:bookmarkStart w:id="0" w:name="_Hlk88051586"/>
      <w:r w:rsidRPr="00803C94">
        <w:rPr>
          <w:rFonts w:asciiTheme="minorEastAsia" w:hAnsiTheme="minorEastAsia" w:hint="eastAsia"/>
          <w:spacing w:val="-7"/>
        </w:rPr>
        <w:t>项目费用表：请查看链接（</w:t>
      </w:r>
      <w:hyperlink r:id="rId15" w:history="1">
        <w:r w:rsidR="00803C94" w:rsidRPr="00803C94">
          <w:rPr>
            <w:rStyle w:val="af"/>
            <w:rFonts w:asciiTheme="minorEastAsia" w:hAnsiTheme="minorEastAsia" w:cs="Calibri"/>
          </w:rPr>
          <w:t>https://www.safchina.cn/fee-sheet-summer-johns-hopkins-university.pdf</w:t>
        </w:r>
      </w:hyperlink>
      <w:r w:rsidR="00803C94" w:rsidRPr="00803C94">
        <w:rPr>
          <w:rFonts w:asciiTheme="minorEastAsia" w:hAnsiTheme="minorEastAsia" w:cs="Calibri" w:hint="eastAsia"/>
          <w:color w:val="000000"/>
        </w:rPr>
        <w:t>）</w:t>
      </w:r>
    </w:p>
    <w:p w14:paraId="0F3465A6" w14:textId="77777777" w:rsidR="00365AE5" w:rsidRPr="00E60673" w:rsidRDefault="00365AE5" w:rsidP="00365AE5">
      <w:pPr>
        <w:widowControl w:val="0"/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ind w:firstLineChars="100" w:firstLine="213"/>
        <w:rPr>
          <w:rFonts w:asciiTheme="minorEastAsia" w:hAnsiTheme="minorEastAsia"/>
          <w:spacing w:val="-7"/>
        </w:rPr>
      </w:pPr>
      <w:r>
        <w:rPr>
          <w:rFonts w:asciiTheme="minorEastAsia" w:hAnsiTheme="minorEastAsia" w:hint="eastAsia"/>
          <w:spacing w:val="-7"/>
        </w:rPr>
        <w:t>说明：</w:t>
      </w:r>
    </w:p>
    <w:p w14:paraId="682C4BAC" w14:textId="5963EA91" w:rsidR="00365AE5" w:rsidRPr="00023619" w:rsidRDefault="005370E4" w:rsidP="00365AE5">
      <w:pPr>
        <w:pStyle w:val="a5"/>
        <w:widowControl w:val="0"/>
        <w:numPr>
          <w:ilvl w:val="0"/>
          <w:numId w:val="31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>
        <w:rPr>
          <w:rFonts w:asciiTheme="minorEastAsia" w:hAnsiTheme="minorEastAsia" w:hint="eastAsia"/>
          <w:spacing w:val="-7"/>
        </w:rPr>
        <w:lastRenderedPageBreak/>
        <w:t>约翰霍普金斯</w:t>
      </w:r>
      <w:r w:rsidR="00365AE5" w:rsidRPr="00023619">
        <w:rPr>
          <w:rFonts w:asciiTheme="minorEastAsia" w:hAnsiTheme="minorEastAsia" w:hint="eastAsia"/>
          <w:spacing w:val="-7"/>
        </w:rPr>
        <w:t>暑期</w:t>
      </w:r>
      <w:r w:rsidR="00365AE5">
        <w:rPr>
          <w:rFonts w:asciiTheme="minorEastAsia" w:hAnsiTheme="minorEastAsia" w:hint="eastAsia"/>
          <w:spacing w:val="-7"/>
        </w:rPr>
        <w:t>学分交流</w:t>
      </w:r>
      <w:r w:rsidR="00365AE5" w:rsidRPr="00023619">
        <w:rPr>
          <w:rFonts w:asciiTheme="minorEastAsia" w:hAnsiTheme="minorEastAsia" w:hint="eastAsia"/>
          <w:spacing w:val="-7"/>
        </w:rPr>
        <w:t>项目请参考Summer</w:t>
      </w:r>
      <w:r>
        <w:rPr>
          <w:rFonts w:asciiTheme="minorEastAsia" w:hAnsiTheme="minorEastAsia"/>
          <w:spacing w:val="-7"/>
        </w:rPr>
        <w:t xml:space="preserve"> </w:t>
      </w:r>
      <w:r>
        <w:rPr>
          <w:rFonts w:asciiTheme="minorEastAsia" w:hAnsiTheme="minorEastAsia" w:hint="eastAsia"/>
          <w:spacing w:val="-7"/>
        </w:rPr>
        <w:t>Academic</w:t>
      </w:r>
      <w:r w:rsidR="00365AE5" w:rsidRPr="00023619">
        <w:rPr>
          <w:rFonts w:asciiTheme="minorEastAsia" w:hAnsiTheme="minorEastAsia" w:hint="eastAsia"/>
          <w:spacing w:val="-7"/>
        </w:rPr>
        <w:t>费用；</w:t>
      </w:r>
    </w:p>
    <w:p w14:paraId="6AFB2EA9" w14:textId="0EDA5D83" w:rsidR="00B83DDE" w:rsidRPr="005370E4" w:rsidRDefault="00365AE5" w:rsidP="005370E4">
      <w:pPr>
        <w:pStyle w:val="a5"/>
        <w:widowControl w:val="0"/>
        <w:numPr>
          <w:ilvl w:val="0"/>
          <w:numId w:val="31"/>
        </w:numPr>
        <w:tabs>
          <w:tab w:val="left" w:pos="872"/>
        </w:tabs>
        <w:kinsoku w:val="0"/>
        <w:overflowPunct w:val="0"/>
        <w:autoSpaceDE w:val="0"/>
        <w:autoSpaceDN w:val="0"/>
        <w:adjustRightInd w:val="0"/>
        <w:spacing w:after="0" w:line="276" w:lineRule="auto"/>
        <w:rPr>
          <w:rFonts w:asciiTheme="minorEastAsia" w:hAnsiTheme="minorEastAsia"/>
          <w:spacing w:val="-7"/>
        </w:rPr>
      </w:pPr>
      <w:r w:rsidRPr="00E60673">
        <w:rPr>
          <w:rFonts w:asciiTheme="minorEastAsia" w:hAnsiTheme="minorEastAsia" w:hint="eastAsia"/>
          <w:spacing w:val="-7"/>
        </w:rPr>
        <w:t>以上项目费用表所列为202</w:t>
      </w:r>
      <w:r w:rsidRPr="00E60673">
        <w:rPr>
          <w:rFonts w:asciiTheme="minorEastAsia" w:hAnsiTheme="minorEastAsia"/>
          <w:spacing w:val="-7"/>
        </w:rPr>
        <w:t>2</w:t>
      </w:r>
      <w:r w:rsidRPr="00E60673">
        <w:rPr>
          <w:rFonts w:asciiTheme="minorEastAsia" w:hAnsiTheme="minorEastAsia" w:hint="eastAsia"/>
          <w:spacing w:val="-7"/>
        </w:rPr>
        <w:t>年</w:t>
      </w:r>
      <w:r>
        <w:rPr>
          <w:rFonts w:asciiTheme="minorEastAsia" w:hAnsiTheme="minorEastAsia" w:hint="eastAsia"/>
          <w:spacing w:val="-7"/>
        </w:rPr>
        <w:t>暑期</w:t>
      </w:r>
      <w:r w:rsidRPr="00E60673">
        <w:rPr>
          <w:rFonts w:asciiTheme="minorEastAsia" w:hAnsiTheme="minorEastAsia" w:hint="eastAsia"/>
          <w:spacing w:val="-7"/>
        </w:rPr>
        <w:t>项目费用。</w:t>
      </w:r>
      <w:r w:rsidRPr="00E60673">
        <w:rPr>
          <w:rFonts w:asciiTheme="minorEastAsia" w:hAnsiTheme="minorEastAsia"/>
          <w:spacing w:val="-7"/>
        </w:rPr>
        <w:t>SAF</w:t>
      </w:r>
      <w:r w:rsidRPr="00E60673">
        <w:rPr>
          <w:rFonts w:asciiTheme="minorEastAsia" w:hAnsiTheme="minorEastAsia" w:hint="eastAsia"/>
          <w:spacing w:val="-7"/>
        </w:rPr>
        <w:t>对费用保留最终解释权。</w:t>
      </w:r>
      <w:bookmarkEnd w:id="0"/>
    </w:p>
    <w:p w14:paraId="6A3BA827" w14:textId="77777777" w:rsidR="00B83DDE" w:rsidRPr="00B83DDE" w:rsidRDefault="00B83DDE" w:rsidP="00B83DDE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jc w:val="both"/>
        <w:rPr>
          <w:rFonts w:asciiTheme="minorEastAsia" w:hAnsiTheme="minorEastAsia"/>
          <w:spacing w:val="-3"/>
        </w:rPr>
      </w:pPr>
    </w:p>
    <w:p w14:paraId="70B1F86C" w14:textId="2892867E" w:rsidR="00654C13" w:rsidRDefault="00E633A0" w:rsidP="00675B7A">
      <w:pPr>
        <w:pStyle w:val="a5"/>
        <w:widowControl w:val="0"/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jc w:val="both"/>
        <w:rPr>
          <w:rFonts w:asciiTheme="minorEastAsia" w:hAnsiTheme="minorEastAsia" w:cs="Calibri Light"/>
        </w:rPr>
      </w:pPr>
      <w:r>
        <w:rPr>
          <w:rFonts w:asciiTheme="minorEastAsia" w:hAnsiTheme="minorEastAsia"/>
          <w:noProof/>
          <w:spacing w:val="-3"/>
        </w:rPr>
        <mc:AlternateContent>
          <mc:Choice Requires="wpg">
            <w:drawing>
              <wp:anchor distT="0" distB="0" distL="114300" distR="114300" simplePos="0" relativeHeight="251874304" behindDoc="0" locked="0" layoutInCell="1" allowOverlap="1" wp14:anchorId="5F3EE10C" wp14:editId="4D4CAFEA">
                <wp:simplePos x="0" y="0"/>
                <wp:positionH relativeFrom="margin">
                  <wp:posOffset>-114300</wp:posOffset>
                </wp:positionH>
                <wp:positionV relativeFrom="paragraph">
                  <wp:posOffset>-119380</wp:posOffset>
                </wp:positionV>
                <wp:extent cx="6515100" cy="628650"/>
                <wp:effectExtent l="0" t="0" r="0" b="0"/>
                <wp:wrapNone/>
                <wp:docPr id="211" name="组合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28650"/>
                          <a:chOff x="0" y="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252" name="图片 2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0" y="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0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313" y="110836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8638DC" w14:textId="61323F26" w:rsidR="00654C13" w:rsidRPr="00DD0200" w:rsidRDefault="00654C13" w:rsidP="00654C13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674052F8" w14:textId="77777777" w:rsidR="00654C13" w:rsidRDefault="00654C13" w:rsidP="00654C1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20900" y="108527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D1ADB7" w14:textId="6814FBFB" w:rsidR="00654C13" w:rsidRDefault="00894BAD" w:rsidP="00654C13">
                              <w:r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3EE10C" id="组合 211" o:spid="_x0000_s1062" style="position:absolute;left:0;text-align:left;margin-left:-9pt;margin-top:-9.4pt;width:513pt;height:49.5pt;z-index:251874304;mso-position-horizontal-relative:margin;mso-position-vertical-relative:text;mso-width-relative:margin;mso-height-relative:margin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">
                <v:shape id="图片 252" o:spid="_x0000_s1063" type="#_x0000_t75" style="position:absolute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">
                  <v:imagedata r:id="rId12" o:title="" croptop="12771f" cropbottom="48541f" cropleft="1f" cropright="8f"/>
                </v:shape>
                <v:shape id="文本框 2" o:spid="_x0000_s1064" type="#_x0000_t202" style="position:absolute;left:3303;top:1108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" filled="f" stroked="f">
                  <v:textbox>
                    <w:txbxContent>
                      <w:p w14:paraId="7B8638DC" w14:textId="61323F26" w:rsidR="00654C13" w:rsidRPr="00DD0200" w:rsidRDefault="00654C13" w:rsidP="00654C13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674052F8" w14:textId="77777777" w:rsidR="00654C13" w:rsidRDefault="00654C13" w:rsidP="00654C13"/>
                    </w:txbxContent>
                  </v:textbox>
                </v:shape>
                <v:shape id="文本框 2" o:spid="_x0000_s1065" type="#_x0000_t202" style="position:absolute;left:21209;top:1085;width:13207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OboxAAAANw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oZ7h70w8AjL7BQAA//8DAFBLAQItABQABgAIAAAAIQDb4fbL7gAAAIUBAAATAAAAAAAAAAAA&#10;AAAAAAAAAABbQ29udGVudF9UeXBlc10ueG1sUEsBAi0AFAAGAAgAAAAhAFr0LFu/AAAAFQEAAAsA&#10;AAAAAAAAAAAAAAAAHwEAAF9yZWxzLy5yZWxzUEsBAi0AFAAGAAgAAAAhALic5ujEAAAA3AAAAA8A&#10;AAAAAAAAAAAAAAAABwIAAGRycy9kb3ducmV2LnhtbFBLBQYAAAAAAwADALcAAAD4AgAAAAA=&#10;" filled="f" stroked="f">
                  <v:textbox>
                    <w:txbxContent>
                      <w:p w14:paraId="28D1ADB7" w14:textId="6814FBFB" w:rsidR="00654C13" w:rsidRDefault="00894BAD" w:rsidP="00654C13">
                        <w:r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要求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57F423C" w14:textId="77777777" w:rsidR="00654C13" w:rsidRDefault="00654C13" w:rsidP="00654C13">
      <w:pPr>
        <w:tabs>
          <w:tab w:val="left" w:pos="960"/>
        </w:tabs>
        <w:rPr>
          <w:rFonts w:asciiTheme="minorEastAsia" w:hAnsiTheme="minorEastAsia" w:cs="Calibri Light"/>
        </w:rPr>
      </w:pPr>
    </w:p>
    <w:p w14:paraId="18A8C90E" w14:textId="77777777" w:rsidR="009E247F" w:rsidRPr="00CE2E15" w:rsidRDefault="009E247F" w:rsidP="00347E7D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/>
        </w:rPr>
        <w:t>报名条件</w:t>
      </w:r>
    </w:p>
    <w:p w14:paraId="357513DC" w14:textId="6A9049DC" w:rsidR="00F25050" w:rsidRPr="0022622C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22622C">
        <w:rPr>
          <w:rFonts w:asciiTheme="minorEastAsia" w:hAnsiTheme="minorEastAsia" w:cs="Calibri"/>
        </w:rPr>
        <w:t>在校全日制本科</w:t>
      </w:r>
      <w:r w:rsidR="0022622C" w:rsidRPr="0022622C">
        <w:rPr>
          <w:rFonts w:asciiTheme="minorEastAsia" w:hAnsiTheme="minorEastAsia" w:cs="Calibri" w:hint="eastAsia"/>
        </w:rPr>
        <w:t>、研究生同学</w:t>
      </w:r>
    </w:p>
    <w:p w14:paraId="10AF38DA" w14:textId="1C034E9E" w:rsidR="00F25050" w:rsidRPr="0022622C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22622C">
        <w:rPr>
          <w:rFonts w:asciiTheme="minorEastAsia" w:hAnsiTheme="minorEastAsia" w:cs="Calibri"/>
        </w:rPr>
        <w:t>GPA要求：</w:t>
      </w:r>
      <w:r w:rsidR="0022622C" w:rsidRPr="0022622C">
        <w:rPr>
          <w:rFonts w:asciiTheme="minorEastAsia" w:hAnsiTheme="minorEastAsia" w:cs="Calibri"/>
        </w:rPr>
        <w:t>3.0</w:t>
      </w:r>
      <w:r w:rsidRPr="0022622C">
        <w:rPr>
          <w:rFonts w:asciiTheme="minorEastAsia" w:hAnsiTheme="minorEastAsia" w:cs="Calibri"/>
        </w:rPr>
        <w:t xml:space="preserve"> </w:t>
      </w:r>
      <w:r w:rsidRPr="0022622C">
        <w:rPr>
          <w:rFonts w:asciiTheme="minorEastAsia" w:hAnsiTheme="minorEastAsia" w:cs="Calibri" w:hint="eastAsia"/>
        </w:rPr>
        <w:t>/4.0</w:t>
      </w:r>
      <w:r w:rsidR="0022622C" w:rsidRPr="0022622C">
        <w:rPr>
          <w:rFonts w:asciiTheme="minorEastAsia" w:hAnsiTheme="minorEastAsia" w:cs="Calibri"/>
        </w:rPr>
        <w:t xml:space="preserve"> </w:t>
      </w:r>
      <w:r w:rsidR="0022622C" w:rsidRPr="0022622C">
        <w:rPr>
          <w:rFonts w:asciiTheme="minorEastAsia" w:hAnsiTheme="minorEastAsia" w:cs="Calibri" w:hint="eastAsia"/>
        </w:rPr>
        <w:t xml:space="preserve">或 </w:t>
      </w:r>
      <w:r w:rsidR="0022622C" w:rsidRPr="0022622C">
        <w:rPr>
          <w:rFonts w:asciiTheme="minorEastAsia" w:hAnsiTheme="minorEastAsia" w:cs="Calibri"/>
        </w:rPr>
        <w:t>3.75</w:t>
      </w:r>
      <w:r w:rsidR="0022622C" w:rsidRPr="0022622C">
        <w:rPr>
          <w:rFonts w:asciiTheme="minorEastAsia" w:hAnsiTheme="minorEastAsia" w:cs="Calibri" w:hint="eastAsia"/>
        </w:rPr>
        <w:t>/</w:t>
      </w:r>
      <w:r w:rsidR="0022622C" w:rsidRPr="0022622C">
        <w:rPr>
          <w:rFonts w:asciiTheme="minorEastAsia" w:hAnsiTheme="minorEastAsia" w:cs="Calibri"/>
        </w:rPr>
        <w:t>5.0</w:t>
      </w:r>
    </w:p>
    <w:p w14:paraId="30381D18" w14:textId="1740AA4E" w:rsidR="00F25050" w:rsidRPr="0022622C" w:rsidRDefault="00F25050" w:rsidP="00ED3F1A">
      <w:pPr>
        <w:pStyle w:val="a5"/>
        <w:numPr>
          <w:ilvl w:val="1"/>
          <w:numId w:val="20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22622C">
        <w:rPr>
          <w:rFonts w:asciiTheme="minorEastAsia" w:hAnsiTheme="minorEastAsia" w:cs="Calibri" w:hint="eastAsia"/>
        </w:rPr>
        <w:t>英语</w:t>
      </w:r>
      <w:r w:rsidRPr="0022622C">
        <w:rPr>
          <w:rFonts w:asciiTheme="minorEastAsia" w:hAnsiTheme="minorEastAsia" w:cs="Calibri"/>
        </w:rPr>
        <w:t>要求：</w:t>
      </w:r>
      <w:r w:rsidR="0022622C" w:rsidRPr="0022622C">
        <w:rPr>
          <w:rFonts w:asciiTheme="minorEastAsia" w:hAnsiTheme="minorEastAsia" w:hint="eastAsia"/>
        </w:rPr>
        <w:t>托福</w:t>
      </w:r>
      <w:r w:rsidR="0022622C" w:rsidRPr="0022622C">
        <w:rPr>
          <w:rFonts w:asciiTheme="minorEastAsia" w:hAnsiTheme="minorEastAsia"/>
          <w:spacing w:val="-55"/>
        </w:rPr>
        <w:t xml:space="preserve"> </w:t>
      </w:r>
      <w:r w:rsidR="0022622C" w:rsidRPr="0022622C">
        <w:rPr>
          <w:rFonts w:asciiTheme="minorEastAsia" w:hAnsiTheme="minorEastAsia" w:cs="Arial Narrow"/>
        </w:rPr>
        <w:t>I</w:t>
      </w:r>
      <w:r w:rsidR="0022622C" w:rsidRPr="0022622C">
        <w:rPr>
          <w:rFonts w:asciiTheme="minorEastAsia" w:hAnsiTheme="minorEastAsia" w:cs="Arial Narrow"/>
          <w:spacing w:val="-1"/>
        </w:rPr>
        <w:t>B</w:t>
      </w:r>
      <w:r w:rsidR="0022622C" w:rsidRPr="0022622C">
        <w:rPr>
          <w:rFonts w:asciiTheme="minorEastAsia" w:hAnsiTheme="minorEastAsia" w:cs="Arial Narrow"/>
        </w:rPr>
        <w:t>T</w:t>
      </w:r>
      <w:r w:rsidR="0022622C" w:rsidRPr="0022622C">
        <w:rPr>
          <w:rFonts w:asciiTheme="minorEastAsia" w:hAnsiTheme="minorEastAsia" w:cs="Arial Narrow"/>
          <w:spacing w:val="-3"/>
        </w:rPr>
        <w:t xml:space="preserve"> </w:t>
      </w:r>
      <w:r w:rsidR="001B2ED1">
        <w:rPr>
          <w:rFonts w:asciiTheme="minorEastAsia" w:hAnsiTheme="minorEastAsia" w:cs="Arial Narrow"/>
        </w:rPr>
        <w:t>100</w:t>
      </w:r>
      <w:r w:rsidR="0022622C" w:rsidRPr="0022622C">
        <w:rPr>
          <w:rFonts w:asciiTheme="minorEastAsia" w:hAnsiTheme="minorEastAsia" w:cs="Arial Narrow"/>
          <w:spacing w:val="5"/>
        </w:rPr>
        <w:t xml:space="preserve"> </w:t>
      </w:r>
      <w:r w:rsidR="0022622C" w:rsidRPr="0022622C">
        <w:rPr>
          <w:rFonts w:asciiTheme="minorEastAsia" w:hAnsiTheme="minorEastAsia" w:hint="eastAsia"/>
        </w:rPr>
        <w:t>分</w:t>
      </w:r>
      <w:r w:rsidR="0022622C" w:rsidRPr="0022622C">
        <w:rPr>
          <w:rFonts w:asciiTheme="minorEastAsia" w:hAnsiTheme="minorEastAsia"/>
        </w:rPr>
        <w:t xml:space="preserve"> </w:t>
      </w:r>
      <w:r w:rsidR="001B2ED1">
        <w:rPr>
          <w:rFonts w:asciiTheme="minorEastAsia" w:hAnsiTheme="minorEastAsia" w:hint="eastAsia"/>
        </w:rPr>
        <w:t xml:space="preserve">（阅读 </w:t>
      </w:r>
      <w:r w:rsidR="001B2ED1">
        <w:rPr>
          <w:rFonts w:asciiTheme="minorEastAsia" w:hAnsiTheme="minorEastAsia"/>
        </w:rPr>
        <w:t>26</w:t>
      </w:r>
      <w:r w:rsidR="001B2ED1">
        <w:rPr>
          <w:rFonts w:asciiTheme="minorEastAsia" w:hAnsiTheme="minorEastAsia" w:hint="eastAsia"/>
        </w:rPr>
        <w:t xml:space="preserve">，听力 </w:t>
      </w:r>
      <w:r w:rsidR="001B2ED1">
        <w:rPr>
          <w:rFonts w:asciiTheme="minorEastAsia" w:hAnsiTheme="minorEastAsia"/>
        </w:rPr>
        <w:t>26</w:t>
      </w:r>
      <w:r w:rsidR="001B2ED1">
        <w:rPr>
          <w:rFonts w:asciiTheme="minorEastAsia" w:hAnsiTheme="minorEastAsia" w:hint="eastAsia"/>
        </w:rPr>
        <w:t>，写作2</w:t>
      </w:r>
      <w:r w:rsidR="001B2ED1">
        <w:rPr>
          <w:rFonts w:asciiTheme="minorEastAsia" w:hAnsiTheme="minorEastAsia"/>
        </w:rPr>
        <w:t>2</w:t>
      </w:r>
      <w:r w:rsidR="001B2ED1">
        <w:rPr>
          <w:rFonts w:asciiTheme="minorEastAsia" w:hAnsiTheme="minorEastAsia" w:hint="eastAsia"/>
        </w:rPr>
        <w:t xml:space="preserve">，口语 </w:t>
      </w:r>
      <w:r w:rsidR="001B2ED1">
        <w:rPr>
          <w:rFonts w:asciiTheme="minorEastAsia" w:hAnsiTheme="minorEastAsia"/>
        </w:rPr>
        <w:t>25</w:t>
      </w:r>
      <w:r w:rsidR="001B2ED1">
        <w:rPr>
          <w:rFonts w:asciiTheme="minorEastAsia" w:hAnsiTheme="minorEastAsia" w:hint="eastAsia"/>
        </w:rPr>
        <w:t>）</w:t>
      </w:r>
      <w:r w:rsidR="0022622C" w:rsidRPr="0022622C">
        <w:rPr>
          <w:rFonts w:asciiTheme="minorEastAsia" w:hAnsiTheme="minorEastAsia" w:cs="Arial Narrow"/>
        </w:rPr>
        <w:t>/</w:t>
      </w:r>
      <w:r w:rsidR="0022622C" w:rsidRPr="0022622C">
        <w:rPr>
          <w:rFonts w:asciiTheme="minorEastAsia" w:hAnsiTheme="minorEastAsia" w:cs="Arial Narrow"/>
          <w:spacing w:val="3"/>
        </w:rPr>
        <w:t xml:space="preserve">  </w:t>
      </w:r>
      <w:proofErr w:type="gramStart"/>
      <w:r w:rsidR="0022622C" w:rsidRPr="0022622C">
        <w:rPr>
          <w:rFonts w:asciiTheme="minorEastAsia" w:hAnsiTheme="minorEastAsia" w:hint="eastAsia"/>
        </w:rPr>
        <w:t>雅思</w:t>
      </w:r>
      <w:proofErr w:type="gramEnd"/>
      <w:r w:rsidR="0022622C" w:rsidRPr="0022622C">
        <w:rPr>
          <w:rFonts w:asciiTheme="minorEastAsia" w:hAnsiTheme="minorEastAsia"/>
          <w:spacing w:val="-58"/>
        </w:rPr>
        <w:t xml:space="preserve"> </w:t>
      </w:r>
      <w:r w:rsidR="0022622C" w:rsidRPr="0022622C">
        <w:rPr>
          <w:rFonts w:asciiTheme="minorEastAsia" w:hAnsiTheme="minorEastAsia" w:cs="Arial Narrow"/>
        </w:rPr>
        <w:t xml:space="preserve">7.0 / </w:t>
      </w:r>
      <w:r w:rsidR="0022622C" w:rsidRPr="0022622C">
        <w:rPr>
          <w:rFonts w:asciiTheme="minorEastAsia" w:hAnsiTheme="minorEastAsia" w:cs="Arial Narrow"/>
          <w:spacing w:val="-1"/>
        </w:rPr>
        <w:t>D</w:t>
      </w:r>
      <w:r w:rsidR="0022622C" w:rsidRPr="0022622C">
        <w:rPr>
          <w:rFonts w:asciiTheme="minorEastAsia" w:hAnsiTheme="minorEastAsia" w:cs="Arial Narrow"/>
        </w:rPr>
        <w:t>uo</w:t>
      </w:r>
      <w:r w:rsidR="0022622C" w:rsidRPr="0022622C">
        <w:rPr>
          <w:rFonts w:asciiTheme="minorEastAsia" w:hAnsiTheme="minorEastAsia" w:cs="Arial Narrow"/>
          <w:spacing w:val="-2"/>
        </w:rPr>
        <w:t>l</w:t>
      </w:r>
      <w:r w:rsidR="0022622C" w:rsidRPr="0022622C">
        <w:rPr>
          <w:rFonts w:asciiTheme="minorEastAsia" w:hAnsiTheme="minorEastAsia" w:cs="Arial Narrow"/>
        </w:rPr>
        <w:t>ingo</w:t>
      </w:r>
      <w:r w:rsidR="0022622C" w:rsidRPr="0022622C">
        <w:rPr>
          <w:rFonts w:asciiTheme="minorEastAsia" w:hAnsiTheme="minorEastAsia" w:cs="Arial Narrow"/>
          <w:spacing w:val="3"/>
        </w:rPr>
        <w:t xml:space="preserve">  </w:t>
      </w:r>
      <w:r w:rsidR="0022622C" w:rsidRPr="0022622C">
        <w:rPr>
          <w:rFonts w:asciiTheme="minorEastAsia" w:hAnsiTheme="minorEastAsia" w:hint="eastAsia"/>
          <w:spacing w:val="-1"/>
        </w:rPr>
        <w:t>语言测试</w:t>
      </w:r>
    </w:p>
    <w:p w14:paraId="7D03644F" w14:textId="4E8E2504" w:rsidR="00F25050" w:rsidRPr="0022622C" w:rsidRDefault="0022622C" w:rsidP="0022622C">
      <w:pPr>
        <w:pStyle w:val="a5"/>
        <w:autoSpaceDE w:val="0"/>
        <w:autoSpaceDN w:val="0"/>
        <w:adjustRightInd w:val="0"/>
        <w:spacing w:after="120" w:line="276" w:lineRule="auto"/>
        <w:ind w:left="840"/>
        <w:jc w:val="both"/>
        <w:rPr>
          <w:rFonts w:asciiTheme="minorEastAsia" w:hAnsiTheme="minorEastAsia" w:cs="Calibri"/>
        </w:rPr>
      </w:pPr>
      <w:r w:rsidRPr="0022622C">
        <w:rPr>
          <w:rFonts w:asciiTheme="minorEastAsia" w:hAnsiTheme="minorEastAsia" w:cs="Calibri" w:hint="eastAsia"/>
        </w:rPr>
        <w:t>注：在校期间</w:t>
      </w:r>
      <w:r w:rsidRPr="0022622C">
        <w:rPr>
          <w:rFonts w:asciiTheme="minorEastAsia" w:hAnsiTheme="minorEastAsia" w:cs="Calibri"/>
        </w:rPr>
        <w:t xml:space="preserve"> 2 </w:t>
      </w:r>
      <w:r w:rsidRPr="0022622C">
        <w:rPr>
          <w:rFonts w:asciiTheme="minorEastAsia" w:hAnsiTheme="minorEastAsia" w:cs="Calibri" w:hint="eastAsia"/>
        </w:rPr>
        <w:t>年纯英文教学的学生可以</w:t>
      </w:r>
      <w:r>
        <w:rPr>
          <w:rFonts w:asciiTheme="minorEastAsia" w:hAnsiTheme="minorEastAsia" w:cs="Calibri" w:hint="eastAsia"/>
        </w:rPr>
        <w:t>豁免</w:t>
      </w:r>
      <w:r w:rsidRPr="0022622C">
        <w:rPr>
          <w:rFonts w:asciiTheme="minorEastAsia" w:hAnsiTheme="minorEastAsia" w:cs="Calibri" w:hint="eastAsia"/>
        </w:rPr>
        <w:t>语言</w:t>
      </w:r>
      <w:r>
        <w:rPr>
          <w:rFonts w:asciiTheme="minorEastAsia" w:hAnsiTheme="minorEastAsia" w:cs="Calibri" w:hint="eastAsia"/>
        </w:rPr>
        <w:t>要求</w:t>
      </w:r>
    </w:p>
    <w:p w14:paraId="211696D2" w14:textId="4D25D9EA" w:rsidR="00ED3F1A" w:rsidRPr="0022622C" w:rsidRDefault="00CE2E15" w:rsidP="0022622C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jc w:val="both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 w:hint="eastAsia"/>
        </w:rPr>
        <w:t>申请</w:t>
      </w:r>
      <w:r w:rsidR="009E247F" w:rsidRPr="00CE2E15">
        <w:rPr>
          <w:rFonts w:asciiTheme="minorEastAsia" w:hAnsiTheme="minorEastAsia" w:cs="Calibri"/>
        </w:rPr>
        <w:t>截止日期：</w:t>
      </w:r>
      <w:r w:rsidR="00347E7D" w:rsidRPr="003659FC">
        <w:rPr>
          <w:rFonts w:asciiTheme="minorEastAsia" w:hAnsiTheme="minorEastAsia"/>
          <w:highlight w:val="yellow"/>
        </w:rPr>
        <w:t>2021</w:t>
      </w:r>
      <w:r w:rsidR="00347E7D" w:rsidRPr="003659FC">
        <w:rPr>
          <w:rFonts w:asciiTheme="minorEastAsia" w:hAnsiTheme="minorEastAsia" w:hint="eastAsia"/>
          <w:highlight w:val="yellow"/>
        </w:rPr>
        <w:t>年</w:t>
      </w:r>
      <w:r w:rsidR="001B2ED1" w:rsidRPr="003659FC">
        <w:rPr>
          <w:rFonts w:asciiTheme="minorEastAsia" w:hAnsiTheme="minorEastAsia"/>
          <w:highlight w:val="yellow"/>
        </w:rPr>
        <w:t>2</w:t>
      </w:r>
      <w:r w:rsidR="00347E7D" w:rsidRPr="003659FC">
        <w:rPr>
          <w:rFonts w:asciiTheme="minorEastAsia" w:hAnsiTheme="minorEastAsia" w:hint="eastAsia"/>
          <w:highlight w:val="yellow"/>
        </w:rPr>
        <w:t>月</w:t>
      </w:r>
      <w:r w:rsidR="001B2ED1" w:rsidRPr="003659FC">
        <w:rPr>
          <w:rFonts w:asciiTheme="minorEastAsia" w:hAnsiTheme="minorEastAsia"/>
          <w:highlight w:val="yellow"/>
        </w:rPr>
        <w:t>7</w:t>
      </w:r>
      <w:r w:rsidR="00347E7D" w:rsidRPr="003659FC">
        <w:rPr>
          <w:rFonts w:asciiTheme="minorEastAsia" w:hAnsiTheme="minorEastAsia" w:hint="eastAsia"/>
          <w:highlight w:val="yellow"/>
        </w:rPr>
        <w:t>日</w:t>
      </w:r>
    </w:p>
    <w:p w14:paraId="5E082C22" w14:textId="2C5510EC" w:rsidR="009E247F" w:rsidRPr="00CE2E15" w:rsidRDefault="009E247F" w:rsidP="00347E7D">
      <w:pPr>
        <w:pStyle w:val="a5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rPr>
          <w:rFonts w:asciiTheme="minorEastAsia" w:hAnsiTheme="minorEastAsia" w:cs="Calibri"/>
        </w:rPr>
      </w:pPr>
      <w:r w:rsidRPr="00CE2E15">
        <w:rPr>
          <w:rFonts w:asciiTheme="minorEastAsia" w:hAnsiTheme="minorEastAsia" w:cs="Calibri" w:hint="eastAsia"/>
        </w:rPr>
        <w:t>申请步骤：</w:t>
      </w:r>
    </w:p>
    <w:p w14:paraId="7A920CFC" w14:textId="77777777" w:rsidR="009E247F" w:rsidRPr="00CE2E15" w:rsidRDefault="009E247F" w:rsidP="00347E7D">
      <w:pPr>
        <w:pStyle w:val="a5"/>
        <w:numPr>
          <w:ilvl w:val="0"/>
          <w:numId w:val="2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16" w:history="1">
        <w:r w:rsidRPr="00CE2E15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50090A52" w14:textId="77777777" w:rsidR="009E247F" w:rsidRPr="00CE2E15" w:rsidRDefault="009E247F" w:rsidP="00347E7D">
      <w:pPr>
        <w:pStyle w:val="a5"/>
        <w:numPr>
          <w:ilvl w:val="0"/>
          <w:numId w:val="2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填写在线咨询表（点击</w:t>
      </w:r>
      <w:hyperlink r:id="rId17" w:anchor="/renderer/47" w:history="1">
        <w:r w:rsidRPr="00CE2E15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CE2E15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0A27CB37" w14:textId="77777777" w:rsidR="00A5254F" w:rsidRPr="00CE2E15" w:rsidRDefault="00A5254F" w:rsidP="00347E7D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学生在SAF老师指导下准备并提交申请材料</w:t>
      </w:r>
      <w:r w:rsidRPr="00CE2E15">
        <w:rPr>
          <w:rFonts w:asciiTheme="minorEastAsia" w:hAnsiTheme="minorEastAsia" w:hint="eastAsia"/>
          <w:spacing w:val="-3"/>
        </w:rPr>
        <w:t>；</w:t>
      </w:r>
    </w:p>
    <w:p w14:paraId="33ABAD16" w14:textId="01ADF732" w:rsidR="00A5254F" w:rsidRPr="00CE2E15" w:rsidRDefault="00A5254F" w:rsidP="00347E7D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13930410" w14:textId="3CE0E7F5" w:rsidR="006F6FED" w:rsidRPr="0022622C" w:rsidRDefault="00A5254F" w:rsidP="0022622C">
      <w:pPr>
        <w:pStyle w:val="a5"/>
        <w:widowControl w:val="0"/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CE2E15">
        <w:rPr>
          <w:rFonts w:asciiTheme="minorEastAsia" w:hAnsiTheme="minorEastAsia"/>
          <w:spacing w:val="-3"/>
        </w:rPr>
        <w:t>获得录取后，进行学习或者根据SAF老师指导进行后续各种准备工作。</w:t>
      </w:r>
    </w:p>
    <w:p w14:paraId="4A674AE5" w14:textId="760B52E3" w:rsidR="00CE2E15" w:rsidRPr="00CE2E15" w:rsidRDefault="0022622C" w:rsidP="00CE2E15">
      <w:pPr>
        <w:pStyle w:val="a5"/>
        <w:widowControl w:val="0"/>
        <w:autoSpaceDE w:val="0"/>
        <w:autoSpaceDN w:val="0"/>
        <w:adjustRightInd w:val="0"/>
        <w:spacing w:before="50" w:after="0" w:line="240" w:lineRule="auto"/>
        <w:ind w:left="1440"/>
        <w:contextualSpacing w:val="0"/>
        <w:rPr>
          <w:rFonts w:asciiTheme="minorEastAsia" w:hAnsiTheme="minorEastAsia"/>
          <w:spacing w:val="-7"/>
        </w:rPr>
      </w:pPr>
      <w:r>
        <w:rPr>
          <w:rFonts w:asciiTheme="minorEastAsia" w:hAnsiTheme="minorEastAsia"/>
          <w:noProof/>
          <w:spacing w:val="-3"/>
        </w:rPr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298ECD81" wp14:editId="2F8DB8DE">
                <wp:simplePos x="0" y="0"/>
                <wp:positionH relativeFrom="margin">
                  <wp:posOffset>-152400</wp:posOffset>
                </wp:positionH>
                <wp:positionV relativeFrom="paragraph">
                  <wp:posOffset>73025</wp:posOffset>
                </wp:positionV>
                <wp:extent cx="6543675" cy="647700"/>
                <wp:effectExtent l="0" t="0" r="9525" b="0"/>
                <wp:wrapNone/>
                <wp:docPr id="210" name="组合 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647700"/>
                          <a:chOff x="-120650" y="38100"/>
                          <a:chExt cx="6638290" cy="571500"/>
                        </a:xfrm>
                      </wpg:grpSpPr>
                      <pic:pic xmlns:pic="http://schemas.openxmlformats.org/drawingml/2006/picture">
                        <pic:nvPicPr>
                          <pic:cNvPr id="193" name="图片 1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120650" y="38100"/>
                            <a:ext cx="66382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0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02871" y="146984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4BBD9E" w14:textId="1E5780A3" w:rsidR="00AE3356" w:rsidRPr="00DD0200" w:rsidRDefault="00AE3356" w:rsidP="00AE3356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 w:rsidR="00ED3F1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：</w:t>
                              </w:r>
                            </w:p>
                            <w:p w14:paraId="18B63F3A" w14:textId="77777777" w:rsidR="00AE3356" w:rsidRDefault="00AE3356" w:rsidP="00AE335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20900" y="155389"/>
                            <a:ext cx="1320732" cy="436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44C0B" w14:textId="77777777" w:rsidR="00AE3356" w:rsidRPr="00DD0200" w:rsidRDefault="00AE3356" w:rsidP="00AE3356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  <w:p w14:paraId="14060FC6" w14:textId="77777777" w:rsidR="00AE3356" w:rsidRDefault="00AE3356" w:rsidP="00AE335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8ECD81" id="组合 210" o:spid="_x0000_s1066" style="position:absolute;left:0;text-align:left;margin-left:-12pt;margin-top:5.75pt;width:515.25pt;height:51pt;z-index:251876352;mso-position-horizontal-relative:margin;mso-position-vertical-relative:text;mso-width-relative:margin;mso-height-relative:margin" coordorigin="-1206,381" coordsize="66382,5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">
                <v:shape id="图片 193" o:spid="_x0000_s1067" type="#_x0000_t75" style="position:absolute;left:-1206;top:381;width:6638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">
                  <v:imagedata r:id="rId12" o:title="" croptop="12771f" cropbottom="48541f" cropleft="1f" cropright="8f"/>
                </v:shape>
                <v:shape id="文本框 2" o:spid="_x0000_s1068" type="#_x0000_t202" style="position:absolute;left:3028;top:1469;width:1320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" filled="f" stroked="f">
                  <v:textbox>
                    <w:txbxContent>
                      <w:p w14:paraId="744BBD9E" w14:textId="1E5780A3" w:rsidR="00AE3356" w:rsidRPr="00DD0200" w:rsidRDefault="00AE3356" w:rsidP="00AE3356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 w:rsidR="00ED3F1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：</w:t>
                        </w:r>
                      </w:p>
                      <w:p w14:paraId="18B63F3A" w14:textId="77777777" w:rsidR="00AE3356" w:rsidRDefault="00AE3356" w:rsidP="00AE3356"/>
                    </w:txbxContent>
                  </v:textbox>
                </v:shape>
                <v:shape id="文本框 2" o:spid="_x0000_s1069" type="#_x0000_t202" style="position:absolute;left:21209;top:1553;width:1320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9cBxAAAANw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XKXwdyYeAZn/AgAA//8DAFBLAQItABQABgAIAAAAIQDb4fbL7gAAAIUBAAATAAAAAAAAAAAA&#10;AAAAAAAAAABbQ29udGVudF9UeXBlc10ueG1sUEsBAi0AFAAGAAgAAAAhAFr0LFu/AAAAFQEAAAsA&#10;AAAAAAAAAAAAAAAAHwEAAF9yZWxzLy5yZWxzUEsBAi0AFAAGAAgAAAAhAKZP1wHEAAAA3AAAAA8A&#10;AAAAAAAAAAAAAAAABwIAAGRycy9kb3ducmV2LnhtbFBLBQYAAAAAAwADALcAAAD4AgAAAAA=&#10;" filled="f" stroked="f">
                  <v:textbox>
                    <w:txbxContent>
                      <w:p w14:paraId="22A44C0B" w14:textId="77777777" w:rsidR="00AE3356" w:rsidRPr="00DD0200" w:rsidRDefault="00AE3356" w:rsidP="00AE3356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  <w:p w14:paraId="14060FC6" w14:textId="77777777" w:rsidR="00AE3356" w:rsidRDefault="00AE3356" w:rsidP="00AE3356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D6F5253" w14:textId="1F489607" w:rsidR="00AE3356" w:rsidRDefault="00AE3356" w:rsidP="00AE3356">
      <w:pPr>
        <w:widowControl w:val="0"/>
        <w:autoSpaceDE w:val="0"/>
        <w:autoSpaceDN w:val="0"/>
        <w:adjustRightInd w:val="0"/>
        <w:spacing w:before="50" w:after="0" w:line="340" w:lineRule="exact"/>
        <w:rPr>
          <w:rFonts w:asciiTheme="minorEastAsia" w:hAnsiTheme="minorEastAsia"/>
          <w:spacing w:val="-7"/>
        </w:rPr>
      </w:pPr>
    </w:p>
    <w:p w14:paraId="42452C67" w14:textId="0D6DFF10" w:rsidR="00DC2A3B" w:rsidRDefault="0034183D" w:rsidP="00DC2A3B">
      <w:pPr>
        <w:rPr>
          <w:rFonts w:asciiTheme="minorEastAsia" w:hAnsiTheme="minorEastAsia"/>
        </w:rPr>
      </w:pPr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199B67B7" wp14:editId="334148CF">
                <wp:simplePos x="0" y="0"/>
                <wp:positionH relativeFrom="margin">
                  <wp:posOffset>-114300</wp:posOffset>
                </wp:positionH>
                <wp:positionV relativeFrom="paragraph">
                  <wp:posOffset>257175</wp:posOffset>
                </wp:positionV>
                <wp:extent cx="2915920" cy="2446020"/>
                <wp:effectExtent l="0" t="0" r="17780" b="11430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06A1CC4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21DE5F80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6B02723C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57E5659A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16779DE3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18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05F0D83F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19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03A4A702" w14:textId="77777777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5EA79B17" w14:textId="53FD46DF" w:rsidR="0034183D" w:rsidRDefault="0034183D" w:rsidP="0034183D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9E6A58D" wp14:editId="68CB22A7">
                                  <wp:extent cx="2308860" cy="777240"/>
                                  <wp:effectExtent l="0" t="0" r="0" b="3810"/>
                                  <wp:docPr id="4" name="图片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3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B67B7" id="文本框 35" o:spid="_x0000_s1070" type="#_x0000_t202" style="position:absolute;margin-left:-9pt;margin-top:20.25pt;width:229.6pt;height:192.6pt;z-index:251897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2CVg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" fillcolor="#deeaf6 [664]" strokecolor="white [3212]" strokeweight=".5pt">
                <v:textbox>
                  <w:txbxContent>
                    <w:p w14:paraId="206A1CC4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21DE5F80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6B02723C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57E5659A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16779DE3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21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05F0D83F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22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03A4A702" w14:textId="77777777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5EA79B17" w14:textId="53FD46DF" w:rsidR="0034183D" w:rsidRDefault="0034183D" w:rsidP="0034183D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9E6A58D" wp14:editId="68CB22A7">
                            <wp:extent cx="2308860" cy="777240"/>
                            <wp:effectExtent l="0" t="0" r="0" b="3810"/>
                            <wp:docPr id="4" name="图片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3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EE368A" w14:textId="77777777" w:rsidR="00DC2A3B" w:rsidRDefault="00DC2A3B" w:rsidP="00DC2A3B">
      <w:pPr>
        <w:rPr>
          <w:rFonts w:asciiTheme="minorEastAsia" w:hAnsiTheme="minorEastAsia"/>
        </w:rPr>
      </w:pPr>
    </w:p>
    <w:p w14:paraId="2CDF751A" w14:textId="10259912" w:rsidR="00DC2A3B" w:rsidRPr="00DC2A3B" w:rsidRDefault="00DC2A3B" w:rsidP="00DC2A3B">
      <w:pPr>
        <w:rPr>
          <w:rFonts w:ascii="微软雅黑" w:eastAsia="微软雅黑" w:hAnsi="微软雅黑" w:cs="微软雅黑"/>
          <w:sz w:val="21"/>
          <w:szCs w:val="21"/>
        </w:rPr>
      </w:pPr>
    </w:p>
    <w:sectPr w:rsidR="00DC2A3B" w:rsidRPr="00DC2A3B" w:rsidSect="007812B8">
      <w:headerReference w:type="default" r:id="rId23"/>
      <w:footerReference w:type="default" r:id="rId24"/>
      <w:headerReference w:type="first" r:id="rId25"/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57407" w14:textId="77777777" w:rsidR="000078AA" w:rsidRDefault="000078AA" w:rsidP="008D533B">
      <w:pPr>
        <w:spacing w:after="0" w:line="240" w:lineRule="auto"/>
      </w:pPr>
      <w:r>
        <w:separator/>
      </w:r>
    </w:p>
  </w:endnote>
  <w:endnote w:type="continuationSeparator" w:id="0">
    <w:p w14:paraId="39C59EAD" w14:textId="77777777" w:rsidR="000078AA" w:rsidRDefault="000078AA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Noto Sans">
    <w:altName w:val="Calibri"/>
    <w:charset w:val="00"/>
    <w:family w:val="swiss"/>
    <w:pitch w:val="variable"/>
    <w:sig w:usb0="E00082FF" w:usb1="400078FF" w:usb2="08000029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E5C7" w14:textId="77777777" w:rsidR="00030114" w:rsidRDefault="00030114">
    <w:pPr>
      <w:pStyle w:val="a9"/>
    </w:pPr>
  </w:p>
  <w:p w14:paraId="4C3BED8A" w14:textId="77777777" w:rsidR="00030114" w:rsidRDefault="0003011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046"/>
      <w:gridCol w:w="5034"/>
    </w:tblGrid>
    <w:tr w:rsidR="009B7F97" w14:paraId="143D8465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1886DEBF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91C0D79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B7F97" w14:paraId="3232C099" w14:textId="77777777" w:rsidTr="00872E0B">
      <w:trPr>
        <w:trHeight w:val="23"/>
        <w:jc w:val="center"/>
      </w:trPr>
      <w:sdt>
        <w:sdtPr>
          <w:rPr>
            <w:rFonts w:hint="eastAsia"/>
            <w:caps/>
            <w:color w:val="808080" w:themeColor="background1" w:themeShade="80"/>
            <w:sz w:val="18"/>
            <w:szCs w:val="18"/>
          </w:rPr>
          <w:alias w:val="作者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0CDB54" w14:textId="595B9E74" w:rsidR="009B7F97" w:rsidRDefault="002717F8">
              <w:pPr>
                <w:pStyle w:val="a9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SAF</w:t>
              </w: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项目文档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346E7AD" w14:textId="495A766D" w:rsidR="009B7F97" w:rsidRDefault="009B7F97" w:rsidP="00D006E3">
          <w:pPr>
            <w:pStyle w:val="a9"/>
            <w:tabs>
              <w:tab w:val="clear" w:pos="4680"/>
              <w:tab w:val="clear" w:pos="9360"/>
            </w:tabs>
            <w:ind w:right="18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52202" w14:textId="77777777" w:rsidR="000078AA" w:rsidRDefault="000078AA" w:rsidP="008D533B">
      <w:pPr>
        <w:spacing w:after="0" w:line="240" w:lineRule="auto"/>
      </w:pPr>
      <w:r>
        <w:separator/>
      </w:r>
    </w:p>
  </w:footnote>
  <w:footnote w:type="continuationSeparator" w:id="0">
    <w:p w14:paraId="7AB54CCA" w14:textId="77777777" w:rsidR="000078AA" w:rsidRDefault="000078AA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D01FA" w14:textId="77777777" w:rsidR="00030114" w:rsidRDefault="00030114">
    <w:pPr>
      <w:pStyle w:val="a7"/>
    </w:pPr>
    <w:r>
      <w:rPr>
        <w:noProof/>
      </w:rPr>
      <w:drawing>
        <wp:inline distT="0" distB="0" distL="0" distR="0" wp14:anchorId="5FB1DC9F" wp14:editId="4569B9AC">
          <wp:extent cx="1317625" cy="705485"/>
          <wp:effectExtent l="0" t="0" r="0" b="0"/>
          <wp:docPr id="229" name="图片 2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91A3EB" w14:textId="77777777" w:rsidR="00030114" w:rsidRDefault="00030114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26592" w14:textId="57A88849" w:rsidR="00E00578" w:rsidRDefault="00E00578">
    <w:pPr>
      <w:pStyle w:val="a7"/>
    </w:pPr>
  </w:p>
  <w:p w14:paraId="56B9177E" w14:textId="154C521B" w:rsidR="009B7F97" w:rsidRDefault="00E00578">
    <w:pPr>
      <w:pStyle w:val="a7"/>
    </w:pPr>
    <w:r>
      <w:rPr>
        <w:noProof/>
      </w:rPr>
      <w:drawing>
        <wp:inline distT="0" distB="0" distL="0" distR="0" wp14:anchorId="2BF69679" wp14:editId="2DF7706E">
          <wp:extent cx="1317625" cy="705485"/>
          <wp:effectExtent l="0" t="0" r="0" b="0"/>
          <wp:docPr id="23" name="图片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74FD4249" w:rsidR="00D74E22" w:rsidRPr="00FC1504" w:rsidRDefault="00E00578" w:rsidP="00FC1504">
    <w:pPr>
      <w:pStyle w:val="a7"/>
    </w:pPr>
    <w:r>
      <w:rPr>
        <w:noProof/>
      </w:rPr>
      <w:drawing>
        <wp:inline distT="0" distB="0" distL="0" distR="0" wp14:anchorId="32E4F1C4" wp14:editId="141BC0CD">
          <wp:extent cx="1317625" cy="705485"/>
          <wp:effectExtent l="0" t="0" r="0" b="0"/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4pt;height:11.4pt" o:bullet="t">
        <v:imagedata r:id="rId1" o:title="mso4B25"/>
      </v:shape>
    </w:pict>
  </w:numPicBullet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640" w:hanging="420"/>
      </w:pPr>
      <w:rPr>
        <w:rFonts w:ascii="Arial Narrow" w:hAnsi="Arial Narrow" w:cs="Arial Narrow"/>
        <w:b/>
        <w:bCs/>
        <w:spacing w:val="-2"/>
        <w:w w:val="100"/>
        <w:sz w:val="22"/>
        <w:szCs w:val="22"/>
      </w:rPr>
    </w:lvl>
    <w:lvl w:ilvl="1">
      <w:numFmt w:val="bullet"/>
      <w:lvlText w:val=""/>
      <w:lvlJc w:val="left"/>
      <w:pPr>
        <w:ind w:left="1059" w:hanging="420"/>
      </w:pPr>
      <w:rPr>
        <w:rFonts w:ascii="Wingdings" w:hAnsi="Wingdings" w:cs="Wingdings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076" w:hanging="420"/>
      </w:pPr>
    </w:lvl>
    <w:lvl w:ilvl="3">
      <w:numFmt w:val="bullet"/>
      <w:lvlText w:val="•"/>
      <w:lvlJc w:val="left"/>
      <w:pPr>
        <w:ind w:left="3092" w:hanging="420"/>
      </w:pPr>
    </w:lvl>
    <w:lvl w:ilvl="4">
      <w:numFmt w:val="bullet"/>
      <w:lvlText w:val="•"/>
      <w:lvlJc w:val="left"/>
      <w:pPr>
        <w:ind w:left="4108" w:hanging="420"/>
      </w:pPr>
    </w:lvl>
    <w:lvl w:ilvl="5">
      <w:numFmt w:val="bullet"/>
      <w:lvlText w:val="•"/>
      <w:lvlJc w:val="left"/>
      <w:pPr>
        <w:ind w:left="5125" w:hanging="420"/>
      </w:pPr>
    </w:lvl>
    <w:lvl w:ilvl="6">
      <w:numFmt w:val="bullet"/>
      <w:lvlText w:val="•"/>
      <w:lvlJc w:val="left"/>
      <w:pPr>
        <w:ind w:left="6141" w:hanging="420"/>
      </w:pPr>
    </w:lvl>
    <w:lvl w:ilvl="7">
      <w:numFmt w:val="bullet"/>
      <w:lvlText w:val="•"/>
      <w:lvlJc w:val="left"/>
      <w:pPr>
        <w:ind w:left="7157" w:hanging="420"/>
      </w:pPr>
    </w:lvl>
    <w:lvl w:ilvl="8">
      <w:numFmt w:val="bullet"/>
      <w:lvlText w:val="•"/>
      <w:lvlJc w:val="left"/>
      <w:pPr>
        <w:ind w:left="8173" w:hanging="420"/>
      </w:pPr>
    </w:lvl>
  </w:abstractNum>
  <w:abstractNum w:abstractNumId="1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495" w:hanging="356"/>
      </w:pPr>
      <w:rPr>
        <w:rFonts w:ascii="Arial Narrow" w:hAnsi="Arial Narrow" w:cs="Arial Narrow"/>
        <w:b w:val="0"/>
        <w:bCs w:val="0"/>
        <w:spacing w:val="-1"/>
        <w:w w:val="100"/>
        <w:sz w:val="21"/>
        <w:szCs w:val="21"/>
      </w:rPr>
    </w:lvl>
    <w:lvl w:ilvl="1">
      <w:numFmt w:val="bullet"/>
      <w:lvlText w:val=""/>
      <w:lvlJc w:val="left"/>
      <w:pPr>
        <w:ind w:left="920" w:hanging="361"/>
      </w:pPr>
      <w:rPr>
        <w:rFonts w:ascii="Wingdings" w:hAnsi="Wingdings"/>
        <w:b w:val="0"/>
        <w:w w:val="100"/>
        <w:sz w:val="21"/>
      </w:rPr>
    </w:lvl>
    <w:lvl w:ilvl="2">
      <w:numFmt w:val="bullet"/>
      <w:lvlText w:val="•"/>
      <w:lvlJc w:val="left"/>
      <w:pPr>
        <w:ind w:left="1200" w:hanging="361"/>
      </w:pPr>
    </w:lvl>
    <w:lvl w:ilvl="3">
      <w:numFmt w:val="bullet"/>
      <w:lvlText w:val="•"/>
      <w:lvlJc w:val="left"/>
      <w:pPr>
        <w:ind w:left="1700" w:hanging="361"/>
      </w:pPr>
    </w:lvl>
    <w:lvl w:ilvl="4">
      <w:numFmt w:val="bullet"/>
      <w:lvlText w:val="•"/>
      <w:lvlJc w:val="left"/>
      <w:pPr>
        <w:ind w:left="2900" w:hanging="361"/>
      </w:pPr>
    </w:lvl>
    <w:lvl w:ilvl="5">
      <w:numFmt w:val="bullet"/>
      <w:lvlText w:val="•"/>
      <w:lvlJc w:val="left"/>
      <w:pPr>
        <w:ind w:left="4101" w:hanging="361"/>
      </w:pPr>
    </w:lvl>
    <w:lvl w:ilvl="6">
      <w:numFmt w:val="bullet"/>
      <w:lvlText w:val="•"/>
      <w:lvlJc w:val="left"/>
      <w:pPr>
        <w:ind w:left="5302" w:hanging="361"/>
      </w:pPr>
    </w:lvl>
    <w:lvl w:ilvl="7">
      <w:numFmt w:val="bullet"/>
      <w:lvlText w:val="•"/>
      <w:lvlJc w:val="left"/>
      <w:pPr>
        <w:ind w:left="6503" w:hanging="361"/>
      </w:pPr>
    </w:lvl>
    <w:lvl w:ilvl="8">
      <w:numFmt w:val="bullet"/>
      <w:lvlText w:val="•"/>
      <w:lvlJc w:val="left"/>
      <w:pPr>
        <w:ind w:left="7704" w:hanging="361"/>
      </w:pPr>
    </w:lvl>
  </w:abstractNum>
  <w:abstractNum w:abstractNumId="2" w15:restartNumberingAfterBreak="0">
    <w:nsid w:val="01640B69"/>
    <w:multiLevelType w:val="hybridMultilevel"/>
    <w:tmpl w:val="E9F4FC4E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0B2073C2"/>
    <w:multiLevelType w:val="multilevel"/>
    <w:tmpl w:val="3CE45D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B51ADF"/>
    <w:multiLevelType w:val="hybridMultilevel"/>
    <w:tmpl w:val="2F7AEB1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13CA6008"/>
    <w:multiLevelType w:val="hybridMultilevel"/>
    <w:tmpl w:val="CF28E858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3CDD8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56812"/>
    <w:multiLevelType w:val="hybridMultilevel"/>
    <w:tmpl w:val="8DDC9F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E4E5ACF"/>
    <w:multiLevelType w:val="hybridMultilevel"/>
    <w:tmpl w:val="FE26ABDA"/>
    <w:lvl w:ilvl="0" w:tplc="383CDD84">
      <w:start w:val="1"/>
      <w:numFmt w:val="bullet"/>
      <w:lvlText w:val=""/>
      <w:lvlJc w:val="left"/>
      <w:pPr>
        <w:ind w:left="107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E8D5136"/>
    <w:multiLevelType w:val="hybridMultilevel"/>
    <w:tmpl w:val="2ADEF53E"/>
    <w:lvl w:ilvl="0" w:tplc="04090001">
      <w:start w:val="1"/>
      <w:numFmt w:val="bullet"/>
      <w:lvlText w:val=""/>
      <w:lvlJc w:val="left"/>
      <w:pPr>
        <w:ind w:left="1059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7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9" w:hanging="420"/>
      </w:pPr>
      <w:rPr>
        <w:rFonts w:ascii="Wingdings" w:hAnsi="Wingdings" w:hint="default"/>
      </w:rPr>
    </w:lvl>
  </w:abstractNum>
  <w:abstractNum w:abstractNumId="10" w15:restartNumberingAfterBreak="0">
    <w:nsid w:val="2ABC1677"/>
    <w:multiLevelType w:val="hybridMultilevel"/>
    <w:tmpl w:val="2D0A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A659C"/>
    <w:multiLevelType w:val="hybridMultilevel"/>
    <w:tmpl w:val="BD481CB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2D973122"/>
    <w:multiLevelType w:val="hybridMultilevel"/>
    <w:tmpl w:val="2A521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93E54"/>
    <w:multiLevelType w:val="hybridMultilevel"/>
    <w:tmpl w:val="7FDCA472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4C4727E"/>
    <w:multiLevelType w:val="multilevel"/>
    <w:tmpl w:val="34C4727E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5495FE4"/>
    <w:multiLevelType w:val="hybridMultilevel"/>
    <w:tmpl w:val="E0B6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91F11"/>
    <w:multiLevelType w:val="hybridMultilevel"/>
    <w:tmpl w:val="0B2E3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521A0"/>
    <w:multiLevelType w:val="hybridMultilevel"/>
    <w:tmpl w:val="4C5260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B22C39"/>
    <w:multiLevelType w:val="hybridMultilevel"/>
    <w:tmpl w:val="9A90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2755E"/>
    <w:multiLevelType w:val="hybridMultilevel"/>
    <w:tmpl w:val="C082DE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F516D6"/>
    <w:multiLevelType w:val="hybridMultilevel"/>
    <w:tmpl w:val="9E5CCBE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DAC65F3"/>
    <w:multiLevelType w:val="hybridMultilevel"/>
    <w:tmpl w:val="ECE2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0607E"/>
    <w:multiLevelType w:val="hybridMultilevel"/>
    <w:tmpl w:val="21F63DA4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69E96366"/>
    <w:multiLevelType w:val="hybridMultilevel"/>
    <w:tmpl w:val="0558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64597F"/>
    <w:multiLevelType w:val="hybridMultilevel"/>
    <w:tmpl w:val="3A9A9BCA"/>
    <w:lvl w:ilvl="0" w:tplc="499A0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B9036AC"/>
    <w:multiLevelType w:val="hybridMultilevel"/>
    <w:tmpl w:val="3042D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BD00EB"/>
    <w:multiLevelType w:val="hybridMultilevel"/>
    <w:tmpl w:val="9788CBC8"/>
    <w:lvl w:ilvl="0" w:tplc="E97A8396">
      <w:start w:val="951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1414AD"/>
    <w:multiLevelType w:val="hybridMultilevel"/>
    <w:tmpl w:val="532C309E"/>
    <w:lvl w:ilvl="0" w:tplc="0409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067FC4"/>
    <w:multiLevelType w:val="hybridMultilevel"/>
    <w:tmpl w:val="ACBC3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F00053"/>
    <w:multiLevelType w:val="hybridMultilevel"/>
    <w:tmpl w:val="18700264"/>
    <w:lvl w:ilvl="0" w:tplc="383CDD84">
      <w:start w:val="1"/>
      <w:numFmt w:val="bullet"/>
      <w:lvlText w:val=""/>
      <w:lvlJc w:val="left"/>
      <w:pPr>
        <w:ind w:left="11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13"/>
  </w:num>
  <w:num w:numId="2">
    <w:abstractNumId w:val="21"/>
  </w:num>
  <w:num w:numId="3">
    <w:abstractNumId w:val="15"/>
  </w:num>
  <w:num w:numId="4">
    <w:abstractNumId w:val="2"/>
  </w:num>
  <w:num w:numId="5">
    <w:abstractNumId w:val="28"/>
  </w:num>
  <w:num w:numId="6">
    <w:abstractNumId w:val="7"/>
  </w:num>
  <w:num w:numId="7">
    <w:abstractNumId w:val="8"/>
  </w:num>
  <w:num w:numId="8">
    <w:abstractNumId w:val="17"/>
  </w:num>
  <w:num w:numId="9">
    <w:abstractNumId w:val="3"/>
  </w:num>
  <w:num w:numId="10">
    <w:abstractNumId w:val="6"/>
  </w:num>
  <w:num w:numId="11">
    <w:abstractNumId w:val="23"/>
  </w:num>
  <w:num w:numId="12">
    <w:abstractNumId w:val="30"/>
  </w:num>
  <w:num w:numId="13">
    <w:abstractNumId w:val="18"/>
  </w:num>
  <w:num w:numId="14">
    <w:abstractNumId w:val="11"/>
  </w:num>
  <w:num w:numId="15">
    <w:abstractNumId w:val="5"/>
  </w:num>
  <w:num w:numId="16">
    <w:abstractNumId w:val="4"/>
  </w:num>
  <w:num w:numId="17">
    <w:abstractNumId w:val="20"/>
  </w:num>
  <w:num w:numId="18">
    <w:abstractNumId w:val="10"/>
  </w:num>
  <w:num w:numId="19">
    <w:abstractNumId w:val="27"/>
  </w:num>
  <w:num w:numId="20">
    <w:abstractNumId w:val="25"/>
  </w:num>
  <w:num w:numId="21">
    <w:abstractNumId w:val="14"/>
  </w:num>
  <w:num w:numId="22">
    <w:abstractNumId w:val="22"/>
  </w:num>
  <w:num w:numId="23">
    <w:abstractNumId w:val="0"/>
  </w:num>
  <w:num w:numId="24">
    <w:abstractNumId w:val="16"/>
  </w:num>
  <w:num w:numId="25">
    <w:abstractNumId w:val="24"/>
  </w:num>
  <w:num w:numId="26">
    <w:abstractNumId w:val="29"/>
  </w:num>
  <w:num w:numId="27">
    <w:abstractNumId w:val="19"/>
  </w:num>
  <w:num w:numId="28">
    <w:abstractNumId w:val="12"/>
  </w:num>
  <w:num w:numId="29">
    <w:abstractNumId w:val="26"/>
  </w:num>
  <w:num w:numId="30">
    <w:abstractNumId w:val="1"/>
  </w:num>
  <w:num w:numId="3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4399"/>
    <w:rsid w:val="000078AA"/>
    <w:rsid w:val="00010B16"/>
    <w:rsid w:val="00011087"/>
    <w:rsid w:val="0001486A"/>
    <w:rsid w:val="00015E04"/>
    <w:rsid w:val="000226D3"/>
    <w:rsid w:val="00027260"/>
    <w:rsid w:val="00027A21"/>
    <w:rsid w:val="00030114"/>
    <w:rsid w:val="00031B4B"/>
    <w:rsid w:val="00035143"/>
    <w:rsid w:val="00035B63"/>
    <w:rsid w:val="00037D4D"/>
    <w:rsid w:val="00052316"/>
    <w:rsid w:val="00055FFC"/>
    <w:rsid w:val="00063764"/>
    <w:rsid w:val="00085C71"/>
    <w:rsid w:val="0008655E"/>
    <w:rsid w:val="00092106"/>
    <w:rsid w:val="00092772"/>
    <w:rsid w:val="000975BB"/>
    <w:rsid w:val="000A58CB"/>
    <w:rsid w:val="000B0470"/>
    <w:rsid w:val="000B164D"/>
    <w:rsid w:val="000F06CA"/>
    <w:rsid w:val="000F0F7D"/>
    <w:rsid w:val="000F40E6"/>
    <w:rsid w:val="001043BC"/>
    <w:rsid w:val="00113C41"/>
    <w:rsid w:val="00114B27"/>
    <w:rsid w:val="00114B66"/>
    <w:rsid w:val="00117F02"/>
    <w:rsid w:val="00122640"/>
    <w:rsid w:val="0013759D"/>
    <w:rsid w:val="0014247F"/>
    <w:rsid w:val="00145B91"/>
    <w:rsid w:val="00154E30"/>
    <w:rsid w:val="0015613F"/>
    <w:rsid w:val="00156C93"/>
    <w:rsid w:val="0016127C"/>
    <w:rsid w:val="00162137"/>
    <w:rsid w:val="00165BE8"/>
    <w:rsid w:val="0016610D"/>
    <w:rsid w:val="00175244"/>
    <w:rsid w:val="001A1FC0"/>
    <w:rsid w:val="001A5C58"/>
    <w:rsid w:val="001B0B7D"/>
    <w:rsid w:val="001B2ED1"/>
    <w:rsid w:val="001B3341"/>
    <w:rsid w:val="001B64CA"/>
    <w:rsid w:val="001B76F1"/>
    <w:rsid w:val="001B7F8A"/>
    <w:rsid w:val="001C09D6"/>
    <w:rsid w:val="001C359A"/>
    <w:rsid w:val="001D7B06"/>
    <w:rsid w:val="001E27C9"/>
    <w:rsid w:val="001E6AC1"/>
    <w:rsid w:val="001E7B0D"/>
    <w:rsid w:val="001F5779"/>
    <w:rsid w:val="002073B6"/>
    <w:rsid w:val="00215816"/>
    <w:rsid w:val="00217E53"/>
    <w:rsid w:val="00220E78"/>
    <w:rsid w:val="002221A7"/>
    <w:rsid w:val="002222E5"/>
    <w:rsid w:val="0022277C"/>
    <w:rsid w:val="0022452A"/>
    <w:rsid w:val="0022622C"/>
    <w:rsid w:val="00227CAE"/>
    <w:rsid w:val="00237CFF"/>
    <w:rsid w:val="00251A08"/>
    <w:rsid w:val="00252A28"/>
    <w:rsid w:val="0025758F"/>
    <w:rsid w:val="002717F8"/>
    <w:rsid w:val="00272E8D"/>
    <w:rsid w:val="00296E92"/>
    <w:rsid w:val="002A3E2E"/>
    <w:rsid w:val="002B1A33"/>
    <w:rsid w:val="002C0DAD"/>
    <w:rsid w:val="002D50F1"/>
    <w:rsid w:val="002D70F8"/>
    <w:rsid w:val="002E116C"/>
    <w:rsid w:val="002E2F5C"/>
    <w:rsid w:val="002F3C18"/>
    <w:rsid w:val="002F7915"/>
    <w:rsid w:val="00303321"/>
    <w:rsid w:val="00306CE6"/>
    <w:rsid w:val="00310AC1"/>
    <w:rsid w:val="003116E9"/>
    <w:rsid w:val="003174E7"/>
    <w:rsid w:val="0032483F"/>
    <w:rsid w:val="00327DC7"/>
    <w:rsid w:val="0033205B"/>
    <w:rsid w:val="00337F70"/>
    <w:rsid w:val="0034183D"/>
    <w:rsid w:val="00347E7D"/>
    <w:rsid w:val="003510D6"/>
    <w:rsid w:val="00361F3C"/>
    <w:rsid w:val="00362087"/>
    <w:rsid w:val="003659FC"/>
    <w:rsid w:val="00365AE5"/>
    <w:rsid w:val="003714D3"/>
    <w:rsid w:val="00372DB4"/>
    <w:rsid w:val="0038771A"/>
    <w:rsid w:val="003940A0"/>
    <w:rsid w:val="00395D34"/>
    <w:rsid w:val="003A7241"/>
    <w:rsid w:val="003B5C43"/>
    <w:rsid w:val="003C1981"/>
    <w:rsid w:val="003C1E3B"/>
    <w:rsid w:val="003C3281"/>
    <w:rsid w:val="003D35DC"/>
    <w:rsid w:val="003D6573"/>
    <w:rsid w:val="003E1C6D"/>
    <w:rsid w:val="003E6F2D"/>
    <w:rsid w:val="003F5758"/>
    <w:rsid w:val="0041389B"/>
    <w:rsid w:val="00424113"/>
    <w:rsid w:val="00426EE5"/>
    <w:rsid w:val="004335A1"/>
    <w:rsid w:val="00436E77"/>
    <w:rsid w:val="004413A4"/>
    <w:rsid w:val="00451862"/>
    <w:rsid w:val="00454BBA"/>
    <w:rsid w:val="00460A7B"/>
    <w:rsid w:val="004667BF"/>
    <w:rsid w:val="004669D4"/>
    <w:rsid w:val="00477A9F"/>
    <w:rsid w:val="004808DD"/>
    <w:rsid w:val="004966EF"/>
    <w:rsid w:val="004A292D"/>
    <w:rsid w:val="004C3856"/>
    <w:rsid w:val="004C4195"/>
    <w:rsid w:val="004D3A5E"/>
    <w:rsid w:val="004D6B82"/>
    <w:rsid w:val="004E6379"/>
    <w:rsid w:val="004E668A"/>
    <w:rsid w:val="004E67CD"/>
    <w:rsid w:val="004E77F4"/>
    <w:rsid w:val="004F05A1"/>
    <w:rsid w:val="004F540F"/>
    <w:rsid w:val="004F6B7E"/>
    <w:rsid w:val="0050559A"/>
    <w:rsid w:val="0051073B"/>
    <w:rsid w:val="00515AFB"/>
    <w:rsid w:val="00524860"/>
    <w:rsid w:val="00527700"/>
    <w:rsid w:val="00532CDE"/>
    <w:rsid w:val="00535FCE"/>
    <w:rsid w:val="005370E4"/>
    <w:rsid w:val="005374B3"/>
    <w:rsid w:val="0054044D"/>
    <w:rsid w:val="00552872"/>
    <w:rsid w:val="00556E93"/>
    <w:rsid w:val="0056316B"/>
    <w:rsid w:val="00571540"/>
    <w:rsid w:val="00585CAB"/>
    <w:rsid w:val="0059094B"/>
    <w:rsid w:val="00590B99"/>
    <w:rsid w:val="005920E0"/>
    <w:rsid w:val="005952C1"/>
    <w:rsid w:val="005A0D16"/>
    <w:rsid w:val="005A5240"/>
    <w:rsid w:val="005B0216"/>
    <w:rsid w:val="005C4824"/>
    <w:rsid w:val="005C4E8B"/>
    <w:rsid w:val="005D0424"/>
    <w:rsid w:val="005D06D3"/>
    <w:rsid w:val="005D2604"/>
    <w:rsid w:val="005E273D"/>
    <w:rsid w:val="005F454F"/>
    <w:rsid w:val="005F4598"/>
    <w:rsid w:val="005F65CF"/>
    <w:rsid w:val="005F7F67"/>
    <w:rsid w:val="00600CED"/>
    <w:rsid w:val="0061050E"/>
    <w:rsid w:val="00616AE1"/>
    <w:rsid w:val="00622B01"/>
    <w:rsid w:val="006417C2"/>
    <w:rsid w:val="00654C13"/>
    <w:rsid w:val="00667239"/>
    <w:rsid w:val="00670C86"/>
    <w:rsid w:val="00675B7A"/>
    <w:rsid w:val="00680083"/>
    <w:rsid w:val="00682D9B"/>
    <w:rsid w:val="006974A5"/>
    <w:rsid w:val="006B5C84"/>
    <w:rsid w:val="006C21DD"/>
    <w:rsid w:val="006C4A5C"/>
    <w:rsid w:val="006C4F52"/>
    <w:rsid w:val="006C60DF"/>
    <w:rsid w:val="006D2D57"/>
    <w:rsid w:val="006D6F87"/>
    <w:rsid w:val="006D7C93"/>
    <w:rsid w:val="006E2716"/>
    <w:rsid w:val="006E455C"/>
    <w:rsid w:val="006F07B3"/>
    <w:rsid w:val="006F27A0"/>
    <w:rsid w:val="006F338D"/>
    <w:rsid w:val="006F6FED"/>
    <w:rsid w:val="007034FE"/>
    <w:rsid w:val="00714D89"/>
    <w:rsid w:val="00715412"/>
    <w:rsid w:val="00717E7B"/>
    <w:rsid w:val="00722B35"/>
    <w:rsid w:val="007315B2"/>
    <w:rsid w:val="00735D68"/>
    <w:rsid w:val="00741009"/>
    <w:rsid w:val="00742E27"/>
    <w:rsid w:val="0074352E"/>
    <w:rsid w:val="00746B4C"/>
    <w:rsid w:val="00767108"/>
    <w:rsid w:val="00772B56"/>
    <w:rsid w:val="007812B8"/>
    <w:rsid w:val="007856DC"/>
    <w:rsid w:val="00787362"/>
    <w:rsid w:val="00791A8F"/>
    <w:rsid w:val="0079784F"/>
    <w:rsid w:val="00797C0C"/>
    <w:rsid w:val="007A231A"/>
    <w:rsid w:val="007A370D"/>
    <w:rsid w:val="007A5CCB"/>
    <w:rsid w:val="007B1645"/>
    <w:rsid w:val="007B1B6A"/>
    <w:rsid w:val="007B44A2"/>
    <w:rsid w:val="007B5924"/>
    <w:rsid w:val="007C3C26"/>
    <w:rsid w:val="007C4001"/>
    <w:rsid w:val="007D332A"/>
    <w:rsid w:val="007D758C"/>
    <w:rsid w:val="007E0D1D"/>
    <w:rsid w:val="007F0B47"/>
    <w:rsid w:val="007F2DB6"/>
    <w:rsid w:val="007F37F8"/>
    <w:rsid w:val="00800E8B"/>
    <w:rsid w:val="00803C94"/>
    <w:rsid w:val="00817BF8"/>
    <w:rsid w:val="00843A2B"/>
    <w:rsid w:val="00843B96"/>
    <w:rsid w:val="00870230"/>
    <w:rsid w:val="00872E0B"/>
    <w:rsid w:val="0088160D"/>
    <w:rsid w:val="00887FBB"/>
    <w:rsid w:val="00892EEB"/>
    <w:rsid w:val="00894BAD"/>
    <w:rsid w:val="008A7291"/>
    <w:rsid w:val="008B369F"/>
    <w:rsid w:val="008B493C"/>
    <w:rsid w:val="008B4F09"/>
    <w:rsid w:val="008B74A0"/>
    <w:rsid w:val="008C1916"/>
    <w:rsid w:val="008C1A80"/>
    <w:rsid w:val="008D01C7"/>
    <w:rsid w:val="008D1AD0"/>
    <w:rsid w:val="008D533B"/>
    <w:rsid w:val="008D64A6"/>
    <w:rsid w:val="008E2686"/>
    <w:rsid w:val="008E5073"/>
    <w:rsid w:val="008E52B0"/>
    <w:rsid w:val="00906D0B"/>
    <w:rsid w:val="00920B1B"/>
    <w:rsid w:val="00926C76"/>
    <w:rsid w:val="0092741E"/>
    <w:rsid w:val="009343E5"/>
    <w:rsid w:val="00940FB1"/>
    <w:rsid w:val="009422B5"/>
    <w:rsid w:val="00942CF8"/>
    <w:rsid w:val="00963034"/>
    <w:rsid w:val="00963C72"/>
    <w:rsid w:val="00967DDE"/>
    <w:rsid w:val="0097124E"/>
    <w:rsid w:val="00993C88"/>
    <w:rsid w:val="00994270"/>
    <w:rsid w:val="00994A50"/>
    <w:rsid w:val="00995863"/>
    <w:rsid w:val="009A0C77"/>
    <w:rsid w:val="009A22E5"/>
    <w:rsid w:val="009A3DA9"/>
    <w:rsid w:val="009A7C89"/>
    <w:rsid w:val="009B7F97"/>
    <w:rsid w:val="009E0B06"/>
    <w:rsid w:val="009E247F"/>
    <w:rsid w:val="009E5929"/>
    <w:rsid w:val="009E5EFE"/>
    <w:rsid w:val="009E62FF"/>
    <w:rsid w:val="009F41C9"/>
    <w:rsid w:val="00A01C2F"/>
    <w:rsid w:val="00A21AF7"/>
    <w:rsid w:val="00A22F42"/>
    <w:rsid w:val="00A2610F"/>
    <w:rsid w:val="00A30B8C"/>
    <w:rsid w:val="00A3240D"/>
    <w:rsid w:val="00A3585C"/>
    <w:rsid w:val="00A40D2E"/>
    <w:rsid w:val="00A45552"/>
    <w:rsid w:val="00A5254F"/>
    <w:rsid w:val="00A53AF8"/>
    <w:rsid w:val="00A53D28"/>
    <w:rsid w:val="00A55BE6"/>
    <w:rsid w:val="00A569AF"/>
    <w:rsid w:val="00A61595"/>
    <w:rsid w:val="00A6701E"/>
    <w:rsid w:val="00A745EB"/>
    <w:rsid w:val="00A80F8E"/>
    <w:rsid w:val="00A81C60"/>
    <w:rsid w:val="00A8251E"/>
    <w:rsid w:val="00A8252C"/>
    <w:rsid w:val="00A854D2"/>
    <w:rsid w:val="00A86572"/>
    <w:rsid w:val="00A93DFB"/>
    <w:rsid w:val="00AB17D8"/>
    <w:rsid w:val="00AC2739"/>
    <w:rsid w:val="00AD01FD"/>
    <w:rsid w:val="00AE18B7"/>
    <w:rsid w:val="00AE3356"/>
    <w:rsid w:val="00AE5438"/>
    <w:rsid w:val="00AE7EBE"/>
    <w:rsid w:val="00AF222C"/>
    <w:rsid w:val="00AF393B"/>
    <w:rsid w:val="00B14A55"/>
    <w:rsid w:val="00B170C2"/>
    <w:rsid w:val="00B20E5B"/>
    <w:rsid w:val="00B3487C"/>
    <w:rsid w:val="00B35698"/>
    <w:rsid w:val="00B41384"/>
    <w:rsid w:val="00B5084E"/>
    <w:rsid w:val="00B528EE"/>
    <w:rsid w:val="00B53213"/>
    <w:rsid w:val="00B66317"/>
    <w:rsid w:val="00B666B7"/>
    <w:rsid w:val="00B731BB"/>
    <w:rsid w:val="00B83DDE"/>
    <w:rsid w:val="00B87310"/>
    <w:rsid w:val="00B90DD6"/>
    <w:rsid w:val="00B97866"/>
    <w:rsid w:val="00BA03F6"/>
    <w:rsid w:val="00BA46BE"/>
    <w:rsid w:val="00BA7F9F"/>
    <w:rsid w:val="00BD53AE"/>
    <w:rsid w:val="00BD735D"/>
    <w:rsid w:val="00BF132B"/>
    <w:rsid w:val="00BF19A7"/>
    <w:rsid w:val="00BF3047"/>
    <w:rsid w:val="00C07BC7"/>
    <w:rsid w:val="00C212AC"/>
    <w:rsid w:val="00C22993"/>
    <w:rsid w:val="00C24150"/>
    <w:rsid w:val="00C252B1"/>
    <w:rsid w:val="00C26DEB"/>
    <w:rsid w:val="00C71D43"/>
    <w:rsid w:val="00C7243A"/>
    <w:rsid w:val="00C818CE"/>
    <w:rsid w:val="00C918C2"/>
    <w:rsid w:val="00CA537A"/>
    <w:rsid w:val="00CB0BFF"/>
    <w:rsid w:val="00CB26A1"/>
    <w:rsid w:val="00CC1784"/>
    <w:rsid w:val="00CD09CA"/>
    <w:rsid w:val="00CD17FB"/>
    <w:rsid w:val="00CD4C38"/>
    <w:rsid w:val="00CD67CA"/>
    <w:rsid w:val="00CD7CAE"/>
    <w:rsid w:val="00CE2E15"/>
    <w:rsid w:val="00D006E3"/>
    <w:rsid w:val="00D040E0"/>
    <w:rsid w:val="00D066FE"/>
    <w:rsid w:val="00D16EB5"/>
    <w:rsid w:val="00D1735B"/>
    <w:rsid w:val="00D214C6"/>
    <w:rsid w:val="00D22A1B"/>
    <w:rsid w:val="00D352A4"/>
    <w:rsid w:val="00D354A4"/>
    <w:rsid w:val="00D35A73"/>
    <w:rsid w:val="00D3697A"/>
    <w:rsid w:val="00D36E81"/>
    <w:rsid w:val="00D4238F"/>
    <w:rsid w:val="00D44893"/>
    <w:rsid w:val="00D47739"/>
    <w:rsid w:val="00D53360"/>
    <w:rsid w:val="00D66BB4"/>
    <w:rsid w:val="00D74E22"/>
    <w:rsid w:val="00D841D5"/>
    <w:rsid w:val="00D92A27"/>
    <w:rsid w:val="00DB507E"/>
    <w:rsid w:val="00DB61D3"/>
    <w:rsid w:val="00DC2A3B"/>
    <w:rsid w:val="00DC2CCE"/>
    <w:rsid w:val="00DC5E53"/>
    <w:rsid w:val="00DD0200"/>
    <w:rsid w:val="00DD0398"/>
    <w:rsid w:val="00DD2B1E"/>
    <w:rsid w:val="00DD6FFC"/>
    <w:rsid w:val="00DE0B49"/>
    <w:rsid w:val="00DE0F41"/>
    <w:rsid w:val="00DE56F0"/>
    <w:rsid w:val="00DF0D20"/>
    <w:rsid w:val="00DF4227"/>
    <w:rsid w:val="00E00578"/>
    <w:rsid w:val="00E01DF8"/>
    <w:rsid w:val="00E04025"/>
    <w:rsid w:val="00E13712"/>
    <w:rsid w:val="00E15BB4"/>
    <w:rsid w:val="00E2474C"/>
    <w:rsid w:val="00E310B7"/>
    <w:rsid w:val="00E3790A"/>
    <w:rsid w:val="00E40344"/>
    <w:rsid w:val="00E42943"/>
    <w:rsid w:val="00E46C3F"/>
    <w:rsid w:val="00E50108"/>
    <w:rsid w:val="00E5133C"/>
    <w:rsid w:val="00E52A66"/>
    <w:rsid w:val="00E52CF0"/>
    <w:rsid w:val="00E621CD"/>
    <w:rsid w:val="00E633A0"/>
    <w:rsid w:val="00E70090"/>
    <w:rsid w:val="00E757DD"/>
    <w:rsid w:val="00E8155D"/>
    <w:rsid w:val="00E818E6"/>
    <w:rsid w:val="00EB6C11"/>
    <w:rsid w:val="00EC3B20"/>
    <w:rsid w:val="00EC68E2"/>
    <w:rsid w:val="00EC7899"/>
    <w:rsid w:val="00EC7E79"/>
    <w:rsid w:val="00ED0DE7"/>
    <w:rsid w:val="00ED1279"/>
    <w:rsid w:val="00ED3F1A"/>
    <w:rsid w:val="00EE038D"/>
    <w:rsid w:val="00EF6B94"/>
    <w:rsid w:val="00F04554"/>
    <w:rsid w:val="00F15F77"/>
    <w:rsid w:val="00F17F74"/>
    <w:rsid w:val="00F22F85"/>
    <w:rsid w:val="00F25050"/>
    <w:rsid w:val="00F35524"/>
    <w:rsid w:val="00F36465"/>
    <w:rsid w:val="00F4017B"/>
    <w:rsid w:val="00F421A8"/>
    <w:rsid w:val="00F569EC"/>
    <w:rsid w:val="00F57FA7"/>
    <w:rsid w:val="00F66678"/>
    <w:rsid w:val="00F70071"/>
    <w:rsid w:val="00F73D84"/>
    <w:rsid w:val="00F754A3"/>
    <w:rsid w:val="00F77646"/>
    <w:rsid w:val="00F81ADB"/>
    <w:rsid w:val="00F871C8"/>
    <w:rsid w:val="00FB0B74"/>
    <w:rsid w:val="00FC1504"/>
    <w:rsid w:val="00FD049E"/>
    <w:rsid w:val="00FD3C69"/>
    <w:rsid w:val="00FD4969"/>
    <w:rsid w:val="00FE213A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1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1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  <w:style w:type="table" w:styleId="1-1">
    <w:name w:val="Grid Table 1 Light Accent 1"/>
    <w:basedOn w:val="a1"/>
    <w:uiPriority w:val="46"/>
    <w:rsid w:val="00AB17D8"/>
    <w:pPr>
      <w:spacing w:after="0" w:line="240" w:lineRule="auto"/>
    </w:pPr>
    <w:rPr>
      <w:rFonts w:eastAsia="宋体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">
    <w:name w:val="st"/>
    <w:basedOn w:val="a0"/>
    <w:rsid w:val="00AB1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hyperlink" Target="mailto:beijing@safabroad.org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mailto:beijing@safabroad.org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hyperlink" Target="https://sisfbrenderer-100287.campusnet.net/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fchina.cn/how-it-works" TargetMode="External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s://www.safchina.cn/fee-sheet-summer-johns-hopkins-university.pdf" TargetMode="External"/><Relationship Id="rId23" Type="http://schemas.openxmlformats.org/officeDocument/2006/relationships/header" Target="header2.xml"/><Relationship Id="rId10" Type="http://schemas.openxmlformats.org/officeDocument/2006/relationships/image" Target="media/image3.svg"/><Relationship Id="rId19" Type="http://schemas.openxmlformats.org/officeDocument/2006/relationships/hyperlink" Target="https://www.safchina.cn/" TargetMode="Externa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hyperlink" Target="https://www.safchina.cn/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3</TotalTime>
  <Pages>5</Pages>
  <Words>394</Words>
  <Characters>2246</Characters>
  <Application>Microsoft Office Word</Application>
  <DocSecurity>0</DocSecurity>
  <Lines>18</Lines>
  <Paragraphs>5</Paragraphs>
  <ScaleCrop>false</ScaleCrop>
  <Company>SAF（中国）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89</cp:revision>
  <cp:lastPrinted>2020-07-30T10:10:00Z</cp:lastPrinted>
  <dcterms:created xsi:type="dcterms:W3CDTF">2020-09-27T10:21:00Z</dcterms:created>
  <dcterms:modified xsi:type="dcterms:W3CDTF">2021-12-15T12:41:00Z</dcterms:modified>
</cp:coreProperties>
</file>